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自考</w:t>
      </w:r>
      <w:r>
        <w:t xml:space="preserve"> </w:t>
      </w:r>
      <w:r>
        <w:t xml:space="preserve"> </w:t>
      </w:r>
      <w:r>
        <w:t xml:space="preserve"> </w:t>
      </w:r>
      <w:r>
        <w:t xml:space="preserve">大学语文</w:t>
      </w:r>
      <w:r>
        <w:t xml:space="preserve"> </w:t>
      </w:r>
      <w:r>
        <w:t xml:space="preserve"> </w:t>
      </w:r>
      <w:r>
        <w:t xml:space="preserve"> </w:t>
      </w:r>
      <w:r>
        <w:t xml:space="preserve">课后习题答案</w:t>
      </w:r>
    </w:p>
    <w:p>
      <w:pPr>
        <w:pStyle w:val="BodyText"/>
      </w:pPr>
      <w:r>
        <w:t xml:space="preserve">01</w:t>
      </w:r>
      <w:r>
        <w:t xml:space="preserve"> </w:t>
      </w:r>
      <w:r>
        <w:t xml:space="preserve"> </w:t>
      </w:r>
      <w:r>
        <w:t xml:space="preserve">寡人之于国也</w:t>
      </w:r>
    </w:p>
    <w:p>
      <w:pPr>
        <w:pStyle w:val="BodyText"/>
      </w:pPr>
      <w:r>
        <w:t xml:space="preserve">1</w:t>
      </w:r>
      <w:r>
        <w:t xml:space="preserve"> </w:t>
      </w:r>
      <w:r>
        <w:t xml:space="preserve">．概括本文所体现的孟子王道政治的主要内容。答：</w:t>
      </w:r>
      <w:r>
        <w:t xml:space="preserve"> </w:t>
      </w:r>
      <w:r>
        <w:t xml:space="preserve">(1)</w:t>
      </w:r>
      <w:r>
        <w:t xml:space="preserve"> </w:t>
      </w:r>
      <w:r>
        <w:t xml:space="preserve">反对兼并战争。</w:t>
      </w:r>
      <w:r>
        <w:t xml:space="preserve"> </w:t>
      </w:r>
      <w:r>
        <w:t xml:space="preserve">(2)</w:t>
      </w:r>
      <w:r>
        <w:t xml:space="preserve"> </w:t>
      </w:r>
      <w:r>
        <w:t xml:space="preserve">大力发展农业、渔业、林业。</w:t>
      </w:r>
      <w:r>
        <w:t xml:space="preserve"> </w:t>
      </w:r>
      <w:r>
        <w:t xml:space="preserve">(3)</w:t>
      </w:r>
      <w:r>
        <w:t xml:space="preserve"> </w:t>
      </w:r>
      <w:r>
        <w:t xml:space="preserve">注重教育。</w:t>
      </w:r>
      <w:r>
        <w:t xml:space="preserve"> </w:t>
      </w:r>
      <w:r>
        <w:t xml:space="preserve">(4)</w:t>
      </w:r>
      <w:r>
        <w:t xml:space="preserve"> </w:t>
      </w:r>
      <w:r>
        <w:t xml:space="preserve">反对暴政，提倡施行仁政。</w:t>
      </w:r>
      <w:r>
        <w:t xml:space="preserve"> </w:t>
      </w:r>
      <w:r>
        <w:t xml:space="preserve">(5)</w:t>
      </w:r>
      <w:r>
        <w:t xml:space="preserve"> </w:t>
      </w:r>
      <w:r>
        <w:t xml:space="preserve">以民为本。</w:t>
      </w:r>
    </w:p>
    <w:p>
      <w:pPr>
        <w:pStyle w:val="BodyText"/>
      </w:pPr>
      <w:r>
        <w:t xml:space="preserve">2</w:t>
      </w:r>
      <w:r>
        <w:t xml:space="preserve"> </w:t>
      </w:r>
      <w:r>
        <w:t xml:space="preserve">．文章是以什么为线索展开论述的</w:t>
      </w:r>
      <w:r>
        <w:t xml:space="preserve"> </w:t>
      </w:r>
      <w:r>
        <w:t xml:space="preserve">?</w:t>
      </w:r>
      <w:r>
        <w:t xml:space="preserve"> </w:t>
      </w:r>
      <w:r>
        <w:t xml:space="preserve">答：本文紧紧围绕“民不加多’’和如何使“民加多</w:t>
      </w:r>
      <w:r>
        <w:t xml:space="preserve"> </w:t>
      </w:r>
      <w:r>
        <w:t xml:space="preserve">"</w:t>
      </w:r>
      <w:r>
        <w:t xml:space="preserve"> </w:t>
      </w:r>
      <w:r>
        <w:t xml:space="preserve">这一线索展开论述。</w:t>
      </w:r>
    </w:p>
    <w:p>
      <w:pPr>
        <w:pStyle w:val="BodyText"/>
      </w:pPr>
      <w:r>
        <w:t xml:space="preserve">3</w:t>
      </w:r>
      <w:r>
        <w:t xml:space="preserve"> </w:t>
      </w:r>
      <w:r>
        <w:t xml:space="preserve">．本文抑扬兼施、循循善诱的说理方法表现在什么地方</w:t>
      </w:r>
      <w:r>
        <w:t xml:space="preserve"> </w:t>
      </w:r>
      <w:r>
        <w:t xml:space="preserve">?</w:t>
      </w:r>
      <w:r>
        <w:t xml:space="preserve"> </w:t>
      </w:r>
      <w:r>
        <w:t xml:space="preserve">答：先批评梁惠王的治国方法，然后再提出实行王道的具体措施；先揭露统治者不顾人民死活的行径，然后再说只要君王不怪罪年成就可以使“民至焉”：这都是先抑后扬。在打消梁惠王矜傲</w:t>
      </w:r>
    </w:p>
    <w:p>
      <w:pPr>
        <w:pStyle w:val="BodyText"/>
      </w:pPr>
      <w:r>
        <w:t xml:space="preserve">情绪的同时，又能抓住他渴望民众拥戴的潜在心理进行诱导；在阐述实行王道的具体措施时，采取先易后难、步步推进的程序：这都是循循善诱的体现。</w:t>
      </w:r>
    </w:p>
    <w:p>
      <w:pPr>
        <w:pStyle w:val="BodyText"/>
      </w:pPr>
      <w:r>
        <w:t xml:space="preserve">4</w:t>
      </w:r>
      <w:r>
        <w:t xml:space="preserve"> </w:t>
      </w:r>
      <w:r>
        <w:t xml:space="preserve">．孟子用“五十步笑百步”的比喻来说明什么问题</w:t>
      </w:r>
      <w:r>
        <w:t xml:space="preserve"> </w:t>
      </w:r>
      <w:r>
        <w:t xml:space="preserve">?</w:t>
      </w:r>
      <w:r>
        <w:t xml:space="preserve"> </w:t>
      </w:r>
      <w:r>
        <w:t xml:space="preserve">答：孟子用这个比喻主要是为了说明梁惠王虽然自以为对国家尽了心，实际上他跟其他的国君在本质上并没有什么两样，都是喜好战争，因而百姓也不会增多。</w:t>
      </w:r>
    </w:p>
    <w:p>
      <w:pPr>
        <w:pStyle w:val="BodyText"/>
      </w:pPr>
      <w:r>
        <w:t xml:space="preserve">02</w:t>
      </w:r>
      <w:r>
        <w:t xml:space="preserve"> </w:t>
      </w:r>
      <w:r>
        <w:t xml:space="preserve"> </w:t>
      </w:r>
      <w:r>
        <w:t xml:space="preserve">秋水</w:t>
      </w:r>
      <w:r>
        <w:t xml:space="preserve"> </w:t>
      </w:r>
      <w:r>
        <w:t xml:space="preserve">(</w:t>
      </w:r>
      <w:r>
        <w:t xml:space="preserve"> </w:t>
      </w:r>
      <w:r>
        <w:t xml:space="preserve">节选</w:t>
      </w:r>
      <w:r>
        <w:t xml:space="preserve"> </w:t>
      </w:r>
      <w:r>
        <w:t xml:space="preserve">)</w:t>
      </w:r>
    </w:p>
    <w:p>
      <w:pPr>
        <w:pStyle w:val="BodyText"/>
      </w:pPr>
      <w:r>
        <w:t xml:space="preserve">1</w:t>
      </w:r>
      <w:r>
        <w:t xml:space="preserve"> </w:t>
      </w:r>
      <w:r>
        <w:t xml:space="preserve">．本文的主旨是什么</w:t>
      </w:r>
      <w:r>
        <w:t xml:space="preserve"> </w:t>
      </w:r>
      <w:r>
        <w:t xml:space="preserve">?</w:t>
      </w:r>
      <w:r>
        <w:t xml:space="preserve"> </w:t>
      </w:r>
      <w:r>
        <w:t xml:space="preserve">在客观上有何思想意义</w:t>
      </w:r>
      <w:r>
        <w:t xml:space="preserve"> </w:t>
      </w:r>
      <w:r>
        <w:t xml:space="preserve">?</w:t>
      </w:r>
      <w:r>
        <w:t xml:space="preserve"> </w:t>
      </w:r>
      <w:r>
        <w:t xml:space="preserve">答：主旨：在无限广大的宇宙中，任何个人的认识和作用都要受到主客观条件的限制，因而是十分有限的。客观意义：这一主旨启示人们不能囿于个人有限的见闻而自我满足，应该不断学习，不断开阔视野，不断前进。</w:t>
      </w:r>
    </w:p>
    <w:p>
      <w:pPr>
        <w:pStyle w:val="BodyText"/>
      </w:pPr>
      <w:r>
        <w:t xml:space="preserve">2</w:t>
      </w:r>
      <w:r>
        <w:t xml:space="preserve"> </w:t>
      </w:r>
      <w:r>
        <w:t xml:space="preserve">．试谈本篇中的景物描写对表现主旨所起的作用。答：文章开头的对河水和海水两种景物的生动描写，以具体景物的对比来陪衬河伯与海神在思想上的不同认识境界，形象地渲染了主旨</w:t>
      </w:r>
    </w:p>
    <w:p>
      <w:pPr>
        <w:pStyle w:val="BodyText"/>
      </w:pPr>
      <w:r>
        <w:t xml:space="preserve">3</w:t>
      </w:r>
      <w:r>
        <w:t xml:space="preserve"> </w:t>
      </w:r>
      <w:r>
        <w:t xml:space="preserve">．举例说明本文善于援譬设喻的特点。答：本文很能见出庄子说理“善于援譬设喻”的特点，而且譬喻往往连类而及，层见迭出，令人目不暇接。如用井蛙、夏虫、曲士来比喻那些因环境所限而不能与之语大理的人；用小石小木之在大山，四海之在天地，</w:t>
      </w:r>
      <w:r>
        <w:t xml:space="preserve"> </w:t>
      </w:r>
      <w:r>
        <w:t xml:space="preserve">--</w:t>
      </w:r>
      <w:r>
        <w:t xml:space="preserve"> </w:t>
      </w:r>
      <w:r>
        <w:t xml:space="preserve">空之在大泽，中国之在海内，稊米之在大仓，万物与人，九州与人，毫末之在马体，这一连串的比喻都是用来说明世间事物的大小都是相对的，人的认识是十分有限的，因此自我夸耀是愚蠢的，必定会见笑于大方之家。这些比喻以一个个具体生动的形象，把深奥而抽象的哲理表达得浅显易懂。</w:t>
      </w:r>
    </w:p>
    <w:p>
      <w:pPr>
        <w:pStyle w:val="BodyText"/>
      </w:pPr>
      <w:r>
        <w:t xml:space="preserve">4</w:t>
      </w:r>
      <w:r>
        <w:t xml:space="preserve"> </w:t>
      </w:r>
      <w:r>
        <w:t xml:space="preserve">．试分析本文的论证方法。答：本文论证很有特色，即经过由小到大，再由大到小的逐层推进，最后把结论推到读者面前。这种逐层推进的论证方法很有说服力。</w:t>
      </w:r>
    </w:p>
    <w:p>
      <w:pPr>
        <w:pStyle w:val="BodyText"/>
      </w:pPr>
      <w:r>
        <w:t xml:space="preserve">03</w:t>
      </w:r>
      <w:r>
        <w:t xml:space="preserve"> </w:t>
      </w:r>
      <w:r>
        <w:t xml:space="preserve"> </w:t>
      </w:r>
      <w:r>
        <w:t xml:space="preserve">五代史伶官传序</w:t>
      </w:r>
    </w:p>
    <w:p>
      <w:pPr>
        <w:pStyle w:val="BodyText"/>
      </w:pPr>
      <w:r>
        <w:t xml:space="preserve">1</w:t>
      </w:r>
      <w:r>
        <w:t xml:space="preserve"> </w:t>
      </w:r>
      <w:r>
        <w:t xml:space="preserve">．谈谈本文的中心论点和有关警句对我们有什么启迪作用。答：本文的中心论点即：“盛衰之理，虽日天命，岂非人事哉</w:t>
      </w:r>
      <w:r>
        <w:t xml:space="preserve"> </w:t>
      </w:r>
      <w:r>
        <w:t xml:space="preserve">!</w:t>
      </w:r>
      <w:r>
        <w:t xml:space="preserve"> </w:t>
      </w:r>
      <w:r>
        <w:t xml:space="preserve">”意为国家的兴衰、事业的成败，主要取决于人事。作者引《尚书》之语与史实相对照，将人的作为和国运盛衰之间的关系归结为“忧劳可以兴国，逸豫可以亡身’’，这是对中心论点的精辟阐释，末尾进一步将这番道理推而广之：“夫祸患常积于忽微，而智勇多困于所溺”，从伶人说开去，从更广的范围给人以启示。</w:t>
      </w:r>
    </w:p>
    <w:p>
      <w:pPr>
        <w:pStyle w:val="BodyText"/>
      </w:pPr>
      <w:r>
        <w:t xml:space="preserve">2</w:t>
      </w:r>
      <w:r>
        <w:t xml:space="preserve"> </w:t>
      </w:r>
      <w:r>
        <w:t xml:space="preserve">．试以本文第二段为例，说明作者是如何运用对比手法进行论证的。答：第二段写庄宗李存勖兴衰成败的史实，在写法上欲抑先扬，先极力赞扬成功前的发奋、成功时意气的雄壮，接着写失败时形势的衰弱，通过盛与衰、兴与亡、得与失、成与败的强烈对比，突出庄宗历史悲剧的根由所在，使“皆自于人欤”的结论格外令人信服、发人深省。</w:t>
      </w:r>
    </w:p>
    <w:p>
      <w:pPr>
        <w:pStyle w:val="BodyText"/>
      </w:pPr>
      <w:r>
        <w:t xml:space="preserve">3</w:t>
      </w:r>
      <w:r>
        <w:t xml:space="preserve"> </w:t>
      </w:r>
      <w:r>
        <w:t xml:space="preserve">．识别文中所运用的理论论据和事实论据，并说明其作用。答：第二自然段概述庄宗李存勖兴衰成败的历史事实是事实论据。第三自然段引用的《尚书》中“满招损，谦受益”、“忧劳可以兴国，逸豫可以亡身</w:t>
      </w:r>
      <w:r>
        <w:t xml:space="preserve"> </w:t>
      </w:r>
      <w:r>
        <w:t xml:space="preserve">"</w:t>
      </w:r>
      <w:r>
        <w:t xml:space="preserve"> </w:t>
      </w:r>
      <w:r>
        <w:t xml:space="preserve">、“夫祸患常积于忽微，而智勇多困于所溺”都是理论论据。通过引用论据，使人更为容易接受本文论点。</w:t>
      </w:r>
    </w:p>
    <w:p>
      <w:pPr>
        <w:pStyle w:val="BodyText"/>
      </w:pPr>
      <w:r>
        <w:t xml:space="preserve">05</w:t>
      </w:r>
      <w:r>
        <w:t xml:space="preserve"> </w:t>
      </w:r>
      <w:r>
        <w:t xml:space="preserve"> </w:t>
      </w:r>
      <w:r>
        <w:t xml:space="preserve">就任北京大学校长之演说</w:t>
      </w:r>
    </w:p>
    <w:p>
      <w:pPr>
        <w:pStyle w:val="BodyText"/>
      </w:pPr>
      <w:r>
        <w:t xml:space="preserve">1</w:t>
      </w:r>
      <w:r>
        <w:t xml:space="preserve"> </w:t>
      </w:r>
      <w:r>
        <w:t xml:space="preserve">．你怎样理解“大学者，研究高深学问者也”</w:t>
      </w:r>
      <w:r>
        <w:t xml:space="preserve"> </w:t>
      </w:r>
      <w:r>
        <w:t xml:space="preserve">?</w:t>
      </w:r>
      <w:r>
        <w:t xml:space="preserve"> </w:t>
      </w:r>
      <w:r>
        <w:t xml:space="preserve">答：这句话是蔡元培对青年学子的恳切勉励，他认为大学是研究高深学问的地方，而不是做官发财的台阶，因此，学生在校努力钻研学问，增长见识。这一点无论在当时还是现在，都有非常重要的启示意义。</w:t>
      </w:r>
    </w:p>
    <w:p>
      <w:pPr>
        <w:pStyle w:val="BodyText"/>
      </w:pPr>
      <w:r>
        <w:t xml:space="preserve">2</w:t>
      </w:r>
      <w:r>
        <w:t xml:space="preserve"> </w:t>
      </w:r>
      <w:r>
        <w:t xml:space="preserve">．本文的说理有何特点</w:t>
      </w:r>
      <w:r>
        <w:t xml:space="preserve"> </w:t>
      </w:r>
      <w:r>
        <w:t xml:space="preserve">?</w:t>
      </w:r>
      <w:r>
        <w:t xml:space="preserve"> </w:t>
      </w:r>
      <w:r>
        <w:t xml:space="preserve">答：本文非唯说理简要透彻，而且情理并重，既以理服人，又以情动人。演说中有痛心的指陈，有激越的阐发，也有设身处地的忠告。讲述“三事”的三个段落，最后都用一个反问句来引出结语，可谓语重情长。语言亦文亦白，将文言的简练典雅与口语的通俗明快融于一体，诚为中国现代演讲之经典。</w:t>
      </w:r>
    </w:p>
    <w:p>
      <w:pPr>
        <w:pStyle w:val="BodyText"/>
      </w:pPr>
      <w:r>
        <w:t xml:space="preserve">06</w:t>
      </w:r>
      <w:r>
        <w:t xml:space="preserve"> </w:t>
      </w:r>
      <w:r>
        <w:t xml:space="preserve"> </w:t>
      </w:r>
      <w:r>
        <w:t xml:space="preserve">容忍与自由</w:t>
      </w:r>
    </w:p>
    <w:p>
      <w:pPr>
        <w:pStyle w:val="BodyText"/>
      </w:pPr>
      <w:r>
        <w:t xml:space="preserve">1</w:t>
      </w:r>
      <w:r>
        <w:t xml:space="preserve"> </w:t>
      </w:r>
      <w:r>
        <w:t xml:space="preserve">．谈谈你对“容忍”与“自由”之关系的理解。答：容忍为一切自由的根本，没有容忍，就没有自由。</w:t>
      </w:r>
    </w:p>
    <w:p>
      <w:pPr>
        <w:pStyle w:val="BodyText"/>
      </w:pPr>
      <w:r>
        <w:t xml:space="preserve">2</w:t>
      </w:r>
      <w:r>
        <w:t xml:space="preserve"> </w:t>
      </w:r>
      <w:r>
        <w:t xml:space="preserve">．胡适认为不存在“绝对之是”，你的看法如何</w:t>
      </w:r>
      <w:r>
        <w:t xml:space="preserve"> </w:t>
      </w:r>
      <w:r>
        <w:t xml:space="preserve">?</w:t>
      </w:r>
      <w:r>
        <w:t xml:space="preserve"> </w:t>
      </w:r>
      <w:r>
        <w:t xml:space="preserve">答：作者分三个层次来阐发这一中心论点：首先从“年纪越大，越觉得容忍比自由还更重要”说起，说明“容忍是一切自由的根本”；接着指出“人类的习惯是喜同而恶异’’，揭示出容忍难以实行的心理根源；最后则指出“必以吾辈所主张者为绝对之是”的态度是极其错误的，强调“绝对之是”根本不存在。</w:t>
      </w:r>
    </w:p>
    <w:p>
      <w:pPr>
        <w:pStyle w:val="BodyText"/>
      </w:pPr>
      <w:r>
        <w:t xml:space="preserve">3</w:t>
      </w:r>
      <w:r>
        <w:t xml:space="preserve"> </w:t>
      </w:r>
      <w:r>
        <w:t xml:space="preserve">．识记文中的三个例证及其所说明的道理。答：作者年少时援引《王制》专制律条痛骂《西游记》和《封神榜》，宗教史上高尔文活活烧死塞维图斯等科学家，提倡白话文时陈独秀“不容反对者有讨论之余地”，这三个典型例证，分别证明了文章中三个层次的分论点，说明历史上的宗教改革，和白话文学运动时，那种不容他人匡正的态度，都是基于“我们的信念不会错”的心理习惯，更强调容忍异己的难得。</w:t>
      </w:r>
    </w:p>
    <w:p>
      <w:pPr>
        <w:pStyle w:val="BodyText"/>
      </w:pPr>
      <w:r>
        <w:t xml:space="preserve">4</w:t>
      </w:r>
      <w:r>
        <w:t xml:space="preserve"> </w:t>
      </w:r>
      <w:r>
        <w:t xml:space="preserve">．谈谈本文“言之有物、明白清楚”的大家风范。答：文章从自身的经验谈起，坦诚地进行自我反思和批判，以身说法，拉近了作者与读者的心灵距离，极具亲和力。作者不摆理论架势，将至理深意融化在平易的白话之中，剀切道来，排除了读者阅读和理解的障碍，极易被读者接受。这种文笔和态度，充分体现出胡适所倡导的“言之有物、明白清楚’’的文风。这种文风，是一种胸有成竹、透彻于心、而后返璞归真、深入浅出的极高境界，故被誉为“大家风范”。</w:t>
      </w:r>
    </w:p>
    <w:p>
      <w:pPr>
        <w:pStyle w:val="BodyText"/>
      </w:pPr>
      <w:r>
        <w:t xml:space="preserve">07</w:t>
      </w:r>
      <w:r>
        <w:t xml:space="preserve"> </w:t>
      </w:r>
      <w:r>
        <w:t xml:space="preserve"> </w:t>
      </w:r>
      <w:r>
        <w:t xml:space="preserve">咬文嚼字</w:t>
      </w:r>
    </w:p>
    <w:p>
      <w:pPr>
        <w:pStyle w:val="BodyText"/>
      </w:pPr>
      <w:r>
        <w:t xml:space="preserve">1</w:t>
      </w:r>
      <w:r>
        <w:t xml:space="preserve"> </w:t>
      </w:r>
      <w:r>
        <w:t xml:space="preserve">．本文的中心论点是什么</w:t>
      </w:r>
      <w:r>
        <w:t xml:space="preserve"> </w:t>
      </w:r>
      <w:r>
        <w:t xml:space="preserve">?</w:t>
      </w:r>
      <w:r>
        <w:t xml:space="preserve"> </w:t>
      </w:r>
      <w:r>
        <w:t xml:space="preserve">作者是从哪几个方面来论述这一中心论点的</w:t>
      </w:r>
      <w:r>
        <w:t xml:space="preserve"> </w:t>
      </w:r>
      <w:r>
        <w:t xml:space="preserve">?</w:t>
      </w:r>
      <w:r>
        <w:t xml:space="preserve"> </w:t>
      </w:r>
      <w:r>
        <w:t xml:space="preserve">答：</w:t>
      </w:r>
      <w:r>
        <w:t xml:space="preserve"> </w:t>
      </w:r>
      <w:r>
        <w:t xml:space="preserve">(1)</w:t>
      </w:r>
      <w:r>
        <w:t xml:space="preserve"> </w:t>
      </w:r>
      <w:r>
        <w:t xml:space="preserve">中心论点是“在文学，无论阅读或写作，我们必须有一字不肯放松的谨严”。</w:t>
      </w:r>
      <w:r>
        <w:t xml:space="preserve"> </w:t>
      </w:r>
      <w:r>
        <w:t xml:space="preserve">(2)</w:t>
      </w:r>
      <w:r>
        <w:t xml:space="preserve"> </w:t>
      </w:r>
      <w:r>
        <w:t xml:space="preserve">作者从两个方面来论述这一中心论点。第一，斟酌文字与表达思想感情的关系；第二，无论是阅读还是写作，字的难处在意义的确定与控制。</w:t>
      </w:r>
    </w:p>
    <w:p>
      <w:pPr>
        <w:pStyle w:val="BodyText"/>
      </w:pPr>
      <w:r>
        <w:t xml:space="preserve">2</w:t>
      </w:r>
      <w:r>
        <w:t xml:space="preserve"> </w:t>
      </w:r>
      <w:r>
        <w:t xml:space="preserve">．本文主要采用了什么论证方法</w:t>
      </w:r>
      <w:r>
        <w:t xml:space="preserve"> </w:t>
      </w:r>
      <w:r>
        <w:t xml:space="preserve">?</w:t>
      </w:r>
      <w:r>
        <w:t xml:space="preserve"> </w:t>
      </w:r>
      <w:r>
        <w:t xml:space="preserve">答：本文主要采用了归纳论证法。</w:t>
      </w:r>
    </w:p>
    <w:p>
      <w:pPr>
        <w:pStyle w:val="BodyText"/>
      </w:pPr>
      <w:r>
        <w:t xml:space="preserve">3</w:t>
      </w:r>
      <w:r>
        <w:t xml:space="preserve"> </w:t>
      </w:r>
      <w:r>
        <w:t xml:space="preserve">．文中有些自然段的开头是这样的：“这是炼字的好例”，“这番话不免噜嗦”，“这是一个善用联想意义的例子”，“以上只是随便举几个实例”。试问，这些话在文章的结构中起什么作用</w:t>
      </w:r>
      <w:r>
        <w:t xml:space="preserve"> </w:t>
      </w:r>
      <w:r>
        <w:t xml:space="preserve">?</w:t>
      </w:r>
      <w:r>
        <w:t xml:space="preserve"> </w:t>
      </w:r>
      <w:r>
        <w:t xml:space="preserve">答：这些句子在文章中起着承上启下、使行文流畅而又紧密关联的作用。</w:t>
      </w:r>
    </w:p>
    <w:p>
      <w:pPr>
        <w:pStyle w:val="BodyText"/>
      </w:pPr>
      <w:r>
        <w:t xml:space="preserve">08</w:t>
      </w:r>
      <w:r>
        <w:t xml:space="preserve"> </w:t>
      </w:r>
      <w:r>
        <w:t xml:space="preserve"> </w:t>
      </w:r>
      <w:r>
        <w:t xml:space="preserve">吃饭</w:t>
      </w:r>
    </w:p>
    <w:p>
      <w:pPr>
        <w:pStyle w:val="BodyText"/>
      </w:pPr>
      <w:r>
        <w:t xml:space="preserve">1</w:t>
      </w:r>
      <w:r>
        <w:t xml:space="preserve"> </w:t>
      </w:r>
      <w:r>
        <w:t xml:space="preserve">．“人类所有的创造和活动</w:t>
      </w:r>
      <w:r>
        <w:t xml:space="preserve"> </w:t>
      </w:r>
      <w:r>
        <w:t xml:space="preserve">(</w:t>
      </w:r>
      <w:r>
        <w:t xml:space="preserve"> </w:t>
      </w:r>
      <w:r>
        <w:t xml:space="preserve">包括写文章在内</w:t>
      </w:r>
      <w:r>
        <w:t xml:space="preserve"> </w:t>
      </w:r>
      <w:r>
        <w:t xml:space="preserve">)</w:t>
      </w:r>
      <w:r>
        <w:t xml:space="preserve"> </w:t>
      </w:r>
      <w:r>
        <w:t xml:space="preserve">，不仅表示头脑的充实，并且证明肠胃的空虚。”请就这一观点谈谈你的看法。答：略</w:t>
      </w:r>
    </w:p>
    <w:p>
      <w:pPr>
        <w:pStyle w:val="BodyText"/>
      </w:pPr>
      <w:r>
        <w:t xml:space="preserve">2</w:t>
      </w:r>
      <w:r>
        <w:t xml:space="preserve"> </w:t>
      </w:r>
      <w:r>
        <w:t xml:space="preserve">．找出本文中的比喻句，并联系钱钟书谈比喻时说的：“不同处愈多愈大，则相同处愈有烘托：分得愈开，则合得愈出意外，比喻就愈新奇，效果愈高。”分析本文比喻手法的特点及其审美效果。答：类比论证方法，巧设陌生化的比喻是一个最显著的艺术特色。如“吃饭有时很像结婚</w:t>
      </w:r>
      <w:r>
        <w:t xml:space="preserve"> </w:t>
      </w:r>
      <w:r>
        <w:t xml:space="preserve">"</w:t>
      </w:r>
      <w:r>
        <w:t xml:space="preserve"> </w:t>
      </w:r>
      <w:r>
        <w:t xml:space="preserve">、“一碗好菜仿佛一支乐曲”、“整个人世间好比是做菜的厨房”等比喻，都具有出奇制胜的审美效果。</w:t>
      </w:r>
    </w:p>
    <w:p>
      <w:pPr>
        <w:pStyle w:val="BodyText"/>
      </w:pPr>
      <w:r>
        <w:t xml:space="preserve">3</w:t>
      </w:r>
      <w:r>
        <w:t xml:space="preserve"> </w:t>
      </w:r>
      <w:r>
        <w:t xml:space="preserve">．本文体现了怎样的散文风格</w:t>
      </w:r>
      <w:r>
        <w:t xml:space="preserve"> </w:t>
      </w:r>
      <w:r>
        <w:t xml:space="preserve">?</w:t>
      </w:r>
      <w:r>
        <w:t xml:space="preserve"> </w:t>
      </w:r>
      <w:r>
        <w:t xml:space="preserve">它与作者的个性特征有何联系</w:t>
      </w:r>
      <w:r>
        <w:t xml:space="preserve"> </w:t>
      </w:r>
      <w:r>
        <w:t xml:space="preserve">?</w:t>
      </w:r>
      <w:r>
        <w:t xml:space="preserve"> </w:t>
      </w:r>
      <w:r>
        <w:t xml:space="preserve">答：体现的散文风格是广征博引，让读者感受到知识和智慧的乐趣。从柏拉图到孔子，从政治到经济，从音乐到烹调，从人情世态到人生观，作者似乎信手拈来，但处处涉笔成趣。这也显示出钱钟书任性而发、洒脱自然的个性特征。</w:t>
      </w:r>
    </w:p>
    <w:p>
      <w:pPr>
        <w:pStyle w:val="BodyText"/>
      </w:pPr>
      <w:r>
        <w:t xml:space="preserve">09</w:t>
      </w:r>
      <w:r>
        <w:t xml:space="preserve"> </w:t>
      </w:r>
      <w:r>
        <w:t xml:space="preserve"> </w:t>
      </w:r>
      <w:r>
        <w:t xml:space="preserve">我的世界观</w:t>
      </w:r>
    </w:p>
    <w:p>
      <w:pPr>
        <w:pStyle w:val="BodyText"/>
      </w:pPr>
      <w:r>
        <w:t xml:space="preserve">1</w:t>
      </w:r>
      <w:r>
        <w:t xml:space="preserve"> </w:t>
      </w:r>
      <w:r>
        <w:t xml:space="preserve">．作者认为，人生“目的何在”“不必深思”，但却得出一个“人是为别人而生存’’的结论，这如何理解</w:t>
      </w:r>
      <w:r>
        <w:t xml:space="preserve"> </w:t>
      </w:r>
      <w:r>
        <w:t xml:space="preserve">?</w:t>
      </w:r>
      <w:r>
        <w:t xml:space="preserve"> </w:t>
      </w:r>
      <w:r>
        <w:t xml:space="preserve">答：人是为别人而活着，这是对人的短暂生命价值的透彻感悟，他投身科学、参与社会的热情，是出于对人类相互依存关系的强烈责任感。</w:t>
      </w:r>
    </w:p>
    <w:p>
      <w:pPr>
        <w:pStyle w:val="BodyText"/>
      </w:pPr>
      <w:r>
        <w:t xml:space="preserve">2</w:t>
      </w:r>
      <w:r>
        <w:t xml:space="preserve"> </w:t>
      </w:r>
      <w:r>
        <w:t xml:space="preserve">．作者既认为“客观世界</w:t>
      </w:r>
      <w:r>
        <w:t xml:space="preserve"> </w:t>
      </w:r>
      <w:r>
        <w:t xml:space="preserve">"</w:t>
      </w:r>
      <w:r>
        <w:t xml:space="preserve"> </w:t>
      </w:r>
      <w:r>
        <w:t xml:space="preserve">是“在艺术和科学工作领域里永远达不到的对象</w:t>
      </w:r>
      <w:r>
        <w:t xml:space="preserve"> </w:t>
      </w:r>
      <w:r>
        <w:t xml:space="preserve">"</w:t>
      </w:r>
      <w:r>
        <w:t xml:space="preserve"> </w:t>
      </w:r>
      <w:r>
        <w:t xml:space="preserve">，却又坚执探索“最深奥的理性和最灿烂的美</w:t>
      </w:r>
      <w:r>
        <w:t xml:space="preserve"> </w:t>
      </w:r>
      <w:r>
        <w:t xml:space="preserve">"</w:t>
      </w:r>
      <w:r>
        <w:t xml:space="preserve"> </w:t>
      </w:r>
      <w:r>
        <w:t xml:space="preserve">的“宗教感情”，这如何理解</w:t>
      </w:r>
      <w:r>
        <w:t xml:space="preserve"> </w:t>
      </w:r>
      <w:r>
        <w:t xml:space="preserve">?</w:t>
      </w:r>
      <w:r>
        <w:t xml:space="preserve"> </w:t>
      </w:r>
      <w:r>
        <w:t xml:space="preserve">答：作者探索“奥秘”、探索“最深奥的理性和最灿烂的美</w:t>
      </w:r>
      <w:r>
        <w:t xml:space="preserve"> </w:t>
      </w:r>
      <w:r>
        <w:t xml:space="preserve">"</w:t>
      </w:r>
      <w:r>
        <w:t xml:space="preserve"> </w:t>
      </w:r>
      <w:r>
        <w:t xml:space="preserve">的“宗教感情</w:t>
      </w:r>
      <w:r>
        <w:t xml:space="preserve"> </w:t>
      </w:r>
      <w:r>
        <w:t xml:space="preserve">"</w:t>
      </w:r>
      <w:r>
        <w:t xml:space="preserve"> </w:t>
      </w:r>
      <w:r>
        <w:t xml:space="preserve">，是基于“宇宙无限、人的认识有限”理念的献身精神，同时也说明科学和艺术确有相通的底蕴。</w:t>
      </w:r>
    </w:p>
    <w:p>
      <w:pPr>
        <w:pStyle w:val="BodyText"/>
      </w:pPr>
      <w:r>
        <w:t xml:space="preserve">3</w:t>
      </w:r>
      <w:r>
        <w:t xml:space="preserve"> </w:t>
      </w:r>
      <w:r>
        <w:t xml:space="preserve">．谈谈这篇演讲词的文风与作者人格的一致性。答：思理深远而言语朴实，见解独到而态度谦逊，坦率自然而真情涌动，是这篇演讲词的主要特色，也是作者人品在文风中的体现。</w:t>
      </w:r>
    </w:p>
    <w:p>
      <w:pPr>
        <w:pStyle w:val="BodyText"/>
      </w:pPr>
      <w:r>
        <w:t xml:space="preserve">10</w:t>
      </w:r>
      <w:r>
        <w:t xml:space="preserve"> </w:t>
      </w:r>
      <w:r>
        <w:t xml:space="preserve"> </w:t>
      </w:r>
      <w:r>
        <w:t xml:space="preserve">如何避免愚蠢的见识</w:t>
      </w:r>
    </w:p>
    <w:p>
      <w:pPr>
        <w:pStyle w:val="BodyText"/>
      </w:pPr>
      <w:r>
        <w:t xml:space="preserve">1</w:t>
      </w:r>
      <w:r>
        <w:t xml:space="preserve"> </w:t>
      </w:r>
      <w:r>
        <w:t xml:space="preserve">．根据本文所提出的造成愚蠢见识的原因和避免愚蠢见识的途径。答：要避免愚蠢的见识，首先要找到造成这种愚蠢的原因。文章认为，自以为是和自高自大是形成人类这种“通病”的主要原因。由于自以为是，有些原本不难弄明白的问题因不去深究而造成常识性的错误。由于自高自大，将个人或群体的立场介入对事理的判断，便陷于自我中心主义、性别中心主义、民族中心主义乃至人类中心主义等认识误区，带着傲慢与偏见去认识自身与客观世界，就难免产生愚蠢的见解。</w:t>
      </w:r>
    </w:p>
    <w:p>
      <w:pPr>
        <w:pStyle w:val="BodyText"/>
      </w:pPr>
      <w:r>
        <w:t xml:space="preserve">2</w:t>
      </w:r>
      <w:r>
        <w:t xml:space="preserve"> </w:t>
      </w:r>
      <w:r>
        <w:t xml:space="preserve">．本文是如何通过例证方法来阐明自己的主要观点的</w:t>
      </w:r>
      <w:r>
        <w:t xml:space="preserve"> </w:t>
      </w:r>
      <w:r>
        <w:t xml:space="preserve">?</w:t>
      </w:r>
      <w:r>
        <w:t xml:space="preserve"> </w:t>
      </w:r>
      <w:r>
        <w:t xml:space="preserve">答：文章从三个层面阐述了避免愚蠢见解的方法。第一层面讲科学的认知态度。对凭观察就可以解决的问题，可用经验加以检验；不能用经验加以检验的，就要有充分的证据。第二层面讲听取不同意见。除了类似我们经常说的“兼听则明’’这一层意思，作者还提出了“心理想像力</w:t>
      </w:r>
      <w:r>
        <w:t xml:space="preserve"> </w:t>
      </w:r>
      <w:r>
        <w:t xml:space="preserve">"</w:t>
      </w:r>
      <w:r>
        <w:t xml:space="preserve"> </w:t>
      </w:r>
      <w:r>
        <w:t xml:space="preserve">，用“假想的论敌”来反驳自己以防止自以为是。第三层面阐明客观世界的复杂性和不确定性。有些问题“本来就根本无法解决</w:t>
      </w:r>
      <w:r>
        <w:t xml:space="preserve"> </w:t>
      </w:r>
      <w:r>
        <w:t xml:space="preserve">"</w:t>
      </w:r>
      <w:r>
        <w:t xml:space="preserve"> </w:t>
      </w:r>
      <w:r>
        <w:t xml:space="preserve">，有些问题“没有明显正确的答案”，所以只有采取谦虚慎重的态度，才能克服自高自大；而克服狂妄自大的根本办法就是要树立“宇宙无限，而人的认识十分有限”这一基本理念。</w:t>
      </w:r>
    </w:p>
    <w:p>
      <w:pPr>
        <w:pStyle w:val="BodyText"/>
      </w:pPr>
      <w:r>
        <w:t xml:space="preserve">3</w:t>
      </w:r>
      <w:r>
        <w:t xml:space="preserve"> </w:t>
      </w:r>
      <w:r>
        <w:t xml:space="preserve">．本文的行为风格有什么特点？答：本文逻辑层次清晰，行文要言不烦，论述周密严谨。作者将一个关涉哲学认识论的大论题，用通俗易懂的语言与读者侃侃而谈，尤其是从头到尾使用了一般文章中较少采用的第二人称“你”，又引入“我”的生活经验作为论述的依托，使文章形成了“你”“我”之间面对面谈话的表达风格，产生了亲切、贴切的效果。文中还大量运用了以“如果’’开头的句式，还有“也许”、“说不定”、“设想一下”等表意委婉的虚拟语，体现了作者谨慎的作风与谦和的态度，这也正是对自己文章观点的身体力行的表现。</w:t>
      </w:r>
    </w:p>
    <w:p>
      <w:pPr>
        <w:pStyle w:val="BodyText"/>
      </w:pPr>
      <w:r>
        <w:t xml:space="preserve">12</w:t>
      </w:r>
      <w:r>
        <w:t xml:space="preserve"> </w:t>
      </w:r>
      <w:r>
        <w:t xml:space="preserve"> </w:t>
      </w:r>
      <w:r>
        <w:t xml:space="preserve">冯谖客孟尝君</w:t>
      </w:r>
    </w:p>
    <w:p>
      <w:pPr>
        <w:pStyle w:val="BodyText"/>
      </w:pPr>
      <w:r>
        <w:t xml:space="preserve">1</w:t>
      </w:r>
      <w:r>
        <w:t xml:space="preserve"> </w:t>
      </w:r>
      <w:r>
        <w:t xml:space="preserve">．文中描写冯谖初为门客时频频争地位待遇的作用是什么</w:t>
      </w:r>
      <w:r>
        <w:t xml:space="preserve"> </w:t>
      </w:r>
      <w:r>
        <w:t xml:space="preserve">?</w:t>
      </w:r>
      <w:r>
        <w:t xml:space="preserve"> </w:t>
      </w:r>
      <w:r>
        <w:t xml:space="preserve">答：文中刻画冯谖的形象，主要采取了欲扬先抑、层层深入的方法。开始写他“无好”、“无能”，寄食于人却再三弹铗而歌，要求优厚的生活待遇，仿佛是不知餍足的小人。但当孟尝君召人收债时，他自告奋勇，挺身而出，迅速“市义”而归。在孟尝君失势就国看到“市义”的奇效后，冯谖又作出了更远的谋划，为孟尝君“复凿二窟”，孟尝君从此高枕无忧，长保荣华富贵。由此可见，冯谖起初是故意深藏不露，有意试探，而在盂尝君礼贤下士、真情相待之后，才不遗余力地为之出谋划策，这体现了“士为知己者死”的信念。一波三折、生动有趣的情节，既彰显出冯谖的独特个性，又收到了引人入胜的效果。</w:t>
      </w:r>
    </w:p>
    <w:p>
      <w:pPr>
        <w:pStyle w:val="BodyText"/>
      </w:pPr>
      <w:r>
        <w:t xml:space="preserve">2</w:t>
      </w:r>
      <w:r>
        <w:t xml:space="preserve"> </w:t>
      </w:r>
      <w:r>
        <w:t xml:space="preserve">．从哪里可以看出冯谖与孟尝君之间是互为对照的</w:t>
      </w:r>
      <w:r>
        <w:t xml:space="preserve"> </w:t>
      </w:r>
      <w:r>
        <w:t xml:space="preserve">?</w:t>
      </w:r>
      <w:r>
        <w:t xml:space="preserve"> </w:t>
      </w:r>
      <w:r>
        <w:t xml:space="preserve">答：孟尝君与冯谖形成对照。冯谖的再三弹铗，反托出孟尝君的宽容大度。而当冯谖大展奇才的时候，又显出孟尝君的目光短浅：他不懂“市义”的意义，不明诸侯之间的矛盾可资利用，不知借宗族关系保护自己。而冯谖则深知百姓的艰难，以“市义</w:t>
      </w:r>
      <w:r>
        <w:t xml:space="preserve"> </w:t>
      </w:r>
      <w:r>
        <w:t xml:space="preserve">"</w:t>
      </w:r>
      <w:r>
        <w:t xml:space="preserve"> </w:t>
      </w:r>
      <w:r>
        <w:t xml:space="preserve">来赢得民心，利用齐王与梁王之间争夺贤才的矛盾来抬高孟尝君，以宗庙之重巩固孟尝君封地。人物之间的映照，使全文波澜迭起，姿态横生。</w:t>
      </w:r>
    </w:p>
    <w:p>
      <w:pPr>
        <w:pStyle w:val="BodyText"/>
      </w:pPr>
      <w:r>
        <w:t xml:space="preserve">3</w:t>
      </w:r>
      <w:r>
        <w:t xml:space="preserve"> </w:t>
      </w:r>
      <w:r>
        <w:t xml:space="preserve">．请谈谈你对冯谖为孟尝君营就“三窟”的看法。答：策士冯谖为孟尝君营就“三窟”、巩固政治地位的经过，展现了冯谖不甘屈居人下、报效知己、深谋远虑的奇特风采，同时也表现了孟尝君宽容大度、礼贤下士的品德，从一个侧面反映了战国时期的“养士”风气和政治风貌。当然，对冯谖注重民心向背和孟尝君的礼贤下士，在今天也应当给予充分肯定，但对其中的权术观念和“士为知己者死”等意识，则还须进行现代理性分析，不可全盘接受，也不能一概否定。</w:t>
      </w:r>
    </w:p>
    <w:p>
      <w:pPr>
        <w:pStyle w:val="BodyText"/>
      </w:pPr>
      <w:r>
        <w:t xml:space="preserve">13</w:t>
      </w:r>
      <w:r>
        <w:t xml:space="preserve"> </w:t>
      </w:r>
      <w:r>
        <w:t xml:space="preserve"> </w:t>
      </w:r>
      <w:r>
        <w:t xml:space="preserve">垓下之围</w:t>
      </w:r>
    </w:p>
    <w:p>
      <w:pPr>
        <w:pStyle w:val="BodyText"/>
      </w:pPr>
      <w:r>
        <w:t xml:space="preserve">1</w:t>
      </w:r>
      <w:r>
        <w:t xml:space="preserve"> </w:t>
      </w:r>
      <w:r>
        <w:t xml:space="preserve">．本文主要描写了哪三个场面</w:t>
      </w:r>
      <w:r>
        <w:t xml:space="preserve"> </w:t>
      </w:r>
      <w:r>
        <w:t xml:space="preserve">?</w:t>
      </w:r>
      <w:r>
        <w:t xml:space="preserve"> </w:t>
      </w:r>
      <w:r>
        <w:t xml:space="preserve">这三个场面各表现了项羽怎样的性格特点</w:t>
      </w:r>
      <w:r>
        <w:t xml:space="preserve"> </w:t>
      </w:r>
      <w:r>
        <w:t xml:space="preserve">?</w:t>
      </w:r>
      <w:r>
        <w:t xml:space="preserve"> </w:t>
      </w:r>
      <w:r>
        <w:t xml:space="preserve">答：本文通过三个场面的描写，塑造了一个个性特点十分鲜明的悲剧英雄形象。在四面楚歌中霸王别姬，慷慨悲歌，表现了英雄多情而又无可奈何的心境，同时也暗示出项羽不善用人、众叛亲离的困境。在东城“快战”中连斩数将，说到做到，展露了项羽勇猛无比的英姿，同时也表现出他爱逞匹夫之勇、不理解自己失败原因的悲剧性。因愧见江东父老而自刎乌江，宁死不辱，揭示了项羽内心世界中知耻重义的一面，同时也表现出他走投无路、只能一死了之的英雄末路心情。多角度的个性描写和心理刻画，大大增加了人物形象的立体感。</w:t>
      </w:r>
    </w:p>
    <w:p>
      <w:pPr>
        <w:pStyle w:val="BodyText"/>
      </w:pPr>
      <w:r>
        <w:t xml:space="preserve">2</w:t>
      </w:r>
      <w:r>
        <w:t xml:space="preserve"> </w:t>
      </w:r>
      <w:r>
        <w:t xml:space="preserve">．指出文中的细节加工之处，说明其表现作用。答：司马迁写人物传记，善于在历史事实的关键环节进行合乎情理的艺术加工。“虞兮虞兮”的悲歌，成为“霸王别姬’’的典型情节。“天之亡我”在项羽口中先后三次重复出现，充分表现出项羽“身死东城，尚不觉悟”。“嗔目而叱”，吓退汉将杨喜数里，在失败关口仍见出项羽的英武气势。将宝马赠与乌江亭长，既是对亭长好意的报答，又是对战马的爱怜深情。最后自刎，对吕马童说：“吾为若德”，则表现出对敌人的鄙视和视死如归的精神。这些有血有肉的细节描写，使人物性格鲜明突出，情致丰赡，艺术效果十分显著。</w:t>
      </w:r>
    </w:p>
    <w:p>
      <w:pPr>
        <w:pStyle w:val="BodyText"/>
      </w:pPr>
      <w:r>
        <w:t xml:space="preserve">3</w:t>
      </w:r>
      <w:r>
        <w:t xml:space="preserve"> </w:t>
      </w:r>
      <w:r>
        <w:t xml:space="preserve">．结合文中“太史公日”一段评议，谈谈你对项羽功过及其失败原因的看法。答：太史公对项羽评价很高，虽然项羽没有称帝，但仍然将其列入帝王的本纪之中，可见一斑，对项羽挫败而将之归之于天命也有客观的评价和认识。项羽之所以失败是其政不得人心，虽勇亦不能得天下。</w:t>
      </w:r>
    </w:p>
    <w:p>
      <w:pPr>
        <w:pStyle w:val="BodyText"/>
      </w:pPr>
      <w:r>
        <w:t xml:space="preserve">14</w:t>
      </w:r>
      <w:r>
        <w:t xml:space="preserve"> </w:t>
      </w:r>
      <w:r>
        <w:t xml:space="preserve"> </w:t>
      </w:r>
      <w:r>
        <w:t xml:space="preserve">张中丞传后叙</w:t>
      </w:r>
    </w:p>
    <w:p>
      <w:pPr>
        <w:pStyle w:val="BodyText"/>
      </w:pPr>
      <w:r>
        <w:t xml:space="preserve">1</w:t>
      </w:r>
      <w:r>
        <w:t xml:space="preserve"> </w:t>
      </w:r>
      <w:r>
        <w:t xml:space="preserve">．体会并说明本文议论与叙事紧密结合的特色。答：全文的最大特色是议论与叙事并重。前半部分侧重议论，驳斥了污蔑许远的错误论调，并补叙和赞扬了张巡、许远守城捍卫天下的事迹。后半部分侧重叙事，着重记叙南霁云乞师于贺兰进明的英勇事迹，然后补叙张巡、许远的轶事。前后两部分虽各有侧重，但又有内在联系，前者议论是后者补叙的“纲”，后者是前者的事实佐证，两部分相辅相成，紧紧围绕着赞美英雄、斥责小人的主题。</w:t>
      </w:r>
    </w:p>
    <w:p>
      <w:pPr>
        <w:pStyle w:val="BodyText"/>
      </w:pPr>
      <w:r>
        <w:t xml:space="preserve">2</w:t>
      </w:r>
      <w:r>
        <w:t xml:space="preserve"> </w:t>
      </w:r>
      <w:r>
        <w:t xml:space="preserve">．本文在塑造英雄人物形象时，采用了哪些方法</w:t>
      </w:r>
      <w:r>
        <w:t xml:space="preserve"> </w:t>
      </w:r>
      <w:r>
        <w:t xml:space="preserve">?</w:t>
      </w:r>
      <w:r>
        <w:t xml:space="preserve"> </w:t>
      </w:r>
      <w:r>
        <w:t xml:space="preserve">试作具体分析。答：本文通过细节描写，将张巡、许远、南霁云这三个主要人物，写得生动传神。如写南霁云拔刀断指、抽矢射塔的细节，淋漓尽致地刻画出人物的刚烈和嫉恶如仇的个性。补叙张巡轶事几乎全用细节，如读书过目不忘，不过三遍，就能记一辈子；写文章不需打草稿，一挥而就；对守城的近万名士卒，只要见过一面，以后没有不认识的。这些细节充分表现了张巡过人的记忆和非凡的文才，使张巡的形象更加生动、丰满。作者笔下的张巡不仅是为国殉身的武将，同时也是一位博通今古、文思敏捷、智勇双全的英雄。</w:t>
      </w:r>
    </w:p>
    <w:p>
      <w:pPr>
        <w:pStyle w:val="BodyText"/>
      </w:pPr>
      <w:r>
        <w:t xml:space="preserve">3</w:t>
      </w:r>
      <w:r>
        <w:t xml:space="preserve"> </w:t>
      </w:r>
      <w:r>
        <w:t xml:space="preserve">．本文为什么叫作“后叙”</w:t>
      </w:r>
      <w:r>
        <w:t xml:space="preserve"> </w:t>
      </w:r>
      <w:r>
        <w:t xml:space="preserve">?</w:t>
      </w:r>
      <w:r>
        <w:t xml:space="preserve"> </w:t>
      </w:r>
      <w:r>
        <w:t xml:space="preserve">答：本文是韩愈在读了李翰《张巡传》后，感到有所不足，用来补叙张巡、许远、南霁云等人守卫睢阳的英雄事迹和其他轶事，因此名为“后叙</w:t>
      </w:r>
      <w:r>
        <w:t xml:space="preserve"> </w:t>
      </w:r>
      <w:r>
        <w:t xml:space="preserve">"</w:t>
      </w:r>
      <w:r>
        <w:t xml:space="preserve"> </w:t>
      </w:r>
      <w:r>
        <w:t xml:space="preserve">。</w:t>
      </w:r>
    </w:p>
    <w:p>
      <w:pPr>
        <w:pStyle w:val="BodyText"/>
      </w:pPr>
      <w:r>
        <w:t xml:space="preserve">4</w:t>
      </w:r>
      <w:r>
        <w:t xml:space="preserve"> </w:t>
      </w:r>
      <w:r>
        <w:t xml:space="preserve">．概括南霁云的性格特征，并分析作者所用的细节描写手法。答：作者补叙南霁云乞师贺兰，未加一句评论，而是抓住三个具有典型意义的行动，表现南霁云气概豪壮、忠心为国、嫉恶如仇的英雄气概。</w:t>
      </w:r>
      <w:r>
        <w:t xml:space="preserve"> </w:t>
      </w:r>
      <w:r>
        <w:t xml:space="preserve">(1)</w:t>
      </w:r>
      <w:r>
        <w:t xml:space="preserve"> </w:t>
      </w:r>
      <w:r>
        <w:t xml:space="preserve">写他拒绝宴请而慷慨陈词：“云来时，睢阳之人不食月余日矣。云虽欲独食，义不忍；虽食，且不下咽。”</w:t>
      </w:r>
      <w:r>
        <w:t xml:space="preserve"> </w:t>
      </w:r>
      <w:r>
        <w:t xml:space="preserve">(2)</w:t>
      </w:r>
      <w:r>
        <w:t xml:space="preserve"> </w:t>
      </w:r>
      <w:r>
        <w:t xml:space="preserve">写他拔刀断指以为志：“拔所佩刀断一指，血淋漓，以示贺兰。”“吾归破贼，必灭贺兰，此矢所以志也。”</w:t>
      </w:r>
      <w:r>
        <w:t xml:space="preserve"> </w:t>
      </w:r>
      <w:r>
        <w:t xml:space="preserve">(3)</w:t>
      </w:r>
      <w:r>
        <w:t xml:space="preserve"> </w:t>
      </w:r>
      <w:r>
        <w:t xml:space="preserve">写他箭射浮图以为记：“将出城，抽矢射佛寺浮图，矢著其上砖半箭</w:t>
      </w:r>
      <w:r>
        <w:t xml:space="preserve"> </w:t>
      </w:r>
      <w:r>
        <w:t xml:space="preserve">"</w:t>
      </w:r>
      <w:r>
        <w:t xml:space="preserve"> </w:t>
      </w:r>
      <w:r>
        <w:t xml:space="preserve">。同时文中还记叙了南霁云与张巡同时殉难的情景。当城陷南霁云被俘，敌人劝降，南霁云初“未应”，而张巡一句话，南霁云笑答：“欲将以有为也；公有言，云敢不死</w:t>
      </w:r>
      <w:r>
        <w:t xml:space="preserve"> </w:t>
      </w:r>
      <w:r>
        <w:t xml:space="preserve">!</w:t>
      </w:r>
      <w:r>
        <w:t xml:space="preserve"> </w:t>
      </w:r>
      <w:r>
        <w:t xml:space="preserve">”作者采用了精彩的场面描写、侧面烘托的手法，歌颂了南霁云的凛然正气，赞美其忠肝义胆。</w:t>
      </w:r>
    </w:p>
    <w:p>
      <w:pPr>
        <w:pStyle w:val="BodyText"/>
      </w:pPr>
      <w:r>
        <w:t xml:space="preserve">15</w:t>
      </w:r>
      <w:r>
        <w:t xml:space="preserve"> </w:t>
      </w:r>
      <w:r>
        <w:t xml:space="preserve"> </w:t>
      </w:r>
      <w:r>
        <w:t xml:space="preserve">种树郭橐驼传</w:t>
      </w:r>
    </w:p>
    <w:p>
      <w:pPr>
        <w:pStyle w:val="BodyText"/>
      </w:pPr>
      <w:r>
        <w:t xml:space="preserve">1</w:t>
      </w:r>
      <w:r>
        <w:t xml:space="preserve"> </w:t>
      </w:r>
      <w:r>
        <w:t xml:space="preserve">．概括文章的中心思想。答：本文借为人立传的方式，寓治国之理于种树之道，揭露当时“长人者好烦其令”的社会弊端及给人民带来的祸害，阐发作者“养民”治国的进步思想。</w:t>
      </w:r>
    </w:p>
    <w:p>
      <w:pPr>
        <w:pStyle w:val="BodyText"/>
      </w:pPr>
      <w:r>
        <w:t xml:space="preserve">2</w:t>
      </w:r>
      <w:r>
        <w:t xml:space="preserve"> </w:t>
      </w:r>
      <w:r>
        <w:t xml:space="preserve">．说明文章的类比方法。答：本文的中心是借郭橐驼之口来阐发为官治民的道理，因此，作者采用的基本方法就是类比。从总体上看，作者是用“顺木之天以致其性”类比“顺民之天以致民之性</w:t>
      </w:r>
      <w:r>
        <w:t xml:space="preserve"> </w:t>
      </w:r>
      <w:r>
        <w:t xml:space="preserve">"</w:t>
      </w:r>
      <w:r>
        <w:t xml:space="preserve"> </w:t>
      </w:r>
      <w:r>
        <w:t xml:space="preserve">的休养生息的为官准则；具体来说，作者是用“爱之太殷，忧之太勤</w:t>
      </w:r>
      <w:r>
        <w:t xml:space="preserve"> </w:t>
      </w:r>
      <w:r>
        <w:t xml:space="preserve">"</w:t>
      </w:r>
      <w:r>
        <w:t xml:space="preserve"> </w:t>
      </w:r>
      <w:r>
        <w:t xml:space="preserve">的他植者来类比“好烦其令</w:t>
      </w:r>
      <w:r>
        <w:t xml:space="preserve"> </w:t>
      </w:r>
      <w:r>
        <w:t xml:space="preserve">"</w:t>
      </w:r>
      <w:r>
        <w:t xml:space="preserve"> </w:t>
      </w:r>
      <w:r>
        <w:t xml:space="preserve">的“长人者”；用使“木之性日以离”来类比使百姓“病且怠</w:t>
      </w:r>
      <w:r>
        <w:t xml:space="preserve"> </w:t>
      </w:r>
      <w:r>
        <w:t xml:space="preserve">"</w:t>
      </w:r>
      <w:r>
        <w:t xml:space="preserve"> </w:t>
      </w:r>
      <w:r>
        <w:t xml:space="preserve">的扰民者；用害树、仇树来类比那些政令重重，使民不堪其苦的害民、祸害者；用种树要“其莳也若子’’、“其置也若弃”来类比为官治民要爱护百姓，让百姓休养生息。这样，作者通过形象生动的类比，鲜明地突出了文章的主旨。</w:t>
      </w:r>
    </w:p>
    <w:p>
      <w:pPr>
        <w:pStyle w:val="BodyText"/>
      </w:pPr>
      <w:r>
        <w:t xml:space="preserve">3</w:t>
      </w:r>
      <w:r>
        <w:t xml:space="preserve"> </w:t>
      </w:r>
      <w:r>
        <w:t xml:space="preserve">．分析课文第三自然段的层次内容答：课文第三自然段写他植者种树的态度与方法有两种。一种是马马虎虎，文章只用“根拳而土易；其培之也，若不过焉则不及”几句话带过，这是略写。另一种则是“爱之太殷，忧之太勤”。对这类他植者，文章详写他们“旦视暮抚”、“爪其肤”、“摇其本</w:t>
      </w:r>
      <w:r>
        <w:t xml:space="preserve"> </w:t>
      </w:r>
      <w:r>
        <w:t xml:space="preserve">"</w:t>
      </w:r>
      <w:r>
        <w:t xml:space="preserve"> </w:t>
      </w:r>
      <w:r>
        <w:t xml:space="preserve">等种种“虽日爱之，其实害之”的具体表现。详写这类他植者，是为了与后面一段中好烦其令的长人者作类比。当时政烦令乱，好像很爱护百姓，其实使人民不堪其扰，给人民带来了无穷灾祸。这种情况，正与他植者对树木“爱之太殷，忧之太勤</w:t>
      </w:r>
      <w:r>
        <w:t xml:space="preserve"> </w:t>
      </w:r>
      <w:r>
        <w:t xml:space="preserve">"</w:t>
      </w:r>
      <w:r>
        <w:t xml:space="preserve"> </w:t>
      </w:r>
      <w:r>
        <w:t xml:space="preserve">类似。文章详写这些他植者，正是为了引出长人者的好烦其令，这就使文章的意脉前后照应贯通了。</w:t>
      </w:r>
    </w:p>
    <w:p>
      <w:pPr>
        <w:pStyle w:val="BodyText"/>
      </w:pPr>
      <w:r>
        <w:t xml:space="preserve">16</w:t>
      </w:r>
      <w:r>
        <w:t xml:space="preserve"> </w:t>
      </w:r>
      <w:r>
        <w:t xml:space="preserve"> </w:t>
      </w:r>
      <w:r>
        <w:t xml:space="preserve">赵武灵王胡服骑射</w:t>
      </w:r>
    </w:p>
    <w:p>
      <w:pPr>
        <w:pStyle w:val="BodyText"/>
      </w:pPr>
      <w:r>
        <w:t xml:space="preserve">1</w:t>
      </w:r>
      <w:r>
        <w:t xml:space="preserve"> </w:t>
      </w:r>
      <w:r>
        <w:t xml:space="preserve">．赵武灵王的胡服骑射令为什么能够成功推行</w:t>
      </w:r>
      <w:r>
        <w:t xml:space="preserve"> </w:t>
      </w:r>
      <w:r>
        <w:t xml:space="preserve">?</w:t>
      </w:r>
      <w:r>
        <w:t xml:space="preserve"> </w:t>
      </w:r>
      <w:r>
        <w:t xml:space="preserve">答：赵武灵王欲“胡服骑射以教百姓</w:t>
      </w:r>
      <w:r>
        <w:t xml:space="preserve"> </w:t>
      </w:r>
      <w:r>
        <w:t xml:space="preserve">"</w:t>
      </w:r>
      <w:r>
        <w:t xml:space="preserve"> </w:t>
      </w:r>
      <w:r>
        <w:t xml:space="preserve">时，“国人皆不欲</w:t>
      </w:r>
      <w:r>
        <w:t xml:space="preserve"> </w:t>
      </w:r>
      <w:r>
        <w:t xml:space="preserve">"</w:t>
      </w:r>
      <w:r>
        <w:t xml:space="preserve"> </w:t>
      </w:r>
      <w:r>
        <w:t xml:space="preserve">，群臣均反对。面对这种情况，赵武灵王没有退缩，而是坚持改革。他采取了正确方法来推行这一举措：一是靠耐心说服，不强制推行；二是以朝中重臣、自己的叔父作为突破口；三是亲自登门做说服工作；四是将国家利益放在首位。于是取得了成功。</w:t>
      </w:r>
    </w:p>
    <w:p>
      <w:pPr>
        <w:pStyle w:val="BodyText"/>
      </w:pPr>
      <w:r>
        <w:t xml:space="preserve">2</w:t>
      </w:r>
      <w:r>
        <w:t xml:space="preserve"> </w:t>
      </w:r>
      <w:r>
        <w:t xml:space="preserve">．赵武灵王是怎样说服公子成的</w:t>
      </w:r>
      <w:r>
        <w:t xml:space="preserve"> </w:t>
      </w:r>
      <w:r>
        <w:t xml:space="preserve">?</w:t>
      </w:r>
      <w:r>
        <w:t xml:space="preserve"> </w:t>
      </w:r>
      <w:r>
        <w:t xml:space="preserve">答：赵武灵王先派人去劝说公子成，说推行法令须从贵族近臣做起，否则在百姓中也难以执行，公子成未听从。后来，赵武灵王亲自登门劝说，他晓之以理，动之以情，用正确的方法和途径说服了公子成。其根本原因在于赵武灵王是从国家和民族利益出发的。</w:t>
      </w:r>
    </w:p>
    <w:p>
      <w:pPr>
        <w:pStyle w:val="BodyText"/>
      </w:pPr>
      <w:r>
        <w:t xml:space="preserve">3</w:t>
      </w:r>
      <w:r>
        <w:t xml:space="preserve"> </w:t>
      </w:r>
      <w:r>
        <w:t xml:space="preserve">．赵武灵王胡服骑射有何历史意义</w:t>
      </w:r>
      <w:r>
        <w:t xml:space="preserve"> </w:t>
      </w:r>
      <w:r>
        <w:t xml:space="preserve">?</w:t>
      </w:r>
      <w:r>
        <w:t xml:space="preserve"> </w:t>
      </w:r>
      <w:r>
        <w:t xml:space="preserve">答：这则故事具有多方面的历史文化意义。它揭开了我国古代战争史上由车战转变为“骑射”的重要一页；体现了古代各民族之间的交流与融合；同时也是古代思想文化方面的一场改革。赵武灵王勇于变革、坚持变革的精神，善于变革的智慧，今天看来，尤其值得肯定，值得学习。</w:t>
      </w:r>
    </w:p>
    <w:p>
      <w:pPr>
        <w:pStyle w:val="BodyText"/>
      </w:pPr>
      <w:r>
        <w:t xml:space="preserve">17</w:t>
      </w:r>
      <w:r>
        <w:t xml:space="preserve"> </w:t>
      </w:r>
      <w:r>
        <w:t xml:space="preserve"> </w:t>
      </w:r>
      <w:r>
        <w:t xml:space="preserve">前赤壁赋</w:t>
      </w:r>
    </w:p>
    <w:p>
      <w:pPr>
        <w:pStyle w:val="BodyText"/>
      </w:pPr>
      <w:r>
        <w:t xml:space="preserve">1.</w:t>
      </w:r>
      <w:r>
        <w:t xml:space="preserve"> </w:t>
      </w:r>
      <w:r>
        <w:t xml:space="preserve">本文表现出苏轼怎样的人生态度</w:t>
      </w:r>
      <w:r>
        <w:t xml:space="preserve"> </w:t>
      </w:r>
      <w:r>
        <w:t xml:space="preserve">?</w:t>
      </w:r>
      <w:r>
        <w:t xml:space="preserve"> </w:t>
      </w:r>
      <w:r>
        <w:t xml:space="preserve">答：宋神宗元丰二年</w:t>
      </w:r>
      <w:r>
        <w:t xml:space="preserve"> </w:t>
      </w:r>
      <w:r>
        <w:t xml:space="preserve">(1079)</w:t>
      </w:r>
      <w:r>
        <w:t xml:space="preserve"> </w:t>
      </w:r>
      <w:r>
        <w:t xml:space="preserve">，苏轼因“乌台诗案”被捕入狱，经胞弟苏辙及一些大臣的营救，方才得免死罪。获释后被贬谪到黄州，为团练副使，生活艰难，行动也受到监视。在如此重大的打击面前，苏轼感到沉重的苦闷，想从山水之乐及佛老思想中寻求精神解脱。写于元丰五年的这篇《前赤壁赋》，就反映了作者的这种心理状态。文章通过泛游赤壁的所见所感以及主客之间的相互辩驳，反映了作者由故作旷达到陷于苦闷，又由苦闷到解脱的思想过程，表现了他身处逆境仍适意自然、热爱生活的积极乐观的人生态度。一个封建社会的知识分子在极端失意时能忘怀得失，处之坦然，是很难得的。</w:t>
      </w:r>
    </w:p>
    <w:p>
      <w:pPr>
        <w:pStyle w:val="BodyText"/>
      </w:pPr>
      <w:r>
        <w:t xml:space="preserve">2</w:t>
      </w:r>
      <w:r>
        <w:t xml:space="preserve"> </w:t>
      </w:r>
      <w:r>
        <w:t xml:space="preserve">．作为一篇文赋，《前赤壁赋》在行文上有什么特点</w:t>
      </w:r>
      <w:r>
        <w:t xml:space="preserve"> </w:t>
      </w:r>
      <w:r>
        <w:t xml:space="preserve">?</w:t>
      </w:r>
      <w:r>
        <w:t xml:space="preserve"> </w:t>
      </w:r>
      <w:r>
        <w:t xml:space="preserve">主客对话的实质是什么</w:t>
      </w:r>
      <w:r>
        <w:t xml:space="preserve"> </w:t>
      </w:r>
      <w:r>
        <w:t xml:space="preserve">?</w:t>
      </w:r>
      <w:r>
        <w:t xml:space="preserve"> </w:t>
      </w:r>
      <w:r>
        <w:t xml:space="preserve">答：本文将骈句和散句交错使用，用韵时疏时密，极尽变化之能事，而终归于行云流水般的平易自然。作者把政治失意的苦闷通过客来宣泄，把乐观旷达的情怀通过主来表现。主说服了客，反映了其思想中积极的一面战胜了消极的一面，从而肯定了积极乐观的人生观。</w:t>
      </w:r>
    </w:p>
    <w:p>
      <w:pPr>
        <w:pStyle w:val="BodyText"/>
      </w:pPr>
      <w:r>
        <w:t xml:space="preserve">3</w:t>
      </w:r>
      <w:r>
        <w:t xml:space="preserve"> </w:t>
      </w:r>
      <w:r>
        <w:t xml:space="preserve">．指出文中描写江水、明月、清风的地方，说明这些景物描写在文章的抒情、议论方面有什么作用。答：文中描写清风的句子“清风徐来，水波不兴”、“惟江上之清风……耳得之而为声”；描写江水的句子“白露横江，水光接天”、“逝者如斯，而未尝往也”；描写明月的句子“月出于东山之上，徘徊于斗牛之间”、“盈虚者如彼，而卒莫消长也”、“山间之明月……目遇之而成色”。作者借这些景物，抒发遗世独立的旷达之情，阐明事物具有变与不变两重性的哲理。</w:t>
      </w:r>
    </w:p>
    <w:p>
      <w:pPr>
        <w:pStyle w:val="BodyText"/>
      </w:pPr>
      <w:r>
        <w:t xml:space="preserve">4</w:t>
      </w:r>
      <w:r>
        <w:t xml:space="preserve"> </w:t>
      </w:r>
      <w:r>
        <w:t xml:space="preserve">．作品是如何描绘箫声的</w:t>
      </w:r>
      <w:r>
        <w:t xml:space="preserve"> </w:t>
      </w:r>
      <w:r>
        <w:t xml:space="preserve">?</w:t>
      </w:r>
      <w:r>
        <w:t xml:space="preserve"> </w:t>
      </w:r>
      <w:r>
        <w:t xml:space="preserve">答：作者从三个角度描写了洞箫声：“其声呜呜然，如怨如慕，如泣如诉”，直接写箫声的哀怨悲凉；“余音袅袅，不绝如缕”，描写箫声的余音不断；“舞幽壑之潜蛟，泣孤舟之嫠妇</w:t>
      </w:r>
      <w:r>
        <w:t xml:space="preserve"> </w:t>
      </w:r>
      <w:r>
        <w:t xml:space="preserve">"</w:t>
      </w:r>
      <w:r>
        <w:t xml:space="preserve"> </w:t>
      </w:r>
      <w:r>
        <w:t xml:space="preserve">，描写箫声荡人心魂的艺术效果。其中“余音袅袅，不绝如缕”用了比喻，“舞幽壑之潜蛟，泣孤舟之嫠妇</w:t>
      </w:r>
      <w:r>
        <w:t xml:space="preserve"> </w:t>
      </w:r>
      <w:r>
        <w:t xml:space="preserve">"</w:t>
      </w:r>
      <w:r>
        <w:t xml:space="preserve"> </w:t>
      </w:r>
      <w:r>
        <w:t xml:space="preserve">用了对偶。</w:t>
      </w:r>
    </w:p>
    <w:p>
      <w:pPr>
        <w:pStyle w:val="BodyText"/>
      </w:pPr>
      <w:r>
        <w:t xml:space="preserve">18</w:t>
      </w:r>
      <w:r>
        <w:t xml:space="preserve"> </w:t>
      </w:r>
      <w:r>
        <w:t xml:space="preserve"> </w:t>
      </w:r>
      <w:r>
        <w:t xml:space="preserve">先妣事略</w:t>
      </w:r>
    </w:p>
    <w:p>
      <w:pPr>
        <w:pStyle w:val="BodyText"/>
      </w:pPr>
      <w:r>
        <w:t xml:space="preserve">1</w:t>
      </w:r>
      <w:r>
        <w:t xml:space="preserve"> </w:t>
      </w:r>
      <w:r>
        <w:t xml:space="preserve">．这篇文章表达了作者对母亲怎样的深情</w:t>
      </w:r>
      <w:r>
        <w:t xml:space="preserve"> </w:t>
      </w:r>
      <w:r>
        <w:t xml:space="preserve">?</w:t>
      </w:r>
      <w:r>
        <w:t xml:space="preserve"> </w:t>
      </w:r>
      <w:r>
        <w:t xml:space="preserve">答：《先妣事略》是作者追忆亡母的一篇记叙文，蕴含着母亲深沉的悼念之情：悲伤母亲短暂而艰辛的一生，歌颂母亲朴实而崇高的品德。</w:t>
      </w:r>
    </w:p>
    <w:p>
      <w:pPr>
        <w:pStyle w:val="BodyText"/>
      </w:pPr>
      <w:r>
        <w:t xml:space="preserve">2</w:t>
      </w:r>
      <w:r>
        <w:t xml:space="preserve"> </w:t>
      </w:r>
      <w:r>
        <w:t xml:space="preserve">．说说这篇文章叙事的特色答：全篇文字简洁省净，情感含蕴多藏，寄深味于平易质朴之中。刻画母亲形象，多用细节描写，于日常细微之处见精神。总体说来，作者不动声色而使读者深受感动，是这篇文章的主要魅力。</w:t>
      </w:r>
    </w:p>
    <w:p>
      <w:pPr>
        <w:pStyle w:val="BodyText"/>
      </w:pPr>
      <w:r>
        <w:t xml:space="preserve">3</w:t>
      </w:r>
      <w:r>
        <w:t xml:space="preserve"> </w:t>
      </w:r>
      <w:r>
        <w:t xml:space="preserve">．作者记叙外祖父家的情况有何作用</w:t>
      </w:r>
      <w:r>
        <w:t xml:space="preserve"> </w:t>
      </w:r>
      <w:r>
        <w:t xml:space="preserve">?</w:t>
      </w:r>
      <w:r>
        <w:t xml:space="preserve"> </w:t>
      </w:r>
      <w:r>
        <w:t xml:space="preserve">答：记叙其外祖父的家境能衬托其母的品德高尚，虽出身富贵之家，但贵而不娇，待人和气，勤俭持家，善待奴婢。</w:t>
      </w:r>
    </w:p>
    <w:p>
      <w:pPr>
        <w:pStyle w:val="BodyText"/>
      </w:pPr>
      <w:r>
        <w:t xml:space="preserve">19</w:t>
      </w:r>
      <w:r>
        <w:t xml:space="preserve"> </w:t>
      </w:r>
      <w:r>
        <w:t xml:space="preserve"> </w:t>
      </w:r>
      <w:r>
        <w:t xml:space="preserve">马伶传</w:t>
      </w:r>
    </w:p>
    <w:p>
      <w:pPr>
        <w:pStyle w:val="BodyText"/>
      </w:pPr>
      <w:r>
        <w:t xml:space="preserve">1</w:t>
      </w:r>
      <w:r>
        <w:t xml:space="preserve"> </w:t>
      </w:r>
      <w:r>
        <w:t xml:space="preserve">．作者写作本文的主观动机是什么</w:t>
      </w:r>
      <w:r>
        <w:t xml:space="preserve"> </w:t>
      </w:r>
      <w:r>
        <w:t xml:space="preserve">?</w:t>
      </w:r>
      <w:r>
        <w:t xml:space="preserve"> </w:t>
      </w:r>
      <w:r>
        <w:t xml:space="preserve">答：作者写此文的意图主要是要赞扬艺术创作上潜心钻研、刻苦磨练、精益求精的精神，以及向生活学习，了解生活、熟悉生活，这样艺术创作才以能成功。另一个创作意图还在于借此讽刺朝中权奸。马伶扮演奸相严嵩，却由仿效当朝宰相顾秉谦，而一举成功，就有力地揭示了严、顾二人是一丘之貉。</w:t>
      </w:r>
    </w:p>
    <w:p>
      <w:pPr>
        <w:pStyle w:val="BodyText"/>
      </w:pPr>
      <w:r>
        <w:t xml:space="preserve">2</w:t>
      </w:r>
      <w:r>
        <w:t xml:space="preserve"> </w:t>
      </w:r>
      <w:r>
        <w:t xml:space="preserve">．以今日而言，马伶的成功经验有何启示</w:t>
      </w:r>
      <w:r>
        <w:t xml:space="preserve"> </w:t>
      </w:r>
      <w:r>
        <w:t xml:space="preserve">?</w:t>
      </w:r>
      <w:r>
        <w:t xml:space="preserve"> </w:t>
      </w:r>
      <w:r>
        <w:t xml:space="preserve">答：说明：</w:t>
      </w:r>
      <w:r>
        <w:t xml:space="preserve"> </w:t>
      </w:r>
      <w:r>
        <w:t xml:space="preserve">(1)</w:t>
      </w:r>
      <w:r>
        <w:t xml:space="preserve"> </w:t>
      </w:r>
      <w:r>
        <w:t xml:space="preserve">文艺创作要获得成功，必须了解和熟悉生活，到生活中去学习；</w:t>
      </w:r>
      <w:r>
        <w:t xml:space="preserve"> </w:t>
      </w:r>
      <w:r>
        <w:t xml:space="preserve">(2)</w:t>
      </w:r>
      <w:r>
        <w:t xml:space="preserve"> </w:t>
      </w:r>
      <w:r>
        <w:t xml:space="preserve">一个人要想在事业上有所成就，就必须有吃苦耐劳、潜心钻研、精益求精的精神。</w:t>
      </w:r>
    </w:p>
    <w:p>
      <w:pPr>
        <w:pStyle w:val="BodyText"/>
      </w:pPr>
      <w:r>
        <w:t xml:space="preserve">3</w:t>
      </w:r>
      <w:r>
        <w:t xml:space="preserve"> </w:t>
      </w:r>
      <w:r>
        <w:t xml:space="preserve">．作者为什么先写马伶与李伶的第二次技艺较量，再倒叙其取胜的原因</w:t>
      </w:r>
      <w:r>
        <w:t xml:space="preserve"> </w:t>
      </w:r>
      <w:r>
        <w:t xml:space="preserve">?</w:t>
      </w:r>
      <w:r>
        <w:t xml:space="preserve"> </w:t>
      </w:r>
      <w:r>
        <w:t xml:space="preserve">答：按照故事情节发展的顺序，马伶第一次较量失败后，应接着写马伶的行踪，再写他返回来后与李伶的第二次较量。但作者却将他们二人的两次较量安排成紧紧相连的两段来写，从马伶的惨败急转到他大获全胜，从而显示出情节的波澜起伏，增强了故事的戏剧性和吸引力，使读者急于探究其原委。</w:t>
      </w:r>
    </w:p>
    <w:p>
      <w:pPr>
        <w:pStyle w:val="BodyText"/>
      </w:pPr>
      <w:r>
        <w:t xml:space="preserve">20</w:t>
      </w:r>
      <w:r>
        <w:t xml:space="preserve"> </w:t>
      </w:r>
      <w:r>
        <w:t xml:space="preserve"> </w:t>
      </w:r>
      <w:r>
        <w:t xml:space="preserve">西湖七月半</w:t>
      </w:r>
    </w:p>
    <w:p>
      <w:pPr>
        <w:pStyle w:val="BodyText"/>
      </w:pPr>
      <w:r>
        <w:t xml:space="preserve">1</w:t>
      </w:r>
      <w:r>
        <w:t xml:space="preserve"> </w:t>
      </w:r>
      <w:r>
        <w:t xml:space="preserve">．“西湖七月半，一无可看，止可看看七月半之人。”这样开头对全文有何作用</w:t>
      </w:r>
      <w:r>
        <w:t xml:space="preserve"> </w:t>
      </w:r>
      <w:r>
        <w:t xml:space="preserve">?</w:t>
      </w:r>
      <w:r>
        <w:t xml:space="preserve"> </w:t>
      </w:r>
      <w:r>
        <w:t xml:space="preserve">答：开篇这句话点明了人是本文的主要描写对象。</w:t>
      </w:r>
    </w:p>
    <w:p>
      <w:pPr>
        <w:pStyle w:val="BodyText"/>
      </w:pPr>
      <w:r>
        <w:t xml:space="preserve">2</w:t>
      </w:r>
      <w:r>
        <w:t xml:space="preserve"> </w:t>
      </w:r>
      <w:r>
        <w:t xml:space="preserve">．举例说明本文语言传神和笔调诙谐的特点。答：《西湖七月半》以一种诙谐的手法，写出了游湖的五种人，他们各有特色，各不相同。作者开篇就点明了人是本文的主要描写对象：“西湖七月半，一无可看，止可看看七月半之人”，接着就以三言两语的笔画勾勒出五种形态各异的人，写得细致入微，生动传神，惟妙惟肖。“不衫不帻，酒醉饭饱，呼群三五，跻入人丛”形象地将市井闲徒的特征展现在读者的面前。层层的白描文字中，夹杂着作者醉心于昔日繁华生活的情怀。张岱的语言雅俗结合，颇见功底。这篇小品，寓谐于庄，富有调侃意味。诸如“明为看月而实不看月者”、“月亦看，看月者亦看，不看月者亦看’’等语，饶舌一般，富有韵味。“轿夫擎燎，列俟岸上”、“速舟子急放断桥，赶入盛会”等语句，含带调侃嘲讽口气。前者以轿夫之克尽职守，认真其事，反讽其侍奉的主人实乃“好名</w:t>
      </w:r>
      <w:r>
        <w:t xml:space="preserve"> </w:t>
      </w:r>
      <w:r>
        <w:t xml:space="preserve">"</w:t>
      </w:r>
      <w:r>
        <w:t xml:space="preserve"> </w:t>
      </w:r>
      <w:r>
        <w:t xml:space="preserve">而已；后者则可以从“少刻兴尽，官府席散，皂隶喝道去</w:t>
      </w:r>
      <w:r>
        <w:t xml:space="preserve"> </w:t>
      </w:r>
      <w:r>
        <w:t xml:space="preserve">"</w:t>
      </w:r>
      <w:r>
        <w:t xml:space="preserve"> </w:t>
      </w:r>
      <w:r>
        <w:t xml:space="preserve">的描述中，见出“速舟子急放断桥”，不过是赶凑热闹，对于“看月”并不真正在意。三言两语中，便点画出了这些人的庸俗。张岱拓展了小品文的表现领域，各种题材、各种文体到他手中无不各臻其妙，而且获得一种表达的自由。</w:t>
      </w:r>
    </w:p>
    <w:p>
      <w:pPr>
        <w:pStyle w:val="BodyText"/>
      </w:pPr>
      <w:r>
        <w:t xml:space="preserve">3</w:t>
      </w:r>
      <w:r>
        <w:t xml:space="preserve"> </w:t>
      </w:r>
      <w:r>
        <w:t xml:space="preserve">．分析“杭人游湖’’与“吾辈”赏月构成的对比情景。答：在作者看来，七月半看月之人有五类：一是“名为看月而实不见月</w:t>
      </w:r>
      <w:r>
        <w:t xml:space="preserve"> </w:t>
      </w:r>
      <w:r>
        <w:t xml:space="preserve">"</w:t>
      </w:r>
      <w:r>
        <w:t xml:space="preserve"> </w:t>
      </w:r>
      <w:r>
        <w:t xml:space="preserve">的达官贵人；一是“身在月下而实不看月</w:t>
      </w:r>
      <w:r>
        <w:t xml:space="preserve"> </w:t>
      </w:r>
      <w:r>
        <w:t xml:space="preserve">"</w:t>
      </w:r>
      <w:r>
        <w:t xml:space="preserve"> </w:t>
      </w:r>
      <w:r>
        <w:t xml:space="preserve">的名门闺秀；三是“亦在月下、亦看月而欲人看其看月”的名妓闲僧；四是“月亦看、看月者亦看、不看月者亦看而实无一看”的市井之徒；五是“看月而人不见其看月之态，亦不作意看月”的文人雅士。这五类人都成了作者眼中的风景。一般人游西湖，都是选择在白天，“巳出酉归，避月如仇”。只有那些附庸风雅之人，才在夕阳西斜的时候出城。这些人也多是达官贵人，他们成群结队，急于参加盛会。因此二鼓以前人声与鼓乐声恰似水波涌腾、大地震荡，又如梦魇和呓语；在喧闹中，人像聋哑了一样，既听不到别人的说话声，又无法让别人听到自己说话；大船小舟一起靠岸，什么也看不见，只看到船篙与船篙相撞，船与船相碰，肩膀与肩膀相摩擦，脸和脸相对而已。这种热闹是暂时的，待他们尽兴以后，便散得灰飞烟灭。前四类人都是不会赏月的故作风雅的人，真正赏月的，在人群散去的时候，才停舟靠岸，“呼客纵饮”。此时月亮仿佛刚刚磨过的铜镜，光洁明亮，山峦重新整理了容妆，湖水重新整洗面目。原来慢慢喝酒、曼声歌唱的人出来了，隐藏树荫下的人也出来了，我们这批人去和他们打招呼，拉来同席而坐。风雅的朋友来了，出名的妓女也来了，杯筷安置，歌乐齐发……直到月色灰白清凉，东方即将破晓，客人刚刚散去。我们这些人放船在十里荷花之间，畅快地安睡，花香飘绕于身边，清梦非常舒适。月色、青山、湖水、荷花，一切宁静而美好，在这样的环境中品茶赏月，才是真名士追求的情趣啊</w:t>
      </w:r>
      <w:r>
        <w:t xml:space="preserve"> </w:t>
      </w:r>
      <w:r>
        <w:t xml:space="preserve">!</w:t>
      </w:r>
      <w:r>
        <w:t xml:space="preserve"> </w:t>
      </w:r>
      <w:r>
        <w:t xml:space="preserve">庸俗和高雅，喧哗与清寂，前后作了鲜明的对照。</w:t>
      </w:r>
    </w:p>
    <w:p>
      <w:pPr>
        <w:pStyle w:val="BodyText"/>
      </w:pPr>
      <w:r>
        <w:t xml:space="preserve">21</w:t>
      </w:r>
      <w:r>
        <w:t xml:space="preserve"> </w:t>
      </w:r>
      <w:r>
        <w:t xml:space="preserve"> </w:t>
      </w:r>
      <w:r>
        <w:t xml:space="preserve">秋夜</w:t>
      </w:r>
    </w:p>
    <w:p>
      <w:pPr>
        <w:pStyle w:val="BodyText"/>
      </w:pPr>
      <w:r>
        <w:t xml:space="preserve">1</w:t>
      </w:r>
      <w:r>
        <w:t xml:space="preserve"> </w:t>
      </w:r>
      <w:r>
        <w:t xml:space="preserve">．本文表达了鲁迅怎样的思想感情</w:t>
      </w:r>
      <w:r>
        <w:t xml:space="preserve"> </w:t>
      </w:r>
      <w:r>
        <w:t xml:space="preserve">?</w:t>
      </w:r>
      <w:r>
        <w:t xml:space="preserve"> </w:t>
      </w:r>
      <w:r>
        <w:t xml:space="preserve">答：这篇作品以象征的手法，借景抒情，托物言志，揭露当时社会的黑暗，赞颂抗击黑暗、追求光明的战士，具有境界幽深、寓意深远的特点，启发读者无限的联想。</w:t>
      </w:r>
    </w:p>
    <w:p>
      <w:pPr>
        <w:pStyle w:val="BodyText"/>
      </w:pPr>
      <w:r>
        <w:t xml:space="preserve">2</w:t>
      </w:r>
      <w:r>
        <w:t xml:space="preserve"> </w:t>
      </w:r>
      <w:r>
        <w:t xml:space="preserve">．分析本文运用象征手法抒情的艺术特点。答：作品写秋夜在后园和室中的所见、所感，寓情于景，把自然景物人格化，创造了天空、枣树、小粉红花、小青虫等具有深刻意蕴的象征性形象。对这些象征性形象的理解不宜过于指实，但其褒贬分明，作者的感情寄寓与作品的意义指向是十分明确的。天空的形象在作品中是人间生灵与美好事物的虐杀者，显然是黑暗暴虐势力的象征。它冷漠、凶险而狡黠，又色厉内荏，作者对它的态度既憎恨．又蔑视。小粉红花在秋夜的寒气中瑟缩地做梦，它是作为遭受蹂躏却还抱有希望的弱者的象征，作者寄予了深切的同情。枣树是全篇的主要形象。枣树的苍劲挺拔，无情无畏地刺向夜空，不“制他的死命”决不罢休的坚韧战斗精神，正是抒情主人公自身人格、精神的诗意写照。文章最后的小青虫的形象，小得可爱、可怜，却为追求光明而不惜献出生命，精神上与枣树暗相呼应。</w:t>
      </w:r>
    </w:p>
    <w:p>
      <w:pPr>
        <w:pStyle w:val="BodyText"/>
      </w:pPr>
      <w:r>
        <w:t xml:space="preserve">3</w:t>
      </w:r>
      <w:r>
        <w:t xml:space="preserve"> </w:t>
      </w:r>
      <w:r>
        <w:t xml:space="preserve">．本文开头对两棵枣树的重复叙述，是为了达到什么表达效果</w:t>
      </w:r>
      <w:r>
        <w:t xml:space="preserve"> </w:t>
      </w:r>
      <w:r>
        <w:t xml:space="preserve">?</w:t>
      </w:r>
      <w:r>
        <w:t xml:space="preserve"> </w:t>
      </w:r>
      <w:r>
        <w:t xml:space="preserve">答：作品开头关于两棵枣树的重复修辞手法的独到运用，意在对后面关于枣树的描写进行铺垫。</w:t>
      </w:r>
    </w:p>
    <w:p>
      <w:pPr>
        <w:pStyle w:val="BodyText"/>
      </w:pPr>
      <w:r>
        <w:t xml:space="preserve">22</w:t>
      </w:r>
      <w:r>
        <w:t xml:space="preserve"> </w:t>
      </w:r>
      <w:r>
        <w:t xml:space="preserve"> </w:t>
      </w:r>
      <w:r>
        <w:t xml:space="preserve">香市</w:t>
      </w:r>
    </w:p>
    <w:p>
      <w:pPr>
        <w:pStyle w:val="BodyText"/>
      </w:pPr>
      <w:r>
        <w:t xml:space="preserve">1</w:t>
      </w:r>
      <w:r>
        <w:t xml:space="preserve"> </w:t>
      </w:r>
      <w:r>
        <w:t xml:space="preserve">．概括文章的中心思想，体会本文以小见大的特点。答：本文通过家乡乌镇“香市”今昔的变化，由小见大，反映了大革命后中国农村在帝国主义的经济侵略和国民党的反动统治下日益凋敝的社会经济及其对市镇的影响，反映了旧中国由封建经济向半封建半殖民地经济的转变，并没有给农民带来发展繁荣。</w:t>
      </w:r>
    </w:p>
    <w:p>
      <w:pPr>
        <w:pStyle w:val="BodyText"/>
      </w:pPr>
      <w:r>
        <w:t xml:space="preserve">2</w:t>
      </w:r>
      <w:r>
        <w:t xml:space="preserve"> </w:t>
      </w:r>
      <w:r>
        <w:t xml:space="preserve">．本文所采用的基本表现方法是什么</w:t>
      </w:r>
      <w:r>
        <w:t xml:space="preserve"> </w:t>
      </w:r>
      <w:r>
        <w:t xml:space="preserve">?</w:t>
      </w:r>
      <w:r>
        <w:t xml:space="preserve"> </w:t>
      </w:r>
      <w:r>
        <w:t xml:space="preserve">答：今昔对比。</w:t>
      </w:r>
    </w:p>
    <w:p>
      <w:pPr>
        <w:pStyle w:val="BodyText"/>
      </w:pPr>
      <w:r>
        <w:t xml:space="preserve">3</w:t>
      </w:r>
      <w:r>
        <w:t xml:space="preserve"> </w:t>
      </w:r>
      <w:r>
        <w:t xml:space="preserve">．分析文中关于往昔香市热闹情景的场面描写的层次内容。答：作品中描写往日香市盛况部分的层次与内容。第一层次：以说明性文字，表达香市的主要节目是“吃”与“玩”。第二层次：主要从视觉角度，描写庙前香市上舞枪弄棒、吹弹拉唱等各种杂艺的场面之大。第三层次：由多种感观出发，描绘庙里的品物之盛与祈神赐福的香火之缭绕。第四层次：从听觉角度，表现庙里庙外的声响之嘈杂。作者多角度地描摹香市的内容、场面与气氛，以渲染其昔日的盛况。’</w:t>
      </w:r>
    </w:p>
    <w:p>
      <w:pPr>
        <w:pStyle w:val="BodyText"/>
      </w:pPr>
      <w:r>
        <w:t xml:space="preserve">4</w:t>
      </w:r>
      <w:r>
        <w:t xml:space="preserve"> </w:t>
      </w:r>
      <w:r>
        <w:t xml:space="preserve">．为什么说作者在描述重兴香市冷落情景时采用了反衬手法</w:t>
      </w:r>
      <w:r>
        <w:t xml:space="preserve"> </w:t>
      </w:r>
      <w:r>
        <w:t xml:space="preserve">?</w:t>
      </w:r>
      <w:r>
        <w:t xml:space="preserve"> </w:t>
      </w:r>
      <w:r>
        <w:t xml:space="preserve">答：作品在写香市的冷落、萧条时，用了反衬的手法。作者一方面着意描述武术班技艺精湛，远远优于从前弄缸弄甏、走绳索这些无名的“江湖班”，而且表演卖力、票价便宜，“要是放在十多年前”，肯定满场没个空隙。另一方面作者又强调眼下看客却少，特别是“往常‘香市’的主角</w:t>
      </w:r>
      <w:r>
        <w:t xml:space="preserve"> </w:t>
      </w:r>
      <w:r>
        <w:t xml:space="preserve">——</w:t>
      </w:r>
      <w:r>
        <w:t xml:space="preserve"> </w:t>
      </w:r>
      <w:r>
        <w:t xml:space="preserve">农民，今天差不多看不见”。从而通过往昔下三流的技巧却吸引大量看客，如今艺高价廉的武术班却不能赚取观众的对比，突出演技的高低与观众的多寡成反比的事实，反衬出香市的冷落与重兴的失败。</w:t>
      </w:r>
    </w:p>
    <w:p>
      <w:pPr>
        <w:pStyle w:val="BodyText"/>
      </w:pPr>
      <w:r>
        <w:t xml:space="preserve">5</w:t>
      </w:r>
      <w:r>
        <w:t xml:space="preserve"> </w:t>
      </w:r>
      <w:r>
        <w:t xml:space="preserve">．今昔香市主角的转移说明了什么</w:t>
      </w:r>
      <w:r>
        <w:t xml:space="preserve"> </w:t>
      </w:r>
      <w:r>
        <w:t xml:space="preserve">?</w:t>
      </w:r>
      <w:r>
        <w:t xml:space="preserve"> </w:t>
      </w:r>
      <w:r>
        <w:t xml:space="preserve">答：往昔香市的主角是农民，大革命后香市的主角是小商人，今昔香市主角的转移充分反映了当时农村的凋敝及其对市镇的影响，从而也突出了文章的中心。</w:t>
      </w:r>
    </w:p>
    <w:p>
      <w:pPr>
        <w:pStyle w:val="BodyText"/>
      </w:pPr>
      <w:r>
        <w:t xml:space="preserve">23</w:t>
      </w:r>
      <w:r>
        <w:t xml:space="preserve"> </w:t>
      </w:r>
      <w:r>
        <w:t xml:space="preserve"> </w:t>
      </w:r>
      <w:r>
        <w:t xml:space="preserve">爱尔克的灯光</w:t>
      </w:r>
    </w:p>
    <w:p>
      <w:pPr>
        <w:pStyle w:val="BodyText"/>
      </w:pPr>
      <w:r>
        <w:t xml:space="preserve">1</w:t>
      </w:r>
      <w:r>
        <w:t xml:space="preserve"> </w:t>
      </w:r>
      <w:r>
        <w:t xml:space="preserve">．概括作者由“长宜子孙”四个字所引发的思想感情。答：引发的思考是：祖辈们所安排的囿于家庭和礼教的“平坦而舒适’’的道路，实际上是一条窒息青春和生命的死路，只有冲破旧家庭、旧礼教，到“广大的世界中去”，才是一条光明之路。</w:t>
      </w:r>
    </w:p>
    <w:p>
      <w:pPr>
        <w:pStyle w:val="BodyText"/>
      </w:pPr>
      <w:r>
        <w:t xml:space="preserve">2</w:t>
      </w:r>
      <w:r>
        <w:t xml:space="preserve"> </w:t>
      </w:r>
      <w:r>
        <w:t xml:space="preserve">．说明文中出现的三种灯光的象征意蕴。答：“故居大门内亮起的昏暗灯光’’是旧家庭、旧礼教走向没落崩溃的象征；“爱尔克的灯光’’象征着生活的悲剧和希望的破灭；“我的心灵的灯”则是作者对新生活的信念和对理想追求的象征。</w:t>
      </w:r>
    </w:p>
    <w:p>
      <w:pPr>
        <w:pStyle w:val="BodyText"/>
      </w:pPr>
      <w:r>
        <w:t xml:space="preserve">3</w:t>
      </w:r>
      <w:r>
        <w:t xml:space="preserve"> </w:t>
      </w:r>
      <w:r>
        <w:t xml:space="preserve">．以“灯光’’为线索，简要说明文章的内容脉络。答：本文以“灯光”为题，还以“灯光”为线索贯穿全文，使文章成为一个完美晶莹的艺术整体。作者抓住伫立在故居门前所见到的微弱灯光，猛然想起哈立希岛上的灯光，由此生发开去，展开对姐姐这一旧社会女子出阁、惨死命运的回忆，从而引出对封建家庭的遗训“长宜子孙”的批判，从中清楚地领悟到“爱尔克的灯光不会把我引到这里来的’’。于是作者又一次离开狭小的家，投身到广大的世界中去。路上，在田野里的菜花中间，他又仿佛看见了常见的灯光，那是永远指引他前进的心灵的灯。作者以灯光贯穿全文，既突出了文章的主旨，又使全文脉络清楚。</w:t>
      </w:r>
    </w:p>
    <w:p>
      <w:pPr>
        <w:pStyle w:val="BodyText"/>
      </w:pPr>
      <w:r>
        <w:t xml:space="preserve">4</w:t>
      </w:r>
      <w:r>
        <w:t xml:space="preserve"> </w:t>
      </w:r>
      <w:r>
        <w:t xml:space="preserve">．姐姐的悲剧说明了什么</w:t>
      </w:r>
      <w:r>
        <w:t xml:space="preserve"> </w:t>
      </w:r>
      <w:r>
        <w:t xml:space="preserve">?</w:t>
      </w:r>
      <w:r>
        <w:t xml:space="preserve"> </w:t>
      </w:r>
      <w:r>
        <w:t xml:space="preserve">答：作者对姐姐悲剧的回忆与作品的主旨是议论文章的例证和结论的关系。姐姐是个善良年轻的女性，本该有长久的幸福，然而她却悲惨早逝，甚至死后还受到冷遇，作者的这种回忆，暴露了旧家庭、旧礼教摧残青春和生命的罪恶，并以这活生生的事实，从反面催人猛醒：应冲出狭小的家，去寻求别样的人生。</w:t>
      </w:r>
    </w:p>
    <w:p>
      <w:pPr>
        <w:pStyle w:val="BodyText"/>
      </w:pPr>
      <w:r>
        <w:t xml:space="preserve">24</w:t>
      </w:r>
      <w:r>
        <w:t xml:space="preserve"> </w:t>
      </w:r>
      <w:r>
        <w:t xml:space="preserve"> </w:t>
      </w:r>
      <w:r>
        <w:t xml:space="preserve">纪念傅雷</w:t>
      </w:r>
    </w:p>
    <w:p>
      <w:pPr>
        <w:pStyle w:val="BodyText"/>
      </w:pPr>
      <w:r>
        <w:t xml:space="preserve">1</w:t>
      </w:r>
      <w:r>
        <w:t xml:space="preserve"> </w:t>
      </w:r>
      <w:r>
        <w:t xml:space="preserve">．本文写出了傅雷怎样的个性特征</w:t>
      </w:r>
      <w:r>
        <w:t xml:space="preserve"> </w:t>
      </w:r>
      <w:r>
        <w:t xml:space="preserve">?</w:t>
      </w:r>
      <w:r>
        <w:t xml:space="preserve"> </w:t>
      </w:r>
      <w:r>
        <w:t xml:space="preserve">表出了怎样的主题</w:t>
      </w:r>
      <w:r>
        <w:t xml:space="preserve"> </w:t>
      </w:r>
      <w:r>
        <w:t xml:space="preserve">?</w:t>
      </w:r>
      <w:r>
        <w:t xml:space="preserve"> </w:t>
      </w:r>
      <w:r>
        <w:t xml:space="preserve">答：刚直、易怒、直率。这是一篇悼念友人的散文。作者以客观冷静的笔墨，叙述了自己与傅雷生前交往的情谊，展现了傅雷独特的个性，深情地赞颂了像傅雷这样的中国知识分子坚持真理、刚直不屈的优秀品格。</w:t>
      </w:r>
    </w:p>
    <w:p>
      <w:pPr>
        <w:pStyle w:val="BodyText"/>
      </w:pPr>
      <w:r>
        <w:t xml:space="preserve">2</w:t>
      </w:r>
      <w:r>
        <w:t xml:space="preserve"> </w:t>
      </w:r>
      <w:r>
        <w:t xml:space="preserve">．本文作者将傅雷称为“刚者”，并在文章的结尾说：“只愿他的刚劲，永远弥漫于知识分子中间。”这表达了作者怎样的思想感情</w:t>
      </w:r>
      <w:r>
        <w:t xml:space="preserve"> </w:t>
      </w:r>
      <w:r>
        <w:t xml:space="preserve">?</w:t>
      </w:r>
      <w:r>
        <w:t xml:space="preserve"> </w:t>
      </w:r>
      <w:r>
        <w:t xml:space="preserve">答：作者因傅雷之死引发的关于“刚者”的议论，指出傅雷的“怒”非止于一般的个人脾性，在他思想成熟之后成为具有浩然之气的儒家之刚者，是极为难得的刚直品德。作者写作此文不仅是怀念自己与傅雷的友谊，更是为了对傅雷的崇高品德表示深深的敬意，并希望他的这种精神“永远弥漫于知识分子中间</w:t>
      </w:r>
      <w:r>
        <w:t xml:space="preserve"> </w:t>
      </w:r>
      <w:r>
        <w:t xml:space="preserve">"</w:t>
      </w:r>
      <w:r>
        <w:t xml:space="preserve"> </w:t>
      </w:r>
      <w:r>
        <w:t xml:space="preserve">。这才是对傅雷最好的纪念。</w:t>
      </w:r>
    </w:p>
    <w:p>
      <w:pPr>
        <w:pStyle w:val="BodyText"/>
      </w:pPr>
      <w:r>
        <w:t xml:space="preserve">3</w:t>
      </w:r>
      <w:r>
        <w:t xml:space="preserve"> </w:t>
      </w:r>
      <w:r>
        <w:t xml:space="preserve">．本文是按什么顺序来进行回忆的</w:t>
      </w:r>
      <w:r>
        <w:t xml:space="preserve"> </w:t>
      </w:r>
      <w:r>
        <w:t xml:space="preserve">?</w:t>
      </w:r>
      <w:r>
        <w:t xml:space="preserve"> </w:t>
      </w:r>
      <w:r>
        <w:t xml:space="preserve">开头运用了什么叙述方法</w:t>
      </w:r>
      <w:r>
        <w:t xml:space="preserve"> </w:t>
      </w:r>
      <w:r>
        <w:t xml:space="preserve">?</w:t>
      </w:r>
      <w:r>
        <w:t xml:space="preserve"> </w:t>
      </w:r>
      <w:r>
        <w:t xml:space="preserve">这样写有什么好处</w:t>
      </w:r>
      <w:r>
        <w:t xml:space="preserve"> </w:t>
      </w:r>
      <w:r>
        <w:t xml:space="preserve">?</w:t>
      </w:r>
      <w:r>
        <w:t xml:space="preserve"> </w:t>
      </w:r>
      <w:r>
        <w:t xml:space="preserve">答：文章是按时间顺序进行记叙的。作者选取自己与傅雷交往</w:t>
      </w:r>
      <w:r>
        <w:t xml:space="preserve"> </w:t>
      </w:r>
      <w:r>
        <w:t xml:space="preserve">27</w:t>
      </w:r>
      <w:r>
        <w:t xml:space="preserve"> </w:t>
      </w:r>
      <w:r>
        <w:t xml:space="preserve">年中的若干片断，依次写来，显得层次井然。在回忆傅雷时，又突出了他的个性，将傅雷的性格写得鲜明生动，给读者留下深刻的印象。文章的语言朴实无华，但饱含深情，有时还显出机趣和幽默。</w:t>
      </w:r>
    </w:p>
    <w:p>
      <w:pPr>
        <w:pStyle w:val="BodyText"/>
      </w:pPr>
      <w:r>
        <w:t xml:space="preserve">25</w:t>
      </w:r>
      <w:r>
        <w:t xml:space="preserve"> </w:t>
      </w:r>
      <w:r>
        <w:t xml:space="preserve"> </w:t>
      </w:r>
      <w:r>
        <w:t xml:space="preserve">哭小弟</w:t>
      </w:r>
    </w:p>
    <w:p>
      <w:pPr>
        <w:pStyle w:val="BodyText"/>
      </w:pPr>
      <w:r>
        <w:t xml:space="preserve">1</w:t>
      </w:r>
      <w:r>
        <w:t xml:space="preserve"> </w:t>
      </w:r>
      <w:r>
        <w:t xml:space="preserve">．本文的叙述线索是什么</w:t>
      </w:r>
      <w:r>
        <w:t xml:space="preserve"> </w:t>
      </w:r>
      <w:r>
        <w:t xml:space="preserve">?</w:t>
      </w:r>
      <w:r>
        <w:t xml:space="preserve"> </w:t>
      </w:r>
      <w:r>
        <w:t xml:space="preserve">作者是怎样围绕这一线索来组织材料的</w:t>
      </w:r>
      <w:r>
        <w:t xml:space="preserve"> </w:t>
      </w:r>
      <w:r>
        <w:t xml:space="preserve">?</w:t>
      </w:r>
      <w:r>
        <w:t xml:space="preserve"> </w:t>
      </w:r>
      <w:r>
        <w:t xml:space="preserve">答：</w:t>
      </w:r>
      <w:r>
        <w:t xml:space="preserve"> </w:t>
      </w:r>
      <w:r>
        <w:t xml:space="preserve">(1)</w:t>
      </w:r>
      <w:r>
        <w:t xml:space="preserve"> </w:t>
      </w:r>
      <w:r>
        <w:t xml:space="preserve">本文的叙述线索是一个“哭”字。</w:t>
      </w:r>
      <w:r>
        <w:t xml:space="preserve"> </w:t>
      </w:r>
      <w:r>
        <w:t xml:space="preserve">(2)</w:t>
      </w:r>
      <w:r>
        <w:t xml:space="preserve"> </w:t>
      </w:r>
      <w:r>
        <w:t xml:space="preserve">作者始终围绕一个“哭</w:t>
      </w:r>
      <w:r>
        <w:t xml:space="preserve"> </w:t>
      </w:r>
      <w:r>
        <w:t xml:space="preserve">"</w:t>
      </w:r>
      <w:r>
        <w:t xml:space="preserve"> </w:t>
      </w:r>
      <w:r>
        <w:t xml:space="preserve">字把小弟的童年、工作、去世的往事、自己对小弟的伤悼之情、对一代知识分子命运的关注之情等材料有机地组织起来。</w:t>
      </w:r>
    </w:p>
    <w:p>
      <w:pPr>
        <w:pStyle w:val="BodyText"/>
      </w:pPr>
      <w:r>
        <w:t xml:space="preserve">2</w:t>
      </w:r>
      <w:r>
        <w:t xml:space="preserve"> </w:t>
      </w:r>
      <w:r>
        <w:t xml:space="preserve">．举例说明文中的细节描写方法和侧面烘托手法。答：文中有传神的细节描写，如写小弟在冬天不怕生冻疮，敢用冷水洗脸，寥寥几笔就显现出他活泼、可爱而憨实的性格；也有出色的概述和议论，如父亲为小弟写的挽联，既表现出老人的深明大义，又是对小弟一生所作的很好总结。作者还写了小弟周围同志对他逝世的悲哀与怀念，抄录了他们赞扬小弟的信，通过侧面描写来表现小弟忘我工作的精神，也收到了很好的效果。</w:t>
      </w:r>
    </w:p>
    <w:p>
      <w:pPr>
        <w:pStyle w:val="BodyText"/>
      </w:pPr>
      <w:r>
        <w:t xml:space="preserve">3</w:t>
      </w:r>
      <w:r>
        <w:t xml:space="preserve"> </w:t>
      </w:r>
      <w:r>
        <w:t xml:space="preserve">．文章结尾，作者由哭小弟延展哭蒋筑英、罗健夫，这有何寓意</w:t>
      </w:r>
      <w:r>
        <w:t xml:space="preserve"> </w:t>
      </w:r>
      <w:r>
        <w:t xml:space="preserve">?</w:t>
      </w:r>
      <w:r>
        <w:t xml:space="preserve"> </w:t>
      </w:r>
      <w:r>
        <w:t xml:space="preserve">答：</w:t>
      </w:r>
      <w:r>
        <w:t xml:space="preserve"> </w:t>
      </w:r>
      <w:r>
        <w:t xml:space="preserve">(1)</w:t>
      </w:r>
      <w:r>
        <w:t xml:space="preserve"> </w:t>
      </w:r>
      <w:r>
        <w:t xml:space="preserve">作者关心祖国，关心一代知识分子的命运。小弟同蒋筑英、罗健夫一样都是“迟开而早谢”的无私奉献的知识分子，作者对小弟的痛惜之情自然地也推及到这一批英年早逝的知识分子身上，对他们的奉献精神极为赞扬，对他们的早逝极为痛伤，他们是同样的人，因而作者又要哭蒋筑英和罗健夫。</w:t>
      </w:r>
      <w:r>
        <w:t xml:space="preserve"> </w:t>
      </w:r>
      <w:r>
        <w:t xml:space="preserve">(2)</w:t>
      </w:r>
      <w:r>
        <w:t xml:space="preserve"> </w:t>
      </w:r>
      <w:r>
        <w:t xml:space="preserve">他们都是为了祖国的繁荣昌盛，在艰苦的工作环境中长期奋斗抱病而终的无私奉献的优秀知识分子的典范。</w:t>
      </w:r>
      <w:r>
        <w:t xml:space="preserve"> </w:t>
      </w:r>
      <w:r>
        <w:t xml:space="preserve">(3)</w:t>
      </w:r>
      <w:r>
        <w:t xml:space="preserve"> </w:t>
      </w:r>
      <w:r>
        <w:t xml:space="preserve">①前半部分运用了排比；后三行中“雷欺霜冻’’“好不容易奋斗着张开几片花瓣，尚未盛开，就骤然凋谢’’是比喻。②运用排比手法，更酣畅地抒发了自己的痛伤之情，增强了语势；运用比喻，使自己的议论变得形象，使自己的抒情更加感人。</w:t>
      </w:r>
    </w:p>
    <w:p>
      <w:pPr>
        <w:pStyle w:val="BodyText"/>
      </w:pPr>
      <w:r>
        <w:t xml:space="preserve">26</w:t>
      </w:r>
      <w:r>
        <w:t xml:space="preserve"> </w:t>
      </w:r>
      <w:r>
        <w:t xml:space="preserve"> </w:t>
      </w:r>
      <w:r>
        <w:t xml:space="preserve">都江堰</w:t>
      </w:r>
    </w:p>
    <w:p>
      <w:pPr>
        <w:pStyle w:val="BodyText"/>
      </w:pPr>
      <w:r>
        <w:t xml:space="preserve">1</w:t>
      </w:r>
      <w:r>
        <w:t xml:space="preserve"> </w:t>
      </w:r>
      <w:r>
        <w:t xml:space="preserve">．本文一开头，作者为什么要将都江堰与长城对比</w:t>
      </w:r>
      <w:r>
        <w:t xml:space="preserve"> </w:t>
      </w:r>
      <w:r>
        <w:t xml:space="preserve">?</w:t>
      </w:r>
      <w:r>
        <w:t xml:space="preserve"> </w:t>
      </w:r>
      <w:r>
        <w:t xml:space="preserve">答：长城历来被称为中华民族的骄傲，将二者对比，起到了反衬作用，更加突出都江堰造福后代、功在千秋的伟大。</w:t>
      </w:r>
    </w:p>
    <w:p>
      <w:pPr>
        <w:pStyle w:val="BodyText"/>
      </w:pPr>
      <w:r>
        <w:t xml:space="preserve">2</w:t>
      </w:r>
      <w:r>
        <w:t xml:space="preserve"> </w:t>
      </w:r>
      <w:r>
        <w:t xml:space="preserve">．作者在文章中为什么要说李冰“大愚，又大智</w:t>
      </w:r>
      <w:r>
        <w:t xml:space="preserve"> </w:t>
      </w:r>
      <w:r>
        <w:t xml:space="preserve">"</w:t>
      </w:r>
      <w:r>
        <w:t xml:space="preserve"> </w:t>
      </w:r>
      <w:r>
        <w:t xml:space="preserve">、“大拙，又大巧”？答：李冰是蜀郡守，他没有把权力当作捞取私利和更大政治名誉的基础，不像一般的封建官吏，因而作者说他“大愚”、“大拙</w:t>
      </w:r>
      <w:r>
        <w:t xml:space="preserve"> </w:t>
      </w:r>
      <w:r>
        <w:t xml:space="preserve">"</w:t>
      </w:r>
      <w:r>
        <w:t xml:space="preserve"> </w:t>
      </w:r>
      <w:r>
        <w:t xml:space="preserve">；但李冰为了治理四川的旱涝灾，为人民谋利益，他努力学习水利知识，总结出治水三字经和八字真言，设计修造了造福子孙万代的都江堰，因而作者又说他“大智”、“大巧”。</w:t>
      </w:r>
    </w:p>
    <w:p>
      <w:pPr>
        <w:pStyle w:val="BodyText"/>
      </w:pPr>
      <w:r>
        <w:t xml:space="preserve">3</w:t>
      </w:r>
      <w:r>
        <w:t xml:space="preserve"> </w:t>
      </w:r>
      <w:r>
        <w:t xml:space="preserve">．概括文中描绘都江堰水流部分的层次和内涵。答：作者对都江堰水流的描绘，先写声音，再写作者的感觉，然后再写水流翻卷咆哮的壮观，使读者有身临其境之感；同时又饱含着“壮丽的驯顺”深刻寓意，发人深思。</w:t>
      </w:r>
    </w:p>
    <w:p>
      <w:pPr>
        <w:pStyle w:val="BodyText"/>
      </w:pPr>
      <w:r>
        <w:t xml:space="preserve">27</w:t>
      </w:r>
      <w:r>
        <w:t xml:space="preserve"> </w:t>
      </w:r>
      <w:r>
        <w:t xml:space="preserve"> </w:t>
      </w:r>
      <w:r>
        <w:t xml:space="preserve">我与地坛</w:t>
      </w:r>
    </w:p>
    <w:p>
      <w:pPr>
        <w:pStyle w:val="BodyText"/>
      </w:pPr>
      <w:r>
        <w:t xml:space="preserve">1</w:t>
      </w:r>
      <w:r>
        <w:t xml:space="preserve"> </w:t>
      </w:r>
      <w:r>
        <w:t xml:space="preserve">．作者通过哪几种方法表现母爱的深挚</w:t>
      </w:r>
      <w:r>
        <w:t xml:space="preserve"> </w:t>
      </w:r>
      <w:r>
        <w:t xml:space="preserve">?</w:t>
      </w:r>
      <w:r>
        <w:t xml:space="preserve"> </w:t>
      </w:r>
      <w:r>
        <w:t xml:space="preserve">请结合有关段落作简要说明。答：作者依凭亲身感受，带着强烈感情，通过三种方式来展现母爱的深挚。一是无声的行动描写：每天送行伫望，但从不问为什么；为寻找“我”，不知在大园子里走过多少路；看到“我</w:t>
      </w:r>
      <w:r>
        <w:t xml:space="preserve"> </w:t>
      </w:r>
      <w:r>
        <w:t xml:space="preserve">"</w:t>
      </w:r>
      <w:r>
        <w:t xml:space="preserve"> </w:t>
      </w:r>
      <w:r>
        <w:t xml:space="preserve">在园子里，就悄悄转身离去；一时寻不到“我”，就步履茫然而急迫。这重复多年的无声行动中，压抑的是痛心焦虑，显露的是深切理解。二是借“我”之口进行直接心理描写：她整日“心神不定坐卧难宁”，兼着“惊恐”、“祈求”和不断地自我安慰；“她情愿截瘫的是自己而不是儿子”；“她心里太苦了，上帝看她受不住了，就召她回去</w:t>
      </w:r>
      <w:r>
        <w:t xml:space="preserve"> </w:t>
      </w:r>
      <w:r>
        <w:t xml:space="preserve">"</w:t>
      </w:r>
      <w:r>
        <w:t xml:space="preserve"> </w:t>
      </w:r>
      <w:r>
        <w:t xml:space="preserve">。儿子遭遇不幸，母亲比儿子还痛苦，这就是母爱的深度。三是侧面烘托：反复抒写“我”对母亲思念、痛悔之情的难以遏制从侧面烘托出母爱的动人力量。</w:t>
      </w:r>
    </w:p>
    <w:p>
      <w:pPr>
        <w:pStyle w:val="BodyText"/>
      </w:pPr>
      <w:r>
        <w:t xml:space="preserve">2</w:t>
      </w:r>
      <w:r>
        <w:t xml:space="preserve"> </w:t>
      </w:r>
      <w:r>
        <w:t xml:space="preserve">．作品中哪些地方具有象征性意蕴</w:t>
      </w:r>
      <w:r>
        <w:t xml:space="preserve"> </w:t>
      </w:r>
      <w:r>
        <w:t xml:space="preserve">?</w:t>
      </w:r>
      <w:r>
        <w:t xml:space="preserve"> </w:t>
      </w:r>
      <w:r>
        <w:t xml:space="preserve">答：作品运用了意在言外的象征手法。落笔地坛，却泼墨母爱，似不相干，其实对“我’’来说，地坛和母亲都是抚平创伤、焕发新生的源泉，这在整体上就是一种象征性类比。叙述地坛的“历尽沧桑”、“荒芜但并不衰败”，让人联想到“我”艰难坎坷的人生道路和自强不屈的精神；描绘古园中那“谁也不能改变”的落日光辉、雨燕高歌、孩童脚印、苍劲古柏、夏雨秋风，则是“我”倔强“心魂”的象征性显现。特别是对与四季相应的多种事物的排比铺陈，则更是各种体验、多种心境、复杂人生、沧桑命运的多重类比和象征。这些地方，都像诗一样的寓意无穷。</w:t>
      </w:r>
    </w:p>
    <w:p>
      <w:pPr>
        <w:pStyle w:val="BodyText"/>
      </w:pPr>
      <w:r>
        <w:t xml:space="preserve">3</w:t>
      </w:r>
      <w:r>
        <w:t xml:space="preserve"> </w:t>
      </w:r>
      <w:r>
        <w:t xml:space="preserve">．说明作品第三部分中排比、类比、象征三者之间的关系。答：将排比句式与类比、象征手法结合一体。文章文笔从容，语言优美，特别是第三部分，表现方法十分独特，将排比句式与类比和象征手法三位一体融合运用。从修辞手法上看，这里运用了多重排比句式。作者分别用时间、乐器、声响、景物、心绪、艺术形式、梦等七种事物对应四季，每一种事物与四季的对应关系，都是用排比句式来表达的；而这七个方面的对应关系，则又构成了更大一层的句式排比。这些排比句式的运用，使文章句式整齐而富有韵律。这里的春、夏、秋、冬各有七种事物与之相对应。这些对应的内涵都是从抽象的事物中来说明对人生的种种感受和体验，所以其表现手法不是比喻，而是类比。类比手法的运用，打开人们联想的闸门，使感受丰富而深刻。作者铺陈这么多对应关系，并不仅仅是让人们体会对四季和各种事物的感受，而是为了让人们透过这种种感受，领略“我’’在遭遇不幸后对自然和人生的种种深微的体验，领略“我”的复杂心境，坎坷的人生经历和沧桑的命运。这样，就从对四季和各种事物的感受，上升到对人生的体验，这就是象征。文章第三部分的主旨，就蕴涵在这种象征意义中。象征手法的运用，可以使类比带来的联想进一步升华，意蕴深沉而悠长。</w:t>
      </w:r>
    </w:p>
    <w:p>
      <w:pPr>
        <w:pStyle w:val="BodyText"/>
      </w:pPr>
      <w:r>
        <w:t xml:space="preserve">28</w:t>
      </w:r>
      <w:r>
        <w:t xml:space="preserve"> </w:t>
      </w:r>
      <w:r>
        <w:t xml:space="preserve"> </w:t>
      </w:r>
      <w:r>
        <w:t xml:space="preserve">蚂蚁大战</w:t>
      </w:r>
    </w:p>
    <w:p>
      <w:pPr>
        <w:pStyle w:val="BodyText"/>
      </w:pPr>
      <w:r>
        <w:t xml:space="preserve">1</w:t>
      </w:r>
      <w:r>
        <w:t xml:space="preserve"> </w:t>
      </w:r>
      <w:r>
        <w:t xml:space="preserve">．本文所描写的蚂蚁大战有何类比象征意义</w:t>
      </w:r>
      <w:r>
        <w:t xml:space="preserve"> </w:t>
      </w:r>
      <w:r>
        <w:t xml:space="preserve">?</w:t>
      </w:r>
      <w:r>
        <w:t xml:space="preserve"> </w:t>
      </w:r>
      <w:r>
        <w:t xml:space="preserve">答：作者由蚂蚁大战，联想到人类历史上的战争，梭罗的蚂蚁大战描写中处处“微言”着社会和人生的大义。</w:t>
      </w:r>
    </w:p>
    <w:p>
      <w:pPr>
        <w:pStyle w:val="BodyText"/>
      </w:pPr>
      <w:r>
        <w:t xml:space="preserve">2</w:t>
      </w:r>
      <w:r>
        <w:t xml:space="preserve"> </w:t>
      </w:r>
      <w:r>
        <w:t xml:space="preserve">．本文在场面描写方面有何特点</w:t>
      </w:r>
      <w:r>
        <w:t xml:space="preserve"> </w:t>
      </w:r>
      <w:r>
        <w:t xml:space="preserve">?</w:t>
      </w:r>
      <w:r>
        <w:t xml:space="preserve"> </w:t>
      </w:r>
      <w:r>
        <w:t xml:space="preserve">答：在场面描写中，作者又采取了以点带面的手法，着重描写红黑三个“武士’’的生死鏖战，从而让人透过典型细部而通览全局，这是处理复杂场面的有效途径。</w:t>
      </w:r>
    </w:p>
    <w:p>
      <w:pPr>
        <w:pStyle w:val="BodyText"/>
      </w:pPr>
      <w:r>
        <w:t xml:space="preserve">3</w:t>
      </w:r>
      <w:r>
        <w:t xml:space="preserve"> </w:t>
      </w:r>
      <w:r>
        <w:t xml:space="preserve">．举例说明本文观察细致、描写生动的特点。答：本文写森林中的一场蚂蚁大战，观察细致，描写生动。如描写双方在木片“小山谷”的战斗时，写道：“那精瘦的红色斗士像老虎钳一样紧紧咬住死敌的额头不放”，“胖大的黑色斗士，举起对手撞来撞去。’’在描写三武士混战时写道：“红蚂蚁，看到它狠狠咬住敌方的前腿上部，且咬断了对方剩下的触须，可自己的胸部却被黑武士撕开了，露出了内脏，而黑武士的胸甲太结实，无法刺穿，这痛苦的红武士暗红的眸子发出战争激发的凶光”。</w:t>
      </w:r>
    </w:p>
    <w:p>
      <w:pPr>
        <w:pStyle w:val="BodyText"/>
      </w:pPr>
      <w:r>
        <w:t xml:space="preserve">30</w:t>
      </w:r>
      <w:r>
        <w:t xml:space="preserve"> </w:t>
      </w:r>
      <w:r>
        <w:t xml:space="preserve"> </w:t>
      </w:r>
      <w:r>
        <w:t xml:space="preserve">蒹葭</w:t>
      </w:r>
    </w:p>
    <w:p>
      <w:pPr>
        <w:pStyle w:val="BodyText"/>
      </w:pPr>
      <w:r>
        <w:t xml:space="preserve">1</w:t>
      </w:r>
      <w:r>
        <w:t xml:space="preserve"> </w:t>
      </w:r>
      <w:r>
        <w:t xml:space="preserve">．说明这首诗的中心意象及其两种境况。答：这首诗的中心意象是“在水一方”，两种境况：逆流追寻，茫茫秋水，纵横间隔，山高水复，“道阻且长’’；顺流追寻，痴情恍惚，若有若无，幻象迷离，“宛在水中央。”两者的结果都是可望难即，“伊人”不可得。</w:t>
      </w:r>
    </w:p>
    <w:p>
      <w:pPr>
        <w:pStyle w:val="BodyText"/>
      </w:pPr>
      <w:r>
        <w:t xml:space="preserve">2</w:t>
      </w:r>
      <w:r>
        <w:t xml:space="preserve"> </w:t>
      </w:r>
      <w:r>
        <w:t xml:space="preserve">．诗中重章叠句的表现方式有何作用</w:t>
      </w:r>
      <w:r>
        <w:t xml:space="preserve"> </w:t>
      </w:r>
      <w:r>
        <w:t xml:space="preserve">?</w:t>
      </w:r>
      <w:r>
        <w:t xml:space="preserve"> </w:t>
      </w:r>
      <w:r>
        <w:t xml:space="preserve">答：本诗采用的重章叠句形式，不仅有回环往复、一唱三叹之美，而且有层层递进、步步深化诗歌意境的作用。</w:t>
      </w:r>
    </w:p>
    <w:p>
      <w:pPr>
        <w:pStyle w:val="BodyText"/>
      </w:pPr>
      <w:r>
        <w:t xml:space="preserve">3</w:t>
      </w:r>
      <w:r>
        <w:t xml:space="preserve"> </w:t>
      </w:r>
      <w:r>
        <w:t xml:space="preserve">．为什么对这首诗的主题思想会有不同的看法</w:t>
      </w:r>
      <w:r>
        <w:t xml:space="preserve"> </w:t>
      </w:r>
      <w:r>
        <w:t xml:space="preserve">?</w:t>
      </w:r>
      <w:r>
        <w:t xml:space="preserve"> </w:t>
      </w:r>
      <w:r>
        <w:t xml:space="preserve">答：意境朦胧、含蕴不尽是这首诗的主要特点。这是一曲怀念情人的恋歌，“伊人”指意中人。但诗中“伊人”飘忽不定，幻象丛生，给人以扑朔迷离、悠渺难测之感，引人遐想。于是有人认为这是一首招贤诗，“伊人”指隐居的贤者。</w:t>
      </w:r>
    </w:p>
    <w:p>
      <w:pPr>
        <w:pStyle w:val="BodyText"/>
      </w:pPr>
      <w:r>
        <w:t xml:space="preserve">31</w:t>
      </w:r>
      <w:r>
        <w:t xml:space="preserve"> </w:t>
      </w:r>
      <w:r>
        <w:t xml:space="preserve"> </w:t>
      </w:r>
      <w:r>
        <w:t xml:space="preserve">湘夫人</w:t>
      </w:r>
    </w:p>
    <w:p>
      <w:pPr>
        <w:pStyle w:val="BodyText"/>
      </w:pPr>
      <w:r>
        <w:t xml:space="preserve">1</w:t>
      </w:r>
      <w:r>
        <w:t xml:space="preserve"> </w:t>
      </w:r>
      <w:r>
        <w:t xml:space="preserve">．诗中湘君对湘夫人的思念之情大致有几个层次</w:t>
      </w:r>
      <w:r>
        <w:t xml:space="preserve"> </w:t>
      </w:r>
      <w:r>
        <w:t xml:space="preserve">?</w:t>
      </w:r>
      <w:r>
        <w:t xml:space="preserve"> </w:t>
      </w:r>
      <w:r>
        <w:t xml:space="preserve">答：全篇依托水神祭祀中降神、迎神、娱神、送神四个基本步骤，大致可分为四节：第一节写湘君似乎看到湘夫人飘然降至湘水北岸的小洲，但期约未遏，心中充满忧伤。第二节描述湘君对湘夫人的焦灼期待和反复追寻，表现出对爱情的执著追求。第三节铺叙湘君筑室水中以迎接湘夫人的情景，显示出对理想爱情生活的无比向往。第四节写湘夫人终究没有来，湘君十分遗憾地将衣物投入水中，以寄托对湘夫人的思念。</w:t>
      </w:r>
    </w:p>
    <w:p>
      <w:pPr>
        <w:pStyle w:val="BodyText"/>
      </w:pPr>
      <w:r>
        <w:t xml:space="preserve">2</w:t>
      </w:r>
      <w:r>
        <w:t xml:space="preserve"> </w:t>
      </w:r>
      <w:r>
        <w:t xml:space="preserve">．举例说明诗中的多种抒情方法。答：有直抒胸臆，如“目眇眇兮愁予”、“思公子兮未敢言</w:t>
      </w:r>
      <w:r>
        <w:t xml:space="preserve"> </w:t>
      </w:r>
      <w:r>
        <w:t xml:space="preserve">"</w:t>
      </w:r>
      <w:r>
        <w:t xml:space="preserve"> </w:t>
      </w:r>
      <w:r>
        <w:t xml:space="preserve">；有通过描述举止神态来表现人物的内心活动，如“登白蒴兮骋望’’、“捐余袂兮江中</w:t>
      </w:r>
      <w:r>
        <w:t xml:space="preserve"> </w:t>
      </w:r>
      <w:r>
        <w:t xml:space="preserve">"</w:t>
      </w:r>
      <w:r>
        <w:t xml:space="preserve"> </w:t>
      </w:r>
      <w:r>
        <w:t xml:space="preserve">；有融情入景，通过描写周围秋色来渲染浓郁的愁情，如“娟娟兮秋风，洞庭波兮木叶下”；有因情造景，通过描写事理颠倒的假想景象来表现人物内心的焦虑和不安，如“鸟何萃兮蓣中”、“罾何为兮木上”、“麋何食兮庭中”、“蛟何为兮水裔</w:t>
      </w:r>
      <w:r>
        <w:t xml:space="preserve"> </w:t>
      </w:r>
      <w:r>
        <w:t xml:space="preserve">"</w:t>
      </w:r>
      <w:r>
        <w:t xml:space="preserve"> </w:t>
      </w:r>
      <w:r>
        <w:t xml:space="preserve">。</w:t>
      </w:r>
    </w:p>
    <w:p>
      <w:pPr>
        <w:pStyle w:val="BodyText"/>
      </w:pPr>
      <w:r>
        <w:t xml:space="preserve">3</w:t>
      </w:r>
      <w:r>
        <w:t xml:space="preserve"> </w:t>
      </w:r>
      <w:r>
        <w:t xml:space="preserve">．试说明“</w:t>
      </w:r>
      <w:r>
        <w:t xml:space="preserve"> </w:t>
      </w:r>
      <w:r>
        <w:t xml:space="preserve">--</w:t>
      </w:r>
      <w:r>
        <w:t xml:space="preserve"> </w:t>
      </w:r>
      <w:r>
        <w:t xml:space="preserve">兮秋风，洞庭波兮木叶下</w:t>
      </w:r>
      <w:r>
        <w:t xml:space="preserve"> </w:t>
      </w:r>
      <w:r>
        <w:t xml:space="preserve">"</w:t>
      </w:r>
      <w:r>
        <w:t xml:space="preserve"> </w:t>
      </w:r>
      <w:r>
        <w:t xml:space="preserve">为什么能成为千古传诵的名句。答：首先，它点明季节；其次它写出了无穷的境界，那种秋水初涨，浩渺无边，一望无际景象如在眼前；再次，它寄寓了自己身后的情感，这种情感跟那种忧愁的情绪和寥落的自然景观是完全吻合的。屈原的“袅袅兮秋风”，洞庭波兮木叶下可谓一首纯诗杰作。它所呈现的大自然的脉动，在文字的节律中，无疑是由“袅袅”二字启搏的。“袅袅”的叠音，给人以一种不断的持续感，并联想到时间的流动，消逝。而随后的“秋风”，则似乎是对“袅袅”的注释</w:t>
      </w:r>
      <w:r>
        <w:t xml:space="preserve"> </w:t>
      </w:r>
      <w:r>
        <w:t xml:space="preserve">——</w:t>
      </w:r>
      <w:r>
        <w:t xml:space="preserve"> </w:t>
      </w:r>
      <w:r>
        <w:t xml:space="preserve">一种秋风的时间，生命最后的时间。赋体诗中的语气助词“兮”字很有意思，它不仅心律一般鼓荡着诗篇，它还将一句诗在形式上分成了两座岛屿，相互注释，相互呼应，打破了单向的主属关系。散文的语言中，“袅袅”显然是“秋风’’的形容词，而屈原的诗意中，将它们的关系调个方位同样成立。“兮”字在第二句“洞庭波兮木叶落”中的作用，亦可作如是理解：洞庭之水之所以波涌而扬，是因为那翩舞而下的落叶；或落叶之所以翩翩而舞，是因为洞庭之水波涌着的激情。上述局部的分析后，把“洞庭波兮木叶下”与“袅袅兮秋风”再合并成一个整体，然后，屏息静视，因为在文字的节律外，还透视到了这样的一种语言结构：“兮”字两边的“洞庭波”与“木叶下”，仿佛并置的左右肺，由“兮”字的气管与上句连通，吐呐着时缓时紧的“秋风”</w:t>
      </w:r>
      <w:r>
        <w:t xml:space="preserve"> </w:t>
      </w:r>
      <w:r>
        <w:t xml:space="preserve">——</w:t>
      </w:r>
      <w:r>
        <w:t xml:space="preserve"> </w:t>
      </w:r>
      <w:r>
        <w:t xml:space="preserve">从而有了心脏</w:t>
      </w:r>
      <w:r>
        <w:t xml:space="preserve"> </w:t>
      </w:r>
      <w:r>
        <w:t xml:space="preserve">(</w:t>
      </w:r>
      <w:r>
        <w:t xml:space="preserve"> </w:t>
      </w:r>
      <w:r>
        <w:t xml:space="preserve">诗</w:t>
      </w:r>
      <w:r>
        <w:t xml:space="preserve"> </w:t>
      </w:r>
      <w:r>
        <w:t xml:space="preserve">)</w:t>
      </w:r>
      <w:r>
        <w:t xml:space="preserve"> </w:t>
      </w:r>
      <w:r>
        <w:t xml:space="preserve">的脉动。</w:t>
      </w:r>
    </w:p>
    <w:p>
      <w:pPr>
        <w:pStyle w:val="BodyText"/>
      </w:pPr>
      <w:r>
        <w:t xml:space="preserve">32</w:t>
      </w:r>
      <w:r>
        <w:t xml:space="preserve"> </w:t>
      </w:r>
      <w:r>
        <w:t xml:space="preserve"> </w:t>
      </w:r>
      <w:r>
        <w:t xml:space="preserve">陌上桑</w:t>
      </w:r>
    </w:p>
    <w:p>
      <w:pPr>
        <w:pStyle w:val="BodyText"/>
      </w:pPr>
      <w:r>
        <w:t xml:space="preserve">1</w:t>
      </w:r>
      <w:r>
        <w:t xml:space="preserve"> </w:t>
      </w:r>
      <w:r>
        <w:t xml:space="preserve">．分析罗敷形象，体会“爱美之心人皆有之</w:t>
      </w:r>
      <w:r>
        <w:t xml:space="preserve"> </w:t>
      </w:r>
      <w:r>
        <w:t xml:space="preserve">"</w:t>
      </w:r>
      <w:r>
        <w:t xml:space="preserve"> </w:t>
      </w:r>
      <w:r>
        <w:t xml:space="preserve">的民间风情。答：这首民歌将民间流行的“赞美女</w:t>
      </w:r>
      <w:r>
        <w:t xml:space="preserve"> </w:t>
      </w:r>
      <w:r>
        <w:t xml:space="preserve">"</w:t>
      </w:r>
      <w:r>
        <w:t xml:space="preserve"> </w:t>
      </w:r>
      <w:r>
        <w:t xml:space="preserve">、“桑林戏”、“夸女婿”三类故事融为一体，以幽默诙谐的风格和喜剧性艺术手法，刻画了一个既美丽、又坚贞、又聪明的采桑女子形象，洋溢着“爱美之心人皆有之</w:t>
      </w:r>
      <w:r>
        <w:t xml:space="preserve"> </w:t>
      </w:r>
      <w:r>
        <w:t xml:space="preserve">"</w:t>
      </w:r>
      <w:r>
        <w:t xml:space="preserve"> </w:t>
      </w:r>
      <w:r>
        <w:t xml:space="preserve">的民间风情，同时也反映出汉代贵族官僚仗势调戏民女的社会现实。</w:t>
      </w:r>
    </w:p>
    <w:p>
      <w:pPr>
        <w:pStyle w:val="BodyText"/>
      </w:pPr>
      <w:r>
        <w:t xml:space="preserve">2</w:t>
      </w:r>
      <w:r>
        <w:t xml:space="preserve"> </w:t>
      </w:r>
      <w:r>
        <w:t xml:space="preserve">．诗中哪些地方用了侧面描写</w:t>
      </w:r>
      <w:r>
        <w:t xml:space="preserve"> </w:t>
      </w:r>
      <w:r>
        <w:t xml:space="preserve">?</w:t>
      </w:r>
      <w:r>
        <w:t xml:space="preserve"> </w:t>
      </w:r>
      <w:r>
        <w:t xml:space="preserve">有何艺术效果</w:t>
      </w:r>
      <w:r>
        <w:t xml:space="preserve"> </w:t>
      </w:r>
      <w:r>
        <w:t xml:space="preserve">?</w:t>
      </w:r>
      <w:r>
        <w:t xml:space="preserve"> </w:t>
      </w:r>
      <w:r>
        <w:t xml:space="preserve">答：诗中描写罗敷之美，并没有直接描绘其容貌，而是采用了侧面描写的手法。先渲染环境氛围的绚丽，日出东方，朝霞映照；再写她的采桑用具和服饰，篮子精美芳洁，服饰鲜明华丽；最后写旁观者为之倾倒，“行者”、“少年”、“耕者”、“锄者”为罗敷的美貌所吸引，均有所失态，忘了自己该做的事。这种民歌中常用的表现手法，不仅给读者留下丰富的想像余地，而且增强了诗歌的幽默风格。</w:t>
      </w:r>
    </w:p>
    <w:p>
      <w:pPr>
        <w:pStyle w:val="BodyText"/>
      </w:pPr>
      <w:r>
        <w:t xml:space="preserve">3</w:t>
      </w:r>
      <w:r>
        <w:t xml:space="preserve"> </w:t>
      </w:r>
      <w:r>
        <w:t xml:space="preserve">．如何理解“夸夫</w:t>
      </w:r>
      <w:r>
        <w:t xml:space="preserve"> </w:t>
      </w:r>
      <w:r>
        <w:t xml:space="preserve">"</w:t>
      </w:r>
      <w:r>
        <w:t xml:space="preserve"> </w:t>
      </w:r>
      <w:r>
        <w:t xml:space="preserve">这一情节</w:t>
      </w:r>
      <w:r>
        <w:t xml:space="preserve"> </w:t>
      </w:r>
      <w:r>
        <w:t xml:space="preserve">?</w:t>
      </w:r>
      <w:r>
        <w:t xml:space="preserve"> </w:t>
      </w:r>
      <w:r>
        <w:t xml:space="preserve">答：“夸夫”情节中的那位“夫婿”，实为女主人公凭借机智和口才想像、编造出来的。她是用一位才貌双全、有钱有势的夫婿来吓退眼前那个居心叵测的太守。以官压官，对症下药，“即以其人之道，还治其人之身”，不仅表现出罗敷的聪明机智，而且增加了诗篇的喜剧色彩。</w:t>
      </w:r>
    </w:p>
    <w:p>
      <w:pPr>
        <w:pStyle w:val="BodyText"/>
      </w:pPr>
      <w:r>
        <w:t xml:space="preserve">33</w:t>
      </w:r>
      <w:r>
        <w:t xml:space="preserve"> </w:t>
      </w:r>
      <w:r>
        <w:t xml:space="preserve"> </w:t>
      </w:r>
      <w:r>
        <w:t xml:space="preserve">饮酒</w:t>
      </w:r>
      <w:r>
        <w:t xml:space="preserve"> </w:t>
      </w:r>
      <w:r>
        <w:t xml:space="preserve">(</w:t>
      </w:r>
      <w:r>
        <w:t xml:space="preserve"> </w:t>
      </w:r>
      <w:r>
        <w:t xml:space="preserve">其五</w:t>
      </w:r>
      <w:r>
        <w:t xml:space="preserve"> </w:t>
      </w:r>
      <w:r>
        <w:t xml:space="preserve">)</w:t>
      </w:r>
    </w:p>
    <w:p>
      <w:pPr>
        <w:pStyle w:val="BodyText"/>
      </w:pPr>
      <w:r>
        <w:t xml:space="preserve">1</w:t>
      </w:r>
      <w:r>
        <w:t xml:space="preserve"> </w:t>
      </w:r>
      <w:r>
        <w:t xml:space="preserve">．本诗反映了作者怎样的人生态度和生活情趣</w:t>
      </w:r>
      <w:r>
        <w:t xml:space="preserve"> </w:t>
      </w:r>
      <w:r>
        <w:t xml:space="preserve">?</w:t>
      </w:r>
      <w:r>
        <w:t xml:space="preserve"> </w:t>
      </w:r>
      <w:r>
        <w:t xml:space="preserve">对此应如何评价</w:t>
      </w:r>
      <w:r>
        <w:t xml:space="preserve"> </w:t>
      </w:r>
      <w:r>
        <w:t xml:space="preserve">?</w:t>
      </w:r>
      <w:r>
        <w:t xml:space="preserve"> </w:t>
      </w:r>
      <w:r>
        <w:t xml:space="preserve">答：这首诗表现了陶渊明弃官归田后的人生态度和生活情趣。既反映了他厌弃世俗、不满现实、洁身自好的心态，也流露出与世无争、独善其身的消极情绪。体现出陶渊明摒弃浑浊的俗世功名后，返璞归真，陶醉自然，乃至步入得“真意”而“忘言’’的人生境界。</w:t>
      </w:r>
    </w:p>
    <w:p>
      <w:pPr>
        <w:pStyle w:val="BodyText"/>
      </w:pPr>
      <w:r>
        <w:t xml:space="preserve">2</w:t>
      </w:r>
      <w:r>
        <w:t xml:space="preserve"> </w:t>
      </w:r>
      <w:r>
        <w:t xml:space="preserve">．深人体悟诗中“心远’’的三层内涵。答：全诗以“心远”为纲领，分三层揭示“心远”的内涵和深度：首四句写身居“人境”而精神超脱功名的虚静“忘世”心态，有“大隐隐于市</w:t>
      </w:r>
      <w:r>
        <w:t xml:space="preserve"> </w:t>
      </w:r>
      <w:r>
        <w:t xml:space="preserve">"</w:t>
      </w:r>
      <w:r>
        <w:t xml:space="preserve"> </w:t>
      </w:r>
      <w:r>
        <w:t xml:space="preserve">的深致；中四句写静观周围景物而沉浸自然韵致的物化“忘我”心态，有“物性即我’’的深致；末二句：写“心”在物我浑化中体验到了难以言传的生命真谛，有“美在无意识之中’’的深致。三层意蕴是层层推进的。</w:t>
      </w:r>
    </w:p>
    <w:p>
      <w:pPr>
        <w:pStyle w:val="BodyText"/>
      </w:pPr>
      <w:r>
        <w:t xml:space="preserve">3</w:t>
      </w:r>
      <w:r>
        <w:t xml:space="preserve"> </w:t>
      </w:r>
      <w:r>
        <w:t xml:space="preserve">．你认为作者所谓“真意”指的是什么</w:t>
      </w:r>
      <w:r>
        <w:t xml:space="preserve"> </w:t>
      </w:r>
      <w:r>
        <w:t xml:space="preserve">?</w:t>
      </w:r>
      <w:r>
        <w:t xml:space="preserve"> </w:t>
      </w:r>
      <w:r>
        <w:t xml:space="preserve">答：“此中有真意，欲辩已忘言”直接抒写诗人心灵的感受，含有浓厚的哲理色彩，它表明诗人的愉悦绝非出自偶然，而是真正领悟到了人生的真谛，达到了无须辩说的大彻大悟的境界。</w:t>
      </w:r>
    </w:p>
    <w:p>
      <w:pPr>
        <w:pStyle w:val="BodyText"/>
      </w:pPr>
      <w:r>
        <w:t xml:space="preserve">4</w:t>
      </w:r>
      <w:r>
        <w:t xml:space="preserve"> </w:t>
      </w:r>
      <w:r>
        <w:t xml:space="preserve">．请说说适意自然心态与本诗风格的关系。答：从虚静、到物化、再到“得意”，从忘世、到忘我、再到“忘言”，这是陶渊明适意自然人生哲学的深刻揭示，也是他返璞归真诗歌风格的充分体现。而构成这人格、诗风的关键，则都在“无我”二字。王国维在《人间词话》中说：“无我之境，以物观物，故不知何者为我，何者为物。’’“以物观物”，就是以超功利、忘物我的物化心态观物。显然，这首诗是陶渊明“以物观物”所创造的“无我之境</w:t>
      </w:r>
      <w:r>
        <w:t xml:space="preserve"> </w:t>
      </w:r>
      <w:r>
        <w:t xml:space="preserve">"</w:t>
      </w:r>
      <w:r>
        <w:t xml:space="preserve"> </w:t>
      </w:r>
      <w:r>
        <w:t xml:space="preserve">的代表作。</w:t>
      </w:r>
    </w:p>
    <w:p>
      <w:pPr>
        <w:pStyle w:val="BodyText"/>
      </w:pPr>
      <w:r>
        <w:t xml:space="preserve">5</w:t>
      </w:r>
      <w:r>
        <w:t xml:space="preserve"> </w:t>
      </w:r>
      <w:r>
        <w:t xml:space="preserve">．“悠然见南山”的“见</w:t>
      </w:r>
      <w:r>
        <w:t xml:space="preserve"> </w:t>
      </w:r>
      <w:r>
        <w:t xml:space="preserve">"</w:t>
      </w:r>
      <w:r>
        <w:t xml:space="preserve"> </w:t>
      </w:r>
      <w:r>
        <w:t xml:space="preserve">字，有的版本作“望”字。对全诗意境来说，用哪个字更好</w:t>
      </w:r>
      <w:r>
        <w:t xml:space="preserve"> </w:t>
      </w:r>
      <w:r>
        <w:t xml:space="preserve">?</w:t>
      </w:r>
      <w:r>
        <w:t xml:space="preserve"> </w:t>
      </w:r>
      <w:r>
        <w:t xml:space="preserve">为什么</w:t>
      </w:r>
      <w:r>
        <w:t xml:space="preserve"> </w:t>
      </w:r>
      <w:r>
        <w:t xml:space="preserve">?</w:t>
      </w:r>
      <w:r>
        <w:t xml:space="preserve"> </w:t>
      </w:r>
      <w:r>
        <w:t xml:space="preserve">答：用“见”字更好。因为“见”字写出了诗人在大自然面前的悠然自得、自由惬意、被动的、无意识的心态，而这与全诗的主旨和意境是一致的。“望”则显示出主动的、有意识的心态，与全诗的意境不和谐。</w:t>
      </w:r>
    </w:p>
    <w:p>
      <w:pPr>
        <w:pStyle w:val="BodyText"/>
      </w:pPr>
      <w:r>
        <w:t xml:space="preserve">34</w:t>
      </w:r>
      <w:r>
        <w:t xml:space="preserve"> </w:t>
      </w:r>
      <w:r>
        <w:t xml:space="preserve"> </w:t>
      </w:r>
      <w:r>
        <w:t xml:space="preserve">行路难</w:t>
      </w:r>
      <w:r>
        <w:t xml:space="preserve"> </w:t>
      </w:r>
      <w:r>
        <w:t xml:space="preserve">(</w:t>
      </w:r>
      <w:r>
        <w:t xml:space="preserve"> </w:t>
      </w:r>
      <w:r>
        <w:t xml:space="preserve">其一</w:t>
      </w:r>
      <w:r>
        <w:t xml:space="preserve"> </w:t>
      </w:r>
      <w:r>
        <w:t xml:space="preserve">)</w:t>
      </w:r>
    </w:p>
    <w:p>
      <w:pPr>
        <w:pStyle w:val="BodyText"/>
      </w:pPr>
      <w:r>
        <w:t xml:space="preserve">1</w:t>
      </w:r>
      <w:r>
        <w:t xml:space="preserve"> </w:t>
      </w:r>
      <w:r>
        <w:t xml:space="preserve">．这首诗表现了作者怎样的思想矛盾</w:t>
      </w:r>
      <w:r>
        <w:t xml:space="preserve"> </w:t>
      </w:r>
      <w:r>
        <w:t xml:space="preserve">?</w:t>
      </w:r>
      <w:r>
        <w:t xml:space="preserve"> </w:t>
      </w:r>
      <w:r>
        <w:t xml:space="preserve">答：这首诗表现了作者一方面对朝廷的昏暗和仕途的艰难满怀悲愤，却又无可奈何；另一方面他又对前途充满希望。</w:t>
      </w:r>
    </w:p>
    <w:p>
      <w:pPr>
        <w:pStyle w:val="BodyText"/>
      </w:pPr>
      <w:r>
        <w:t xml:space="preserve">2</w:t>
      </w:r>
      <w:r>
        <w:t xml:space="preserve"> </w:t>
      </w:r>
      <w:r>
        <w:t xml:space="preserve">．本诗可以划分为几个层次</w:t>
      </w:r>
      <w:r>
        <w:t xml:space="preserve"> </w:t>
      </w:r>
      <w:r>
        <w:t xml:space="preserve">?</w:t>
      </w:r>
      <w:r>
        <w:t xml:space="preserve"> </w:t>
      </w:r>
      <w:r>
        <w:t xml:space="preserve">划分的依据是什么</w:t>
      </w:r>
      <w:r>
        <w:t xml:space="preserve"> </w:t>
      </w:r>
      <w:r>
        <w:t xml:space="preserve">?</w:t>
      </w:r>
      <w:r>
        <w:t xml:space="preserve"> </w:t>
      </w:r>
      <w:r>
        <w:t xml:space="preserve">答：这首诗可分为五个层次，划分的依据是诗人的情感起伏和心理变化。</w:t>
      </w:r>
    </w:p>
    <w:p>
      <w:pPr>
        <w:pStyle w:val="BodyText"/>
      </w:pPr>
      <w:r>
        <w:t xml:space="preserve">3</w:t>
      </w:r>
      <w:r>
        <w:t xml:space="preserve"> </w:t>
      </w:r>
      <w:r>
        <w:t xml:space="preserve">．诗中运用了哪些抒情方法</w:t>
      </w:r>
      <w:r>
        <w:t xml:space="preserve"> </w:t>
      </w:r>
      <w:r>
        <w:t xml:space="preserve">?</w:t>
      </w:r>
      <w:r>
        <w:t xml:space="preserve"> </w:t>
      </w:r>
      <w:r>
        <w:t xml:space="preserve">有何表现作用</w:t>
      </w:r>
      <w:r>
        <w:t xml:space="preserve"> </w:t>
      </w:r>
      <w:r>
        <w:t xml:space="preserve">?</w:t>
      </w:r>
      <w:r>
        <w:t xml:space="preserve"> </w:t>
      </w:r>
      <w:r>
        <w:t xml:space="preserve">答：作者运用多种艺术表现手法来抒写情怀。三、四两句，“停杯投箸</w:t>
      </w:r>
      <w:r>
        <w:t xml:space="preserve"> </w:t>
      </w:r>
      <w:r>
        <w:t xml:space="preserve">"</w:t>
      </w:r>
      <w:r>
        <w:t xml:space="preserve"> </w:t>
      </w:r>
      <w:r>
        <w:t xml:space="preserve">、“拔剑四顾</w:t>
      </w:r>
      <w:r>
        <w:t xml:space="preserve"> </w:t>
      </w:r>
      <w:r>
        <w:t xml:space="preserve">"</w:t>
      </w:r>
      <w:r>
        <w:t xml:space="preserve"> </w:t>
      </w:r>
      <w:r>
        <w:t xml:space="preserve">的典型行为举止，形象揭示英雄失意的抑郁悲愤；五、六两句运用比兴，以自然景象象征人世现实，以路途艰险比况仕途艰难；而七，八两句与末尾两句则是用典，借古人的事例、言论表明自己对前途的希望与信念。全诗情感起伏、变化急遽，生动反映出作者当时的心理矛盾，也使这首篇幅不长的歌行，呈现出开合跌宕、纵横翻卷的气势。</w:t>
      </w:r>
    </w:p>
    <w:p>
      <w:pPr>
        <w:pStyle w:val="BodyText"/>
      </w:pPr>
      <w:r>
        <w:t xml:space="preserve">35</w:t>
      </w:r>
      <w:r>
        <w:t xml:space="preserve"> </w:t>
      </w:r>
      <w:r>
        <w:t xml:space="preserve"> </w:t>
      </w:r>
      <w:r>
        <w:t xml:space="preserve">长恨歌</w:t>
      </w:r>
    </w:p>
    <w:p>
      <w:pPr>
        <w:pStyle w:val="BodyText"/>
      </w:pPr>
      <w:r>
        <w:t xml:space="preserve">1.</w:t>
      </w:r>
      <w:r>
        <w:t xml:space="preserve"> </w:t>
      </w:r>
      <w:r>
        <w:t xml:space="preserve">对《长恨歌》的主题思想，历来有不同认识，有人认为是讽刺荒淫，有人认为是歌颂爱情，有人认为是讽刺与爱情的双重主题曲。你的意见如何</w:t>
      </w:r>
      <w:r>
        <w:t xml:space="preserve"> </w:t>
      </w:r>
      <w:r>
        <w:t xml:space="preserve">?</w:t>
      </w:r>
      <w:r>
        <w:t xml:space="preserve"> </w:t>
      </w:r>
      <w:r>
        <w:t xml:space="preserve">理由是什么</w:t>
      </w:r>
      <w:r>
        <w:t xml:space="preserve"> </w:t>
      </w:r>
      <w:r>
        <w:t xml:space="preserve">?</w:t>
      </w:r>
      <w:r>
        <w:t xml:space="preserve"> </w:t>
      </w:r>
      <w:r>
        <w:t xml:space="preserve">答：长诗对李、杨故事的描述，有一定的史实与传说作依据，但也融进了作者丰富的艺术想像和独特的感受，因而呈现在读者面前的是一出美丽的宫廷爱情悲剧。诗中对李、杨早先的耽乐误国，有所讽刺，如“汉皇重色思倾国”、“从此君王不早朝”、“姊妹弟兄皆列土，可怜光彩生门户”、“遂令天下父母心，不重生男重生女”等，但这不是主要的。作者精心描绘的是李、杨生死离别，在天人阻隔之后，依然苦苦相思的那价真爱与深情。因此，全诗的主旨是对李、杨悲剧的同情和对两人真心相爱的歌颂。</w:t>
      </w:r>
    </w:p>
    <w:p>
      <w:pPr>
        <w:pStyle w:val="BodyText"/>
      </w:pPr>
      <w:r>
        <w:t xml:space="preserve">2</w:t>
      </w:r>
      <w:r>
        <w:t xml:space="preserve"> </w:t>
      </w:r>
      <w:r>
        <w:t xml:space="preserve">．第三段从哪几个方面表现玄宗对贵妃的思想深情</w:t>
      </w:r>
      <w:r>
        <w:t xml:space="preserve"> </w:t>
      </w:r>
      <w:r>
        <w:t xml:space="preserve">?</w:t>
      </w:r>
      <w:r>
        <w:t xml:space="preserve"> </w:t>
      </w:r>
      <w:r>
        <w:t xml:space="preserve">其中运用了哪些抒情方法和修辞手法</w:t>
      </w:r>
      <w:r>
        <w:t xml:space="preserve"> </w:t>
      </w:r>
      <w:r>
        <w:t xml:space="preserve">?</w:t>
      </w:r>
      <w:r>
        <w:t xml:space="preserve"> </w:t>
      </w:r>
      <w:r>
        <w:t xml:space="preserve">答：通过景物，心理、人物等几方面的描写表现了玄宗对贵妃的思念。运用了借比喻抒情，举止抒情，移情于景的抒情方法，比喻、排比的修辞手法。</w:t>
      </w:r>
    </w:p>
    <w:p>
      <w:pPr>
        <w:pStyle w:val="BodyText"/>
      </w:pPr>
      <w:r>
        <w:t xml:space="preserve">3</w:t>
      </w:r>
      <w:r>
        <w:t xml:space="preserve"> </w:t>
      </w:r>
      <w:r>
        <w:t xml:space="preserve">．分析第四段中杨贵妃的心理活动。答：第四段“闻道汉家天子使</w:t>
      </w:r>
      <w:r>
        <w:t xml:space="preserve"> </w:t>
      </w:r>
      <w:r>
        <w:t xml:space="preserve">"</w:t>
      </w:r>
      <w:r>
        <w:t xml:space="preserve"> </w:t>
      </w:r>
      <w:r>
        <w:t xml:space="preserve">以下写贵妃的震惊、激动、惶惑、急切、悲楚、委屈、感激等诸般感触。诗人把人物内心活动写得合情合理。</w:t>
      </w:r>
    </w:p>
    <w:p>
      <w:pPr>
        <w:pStyle w:val="BodyText"/>
      </w:pPr>
      <w:r>
        <w:t xml:space="preserve">36</w:t>
      </w:r>
      <w:r>
        <w:t xml:space="preserve"> </w:t>
      </w:r>
      <w:r>
        <w:t xml:space="preserve"> </w:t>
      </w:r>
      <w:r>
        <w:t xml:space="preserve">早雁</w:t>
      </w:r>
    </w:p>
    <w:p>
      <w:pPr>
        <w:pStyle w:val="BodyText"/>
      </w:pPr>
      <w:r>
        <w:t xml:space="preserve">1</w:t>
      </w:r>
      <w:r>
        <w:t xml:space="preserve"> </w:t>
      </w:r>
      <w:r>
        <w:t xml:space="preserve">．说说这首咏物诗托物言志、比兴象征的表现方法。答：这是一首咏物诗，托物言志，通篇运用比兴象征手法，表面上句句写雁，实际上句句关系时事与逃难的人民。首联点明时间地点，同时用雁遭到惊吓而四散飞逃、声声哀鸣，比兴百姓流离失所、纷纷逃难的痛苦生活。颔联写失群的孤雁飞过长安、经过皇宫时的凄凉情景，暗示朝廷对百姓的漠不关心。颈联用反问的语气告诫大雁不要返回北方，反映出敌人的猖狂、朝廷的无能，以致百姓有家难回。尾联叮嘱大雁暂留南方，安居潇湘，实为同情百姓而又无可奈何的宽慰。全诗表层意象与深层意蕴两相契合，含蓄而深沉。</w:t>
      </w:r>
    </w:p>
    <w:p>
      <w:pPr>
        <w:pStyle w:val="BodyText"/>
      </w:pPr>
      <w:r>
        <w:t xml:space="preserve">2</w:t>
      </w:r>
      <w:r>
        <w:t xml:space="preserve"> </w:t>
      </w:r>
      <w:r>
        <w:t xml:space="preserve">．诗中哪些地方体现了作者忧国忧民的心情</w:t>
      </w:r>
      <w:r>
        <w:t xml:space="preserve"> </w:t>
      </w:r>
      <w:r>
        <w:t xml:space="preserve">?</w:t>
      </w:r>
      <w:r>
        <w:t xml:space="preserve"> </w:t>
      </w:r>
      <w:r>
        <w:t xml:space="preserve">答：作者对百姓深切同情，对朝廷则有所讥讽。诗中用汉武帝为了求得长生不老而建的承露仙人和陈皇后失宠后居住的长门宫指代宫廷，加上月夜灯暗冷寂的气氛，隐含了对君王腐败堕落、对百姓苦难麻木不仁的斥责，也包含着对朝廷无能的愤慨。</w:t>
      </w:r>
    </w:p>
    <w:p>
      <w:pPr>
        <w:pStyle w:val="BodyText"/>
      </w:pPr>
      <w:r>
        <w:t xml:space="preserve">3</w:t>
      </w:r>
      <w:r>
        <w:t xml:space="preserve"> </w:t>
      </w:r>
      <w:r>
        <w:t xml:space="preserve">．分析“仙掌月明孤影过，长门灯暗数声来”一联的情感内容与抒情手法。答：汉代建章宫有金铜仙人舒掌托承露盘，“仙掌”指此。清凉的月色映照着宫中孤耸的仙掌，这景象已在静谧中显出几分冷寂；在这静寂的画面上又飘过孤雁缥缈的身影，就更显出境界之清寥和雁影之孤孑。失宠者幽居的长门宫，灯光黯淡，本就充满悲愁凄冷的气氛，在这种氛围中传来几声失群孤雁的哀鸣，就更显出境界的孤寂与雁鸣的悲凉。“孤影过”、“数声来”，一绘影，一写声，都与上联“惊飞四散</w:t>
      </w:r>
      <w:r>
        <w:t xml:space="preserve"> </w:t>
      </w:r>
      <w:r>
        <w:t xml:space="preserve">"</w:t>
      </w:r>
      <w:r>
        <w:t xml:space="preserve"> </w:t>
      </w:r>
      <w:r>
        <w:t xml:space="preserve">相应，写的是失群离散、形单影只之雁。两句在情景的描写、气氛的烘染方面，极细腻而传神。透过这幅清冷孤寂的孤雁南征图，可以隐约感受到那个衰颓时代悲凉的气氛。诗人特意使惊飞四散的征雁出现在长安宫阙的上空，似乎还隐寓着委婉的愤慨。它让人感到，居住在深宫中的皇帝，不但无力、而且也无意拯救流离失所的边地人民。月明灯暗，影孤啼哀，整个境界，正透出一种无言的冷漠。</w:t>
      </w:r>
    </w:p>
    <w:p>
      <w:pPr>
        <w:pStyle w:val="BodyText"/>
      </w:pPr>
      <w:r>
        <w:t xml:space="preserve">37</w:t>
      </w:r>
      <w:r>
        <w:t xml:space="preserve"> </w:t>
      </w:r>
      <w:r>
        <w:t xml:space="preserve"> </w:t>
      </w:r>
      <w:r>
        <w:t xml:space="preserve">虞美人</w:t>
      </w:r>
    </w:p>
    <w:p>
      <w:pPr>
        <w:pStyle w:val="BodyText"/>
      </w:pPr>
      <w:r>
        <w:t xml:space="preserve">1</w:t>
      </w:r>
      <w:r>
        <w:t xml:space="preserve"> </w:t>
      </w:r>
      <w:r>
        <w:t xml:space="preserve">．这首词表现了词人怎样的思想感情</w:t>
      </w:r>
      <w:r>
        <w:t xml:space="preserve"> </w:t>
      </w:r>
      <w:r>
        <w:t xml:space="preserve">?</w:t>
      </w:r>
      <w:r>
        <w:t xml:space="preserve"> </w:t>
      </w:r>
      <w:r>
        <w:t xml:space="preserve">对其应如何评价</w:t>
      </w:r>
      <w:r>
        <w:t xml:space="preserve"> </w:t>
      </w:r>
      <w:r>
        <w:t xml:space="preserve">?</w:t>
      </w:r>
      <w:r>
        <w:t xml:space="preserve"> </w:t>
      </w:r>
      <w:r>
        <w:t xml:space="preserve">答：这首抒情词抒发了李煜的故国之思，亡国之恨。其中既有他为失去曾经拥有过的王国、权力、荣华富贵、享乐生活而发的痛苦哀叹，也包含了他对故国山河的思恋和对自己逸乐亡国的悔恨。</w:t>
      </w:r>
    </w:p>
    <w:p>
      <w:pPr>
        <w:pStyle w:val="BodyText"/>
      </w:pPr>
      <w:r>
        <w:t xml:space="preserve">2</w:t>
      </w:r>
      <w:r>
        <w:t xml:space="preserve"> </w:t>
      </w:r>
      <w:r>
        <w:t xml:space="preserve">．“春花秋月何时了”的深层寓意是什么</w:t>
      </w:r>
      <w:r>
        <w:t xml:space="preserve"> </w:t>
      </w:r>
      <w:r>
        <w:t xml:space="preserve">?</w:t>
      </w:r>
      <w:r>
        <w:t xml:space="preserve"> </w:t>
      </w:r>
      <w:r>
        <w:t xml:space="preserve">作者为何有此感叹</w:t>
      </w:r>
      <w:r>
        <w:t xml:space="preserve"> </w:t>
      </w:r>
      <w:r>
        <w:t xml:space="preserve">?</w:t>
      </w:r>
      <w:r>
        <w:t xml:space="preserve"> </w:t>
      </w:r>
      <w:r>
        <w:t xml:space="preserve">答：“春花秋月”意味着良辰美景。这句词表面上写良辰美景何时终了，实质上是哀叹亡国之痛何时了结。春花秋月一年一度来刺激“阶下囚”，使其倍生故国之思，倍感亡国之痛，实难忍受，故有望其了结之质问；然而春花秋月不会了结，实乃词人忍受不了亡国之痛和囚居生活，内心生出让生命早日了结的恨意。</w:t>
      </w:r>
    </w:p>
    <w:p>
      <w:pPr>
        <w:pStyle w:val="BodyText"/>
      </w:pPr>
      <w:r>
        <w:t xml:space="preserve">3</w:t>
      </w:r>
      <w:r>
        <w:t xml:space="preserve"> </w:t>
      </w:r>
      <w:r>
        <w:t xml:space="preserve">．“雕栏玉砌应犹在，只是朱颜改”的言外之意是什么</w:t>
      </w:r>
      <w:r>
        <w:t xml:space="preserve"> </w:t>
      </w:r>
      <w:r>
        <w:t xml:space="preserve">?</w:t>
      </w:r>
      <w:r>
        <w:t xml:space="preserve"> </w:t>
      </w:r>
      <w:r>
        <w:t xml:space="preserve">答：指自己容颜憔悴不堪，又喻故国宫殿丹色已消褪，暗喻江山易主，物是人非。</w:t>
      </w:r>
    </w:p>
    <w:p>
      <w:pPr>
        <w:pStyle w:val="BodyText"/>
      </w:pPr>
      <w:r>
        <w:t xml:space="preserve">4</w:t>
      </w:r>
      <w:r>
        <w:t xml:space="preserve"> </w:t>
      </w:r>
      <w:r>
        <w:t xml:space="preserve">．为什么说以“一江春水”喻愁生动贴切、意境深远</w:t>
      </w:r>
      <w:r>
        <w:t xml:space="preserve"> </w:t>
      </w:r>
      <w:r>
        <w:t xml:space="preserve">?</w:t>
      </w:r>
      <w:r>
        <w:t xml:space="preserve"> </w:t>
      </w:r>
      <w:r>
        <w:t xml:space="preserve">答：以“一江春水”喻愁，首先使抽象的愁绪有了载体，变得形象可感；其次写出了胸中愁之多且深，无边无际；再次写出愁之永恒，无穷无尽，永无止息。</w:t>
      </w:r>
    </w:p>
    <w:p>
      <w:pPr>
        <w:pStyle w:val="BodyText"/>
      </w:pPr>
      <w:r>
        <w:t xml:space="preserve">38</w:t>
      </w:r>
      <w:r>
        <w:t xml:space="preserve"> </w:t>
      </w:r>
      <w:r>
        <w:t xml:space="preserve"> </w:t>
      </w:r>
      <w:r>
        <w:t xml:space="preserve">八声甘州</w:t>
      </w:r>
    </w:p>
    <w:p>
      <w:pPr>
        <w:pStyle w:val="BodyText"/>
      </w:pPr>
      <w:r>
        <w:t xml:space="preserve">1</w:t>
      </w:r>
      <w:r>
        <w:t xml:space="preserve"> </w:t>
      </w:r>
      <w:r>
        <w:t xml:space="preserve">．词的上片借景抒情有何特点</w:t>
      </w:r>
      <w:r>
        <w:t xml:space="preserve"> </w:t>
      </w:r>
      <w:r>
        <w:t xml:space="preserve">?</w:t>
      </w:r>
      <w:r>
        <w:t xml:space="preserve"> </w:t>
      </w:r>
      <w:r>
        <w:t xml:space="preserve">答：这首词最大的特点是借景抒情，情景相生，起笔两句总写秋景，“江天”二字，为下面铺叙景物提供了辽阔无垠的总背景；“潇潇”的秋雨之声传达出一种笼罩全篇的萧索冷落的气氛。“渐霜风”则更是情景齐到：秋风萧杀，横扫关河，已使人难以忍受，更何况夕阳西沉，游子独立楼头，此情更何以堪</w:t>
      </w:r>
      <w:r>
        <w:t xml:space="preserve"> </w:t>
      </w:r>
      <w:r>
        <w:t xml:space="preserve">!</w:t>
      </w:r>
      <w:r>
        <w:t xml:space="preserve"> </w:t>
      </w:r>
      <w:r>
        <w:t xml:space="preserve">以下又以众芳摇落，节序如流，江水东流，暗喻时间悠悠，烘托出词人惆怅万端、无可诉说的人生落寞，流露出词人因长年漂泊、一事无成而产生的青春不再、人生如寄的感伤。下片即景生情，用“不忍登高临远”打开游子思乡的感情闸门，直抒胸臆，借人映己，情中有景，由此推想出“佳人”妆楼眺望的画面，却是虚中见实，更加曲折深细地表达出词人思乡怀人而又欲归不能的心情。总之，全词把景物、离愁、恋情交融在一起，无论是潇潇的秋雨、渐紧的霜风、冷落的关河，还是沉沉的落日、无语的江水、依楼凝望的佳人，都融进了词人的愁思，使羁旅之愁更加真切感人。</w:t>
      </w:r>
    </w:p>
    <w:p>
      <w:pPr>
        <w:pStyle w:val="BodyText"/>
      </w:pPr>
      <w:r>
        <w:t xml:space="preserve">2</w:t>
      </w:r>
      <w:r>
        <w:t xml:space="preserve"> </w:t>
      </w:r>
      <w:r>
        <w:t xml:space="preserve">．试分析“惟有长江水，无语东流”句的情感内涵。答：江水“无语东流”，见深意于言外，托出词人青春不再、人生如寄的感伤。通过层层铺叙，将天涯游子的内心情感步步深入地表达出来。‘</w:t>
      </w:r>
    </w:p>
    <w:p>
      <w:pPr>
        <w:pStyle w:val="BodyText"/>
      </w:pPr>
      <w:r>
        <w:t xml:space="preserve">3</w:t>
      </w:r>
      <w:r>
        <w:t xml:space="preserve"> </w:t>
      </w:r>
      <w:r>
        <w:t xml:space="preserve">．词的下片借事抒情有何特点</w:t>
      </w:r>
      <w:r>
        <w:t xml:space="preserve"> </w:t>
      </w:r>
      <w:r>
        <w:t xml:space="preserve">?</w:t>
      </w:r>
      <w:r>
        <w:t xml:space="preserve"> </w:t>
      </w:r>
      <w:r>
        <w:t xml:space="preserve">答：下片即景生情，用“不忍登高临远”打开游子思乡的感情闸门，直抒胸臆，借人映己，情中有景，由此推想出“佳人”妆楼眺望的画面，却是虚中见实，更加曲折深细地表达出词人思乡怀人而又欲归不能的心情。全词把景物、离愁、恋情交融在一起。</w:t>
      </w:r>
    </w:p>
    <w:p>
      <w:pPr>
        <w:pStyle w:val="BodyText"/>
      </w:pPr>
      <w:r>
        <w:t xml:space="preserve">4</w:t>
      </w:r>
      <w:r>
        <w:t xml:space="preserve"> </w:t>
      </w:r>
      <w:r>
        <w:t xml:space="preserve">．指出关合上下片的词句。答：词中的“登高临远”四字，则是打通上片写景、下片抒情的贯穿线索。</w:t>
      </w:r>
    </w:p>
    <w:p>
      <w:pPr>
        <w:pStyle w:val="BodyText"/>
      </w:pPr>
      <w:r>
        <w:t xml:space="preserve">39</w:t>
      </w:r>
      <w:r>
        <w:t xml:space="preserve"> </w:t>
      </w:r>
      <w:r>
        <w:t xml:space="preserve"> </w:t>
      </w:r>
      <w:r>
        <w:t xml:space="preserve">鹧鸪天</w:t>
      </w:r>
    </w:p>
    <w:p>
      <w:pPr>
        <w:pStyle w:val="BodyText"/>
      </w:pPr>
      <w:r>
        <w:t xml:space="preserve">1</w:t>
      </w:r>
      <w:r>
        <w:t xml:space="preserve"> </w:t>
      </w:r>
      <w:r>
        <w:t xml:space="preserve">．这首词是如何关合生者与死者双方来抒发情感的</w:t>
      </w:r>
      <w:r>
        <w:t xml:space="preserve"> </w:t>
      </w:r>
      <w:r>
        <w:t xml:space="preserve">?</w:t>
      </w:r>
      <w:r>
        <w:t xml:space="preserve"> </w:t>
      </w:r>
      <w:r>
        <w:t xml:space="preserve">答：这首词在艺术构思上最突出之处，是将生者与死者合写，词笔始终关合自己与妻子双方：自己北行后回到苏州，想到妻子已经长眠于此，有物是人非之叹，妻子新亡，中老年丧偶，备感孤独、凄凉；霪雨连绵，长夜难眠，依稀看到妻子挑灯补衣的形象，思念无限。这是以夫妻间体贴关怀、情感交融、温馨生活为基础而写成的。“旧栖新垅两依依”，有夫妻感情已经超越时空、超越生死之感。</w:t>
      </w:r>
    </w:p>
    <w:p>
      <w:pPr>
        <w:pStyle w:val="BodyText"/>
      </w:pPr>
      <w:r>
        <w:t xml:space="preserve">2</w:t>
      </w:r>
      <w:r>
        <w:t xml:space="preserve"> </w:t>
      </w:r>
      <w:r>
        <w:t xml:space="preserve">．具体说明词中所运用的多种抒情方法。答：开头二句借叙事抒情，“重过阊门万事非，同来何事不同归</w:t>
      </w:r>
      <w:r>
        <w:t xml:space="preserve"> </w:t>
      </w:r>
      <w:r>
        <w:t xml:space="preserve">?</w:t>
      </w:r>
      <w:r>
        <w:t xml:space="preserve"> </w:t>
      </w:r>
      <w:r>
        <w:t xml:space="preserve">”问得无理，然而有情。三、四句借比喻抒情，用连理树的半死、双栖鸟的失伴来寓意中老年丧偶，形象地表达自己的寂寞凄凉。“原上草，‘露初唏”，借景物抒情，既暗示夫人生命不永、逝世不久，又是实写坟场之杂草萋萋景象，以引发下句“旧栖新垅两依依”的深情。最后两句是借举止抒情，在“旧栖”中彻夜不眠，辗转思念往昔妻子夜补衣的情景，抒写贫贱夫妻之间休戚与共的真情。</w:t>
      </w:r>
    </w:p>
    <w:p>
      <w:pPr>
        <w:pStyle w:val="BodyText"/>
      </w:pPr>
      <w:r>
        <w:t xml:space="preserve">3</w:t>
      </w:r>
      <w:r>
        <w:t xml:space="preserve"> </w:t>
      </w:r>
      <w:r>
        <w:t xml:space="preserve">．说明词中所用比喻的含义。答：“梧桐半死清霜后”及“原上草，露初唏”两处运用了比喻的修辞手法。作者以“半死梧桐”喻丧偶之痛，以“原上草，露初唏”喻人生短促，如草上易干的露水。</w:t>
      </w:r>
    </w:p>
    <w:p>
      <w:pPr>
        <w:pStyle w:val="BodyText"/>
      </w:pPr>
      <w:r>
        <w:t xml:space="preserve">40</w:t>
      </w:r>
      <w:r>
        <w:t xml:space="preserve"> </w:t>
      </w:r>
      <w:r>
        <w:t xml:space="preserve"> </w:t>
      </w:r>
      <w:r>
        <w:t xml:space="preserve">声声慢</w:t>
      </w:r>
    </w:p>
    <w:p>
      <w:pPr>
        <w:pStyle w:val="BodyText"/>
      </w:pPr>
      <w:r>
        <w:t xml:space="preserve">1.</w:t>
      </w:r>
      <w:r>
        <w:t xml:space="preserve"> </w:t>
      </w:r>
      <w:r>
        <w:t xml:space="preserve">这首词表现了词人怎样的处境和心情</w:t>
      </w:r>
      <w:r>
        <w:t xml:space="preserve"> </w:t>
      </w:r>
      <w:r>
        <w:t xml:space="preserve">?</w:t>
      </w:r>
      <w:r>
        <w:t xml:space="preserve"> </w:t>
      </w:r>
      <w:r>
        <w:t xml:space="preserve">答：这首词抒写了作者晚年孤苦无依的生活境况及其内心深处的一种绝望的哀愁。</w:t>
      </w:r>
    </w:p>
    <w:p>
      <w:pPr>
        <w:pStyle w:val="BodyText"/>
      </w:pPr>
      <w:r>
        <w:t xml:space="preserve">2</w:t>
      </w:r>
      <w:r>
        <w:t xml:space="preserve"> </w:t>
      </w:r>
      <w:r>
        <w:t xml:space="preserve">．分析说明词人是怎样通过气候、淡酒、晚风、过雁、黄花和梧桐细雨等景物描写来渲染愁情的。答：首先是通过气候的反常多变，总写词人烦闷难熬的心境；其次是借助“淡酒”和“晚风”来渲染愁情，并通过酒力敌不过风力显示出愁情的无比深重；再次是通过由过雁所引发的对故土家园和往昔夫妻伉俪生活的追怀，表现词人因家破人亡所造成的痛苦心情；接着又通过满地堆积憔悴的黄花的描写和自喻，抒发昔盛今衰、身世变迁之叹，突出词人晚景年老色衰、孤苦无依的困境；最后则通过梧桐细雨对心灵的敲击，将愁情推向高潮，发出“这次第，怎一个愁字了得”的绝望呼告。</w:t>
      </w:r>
    </w:p>
    <w:p>
      <w:pPr>
        <w:pStyle w:val="BodyText"/>
      </w:pPr>
      <w:r>
        <w:t xml:space="preserve">3</w:t>
      </w:r>
      <w:r>
        <w:t xml:space="preserve"> </w:t>
      </w:r>
      <w:r>
        <w:t xml:space="preserve">．这首词在语言上有什么特点</w:t>
      </w:r>
      <w:r>
        <w:t xml:space="preserve"> </w:t>
      </w:r>
      <w:r>
        <w:t xml:space="preserve">?</w:t>
      </w:r>
      <w:r>
        <w:t xml:space="preserve"> </w:t>
      </w:r>
      <w:r>
        <w:t xml:space="preserve">答：本词的语言特点：</w:t>
      </w:r>
      <w:r>
        <w:t xml:space="preserve"> </w:t>
      </w:r>
      <w:r>
        <w:t xml:space="preserve">(1)</w:t>
      </w:r>
      <w:r>
        <w:t xml:space="preserve"> </w:t>
      </w:r>
      <w:r>
        <w:t xml:space="preserve">运用了“寻寻觅觅”、“冷冷清清”、“凄凄惨惨戚戚”和“点点滴滴”九组叠字，富于创造精神；</w:t>
      </w:r>
      <w:r>
        <w:t xml:space="preserve"> </w:t>
      </w:r>
      <w:r>
        <w:t xml:space="preserve">(2)</w:t>
      </w:r>
      <w:r>
        <w:t xml:space="preserve"> </w:t>
      </w:r>
      <w:r>
        <w:t xml:space="preserve">采用了“将息”、“怎生”、“次第”、“了得”等不少口语，朴素浅近而又真切自然。</w:t>
      </w:r>
    </w:p>
    <w:p>
      <w:pPr>
        <w:pStyle w:val="BodyText"/>
      </w:pPr>
      <w:r>
        <w:t xml:space="preserve">41</w:t>
      </w:r>
      <w:r>
        <w:t xml:space="preserve"> </w:t>
      </w:r>
      <w:r>
        <w:t xml:space="preserve"> </w:t>
      </w:r>
      <w:r>
        <w:t xml:space="preserve">摸鱼儿</w:t>
      </w:r>
    </w:p>
    <w:p>
      <w:pPr>
        <w:pStyle w:val="BodyText"/>
      </w:pPr>
      <w:r>
        <w:t xml:space="preserve">1</w:t>
      </w:r>
      <w:r>
        <w:t xml:space="preserve"> </w:t>
      </w:r>
      <w:r>
        <w:t xml:space="preserve">．这首词的主旨是什么</w:t>
      </w:r>
      <w:r>
        <w:t xml:space="preserve"> </w:t>
      </w:r>
      <w:r>
        <w:t xml:space="preserve">?</w:t>
      </w:r>
      <w:r>
        <w:t xml:space="preserve"> </w:t>
      </w:r>
      <w:r>
        <w:t xml:space="preserve">答：这是一首感慨国事的抒情词。作者借宫中美人的春愁闺怨，抒发了自己的政见和抱负，表达出在主和派得势的情况下对国运危迫、抗金形势衰微的焦虑担忧和报国无门、有志难伸的郁闷悲愤。</w:t>
      </w:r>
    </w:p>
    <w:p>
      <w:pPr>
        <w:pStyle w:val="BodyText"/>
      </w:pPr>
      <w:r>
        <w:t xml:space="preserve">2</w:t>
      </w:r>
      <w:r>
        <w:t xml:space="preserve"> </w:t>
      </w:r>
      <w:r>
        <w:t xml:space="preserve">．结合作品实际，领会此词融贯全篇的比兴手法。答：本词的比兴手法不是局限于个别词句或局部的譬喻，而是通贯全篇，在总体上具有象征意义。如词中“更能消、几番风雨，匆匆春又归去”、“惜春长怕花开早，何况落红无数”、“斜阳正在，烟柳断肠处”等前后几次写到的残春景象，无疑是南宋局势风雨飘摇的象征；而词中美人之失宠见妒、伤春怀怨，显然是作者遭际和心境的比况。总之，作者用类于《离骚》的“芳草”、“美人”比兴，在春愁、闺怨中，象征了国势的殆危和对自己遭遇的悲愤和无奈。</w:t>
      </w:r>
    </w:p>
    <w:p>
      <w:pPr>
        <w:pStyle w:val="BodyText"/>
      </w:pPr>
      <w:r>
        <w:t xml:space="preserve">3</w:t>
      </w:r>
      <w:r>
        <w:t xml:space="preserve"> </w:t>
      </w:r>
      <w:r>
        <w:t xml:space="preserve">．此词上片所写之“春归去”有何象征意义</w:t>
      </w:r>
      <w:r>
        <w:t xml:space="preserve"> </w:t>
      </w:r>
      <w:r>
        <w:t xml:space="preserve">?</w:t>
      </w:r>
      <w:r>
        <w:t xml:space="preserve"> </w:t>
      </w:r>
      <w:r>
        <w:t xml:space="preserve">答：以江南暮春的衰残景象象征南宋微弱的抗金势力，借美人之伤春、惜春、留春、怨春，表达对抗金复国的满怀热望和深沉惋惜。</w:t>
      </w:r>
    </w:p>
    <w:p>
      <w:pPr>
        <w:pStyle w:val="BodyText"/>
      </w:pPr>
      <w:r>
        <w:t xml:space="preserve">4</w:t>
      </w:r>
      <w:r>
        <w:t xml:space="preserve"> </w:t>
      </w:r>
      <w:r>
        <w:t xml:space="preserve">．本词风格有何特点</w:t>
      </w:r>
      <w:r>
        <w:t xml:space="preserve"> </w:t>
      </w:r>
      <w:r>
        <w:t xml:space="preserve">?</w:t>
      </w:r>
      <w:r>
        <w:t xml:space="preserve"> </w:t>
      </w:r>
      <w:r>
        <w:t xml:space="preserve">答：委婉沉郁，寓豪放于婉约之中，风格刚柔相济。</w:t>
      </w:r>
    </w:p>
    <w:p>
      <w:pPr>
        <w:pStyle w:val="BodyText"/>
      </w:pPr>
      <w:r>
        <w:t xml:space="preserve">42</w:t>
      </w:r>
      <w:r>
        <w:t xml:space="preserve"> </w:t>
      </w:r>
      <w:r>
        <w:t xml:space="preserve"> </w:t>
      </w:r>
      <w:r>
        <w:t xml:space="preserve">一句话</w:t>
      </w:r>
    </w:p>
    <w:p>
      <w:pPr>
        <w:pStyle w:val="BodyText"/>
      </w:pPr>
      <w:r>
        <w:t xml:space="preserve">1</w:t>
      </w:r>
      <w:r>
        <w:t xml:space="preserve"> </w:t>
      </w:r>
      <w:r>
        <w:t xml:space="preserve">．这首诗反映了当时怎样的社会现实</w:t>
      </w:r>
      <w:r>
        <w:t xml:space="preserve"> </w:t>
      </w:r>
      <w:r>
        <w:t xml:space="preserve">?</w:t>
      </w:r>
      <w:r>
        <w:t xml:space="preserve"> </w:t>
      </w:r>
      <w:r>
        <w:t xml:space="preserve">表达了诗人怎样的思想感情</w:t>
      </w:r>
      <w:r>
        <w:t xml:space="preserve"> </w:t>
      </w:r>
      <w:r>
        <w:t xml:space="preserve">?</w:t>
      </w:r>
      <w:r>
        <w:t xml:space="preserve"> </w:t>
      </w:r>
      <w:r>
        <w:t xml:space="preserve">答：一方面是军阀政府的专横独裁与对民众革命的惧怕与镇压，另一方面是民众中普遍存在的不满与反抗情绪。这首诗是对黑暗中国的揭露，对理想中国的赞颂，表达了诗人对民众革命的信心和深厚的爱国主义思想。</w:t>
      </w:r>
    </w:p>
    <w:p>
      <w:pPr>
        <w:pStyle w:val="BodyText"/>
      </w:pPr>
      <w:r>
        <w:t xml:space="preserve">2</w:t>
      </w:r>
      <w:r>
        <w:t xml:space="preserve"> </w:t>
      </w:r>
      <w:r>
        <w:t xml:space="preserve">．指出诗中“一句话”、“火”、“火山”、“霹雳”的隐喻意义。答：“一句话”短小凝炼，蕴含着丰富的情感内容，这与作者在诗中运用隐喻的手法有关。“祸”与“火”两字，隐喻了军阀政府对民众革命的镇压和广大人民不满与反抗的怒火；“火山”表示民众胸中积聚的怒火如同火山，一经爆发便势不可挡；“铁树开花”又意味着某些人对民众革命持怀疑的态度；“霹雳”则是在隐喻民众奋起革命时惊天动地的气势。这些隐喻形象、明朗，无晦涩牵强之感。</w:t>
      </w:r>
    </w:p>
    <w:p>
      <w:pPr>
        <w:pStyle w:val="BodyText"/>
      </w:pPr>
      <w:r>
        <w:t xml:space="preserve">3</w:t>
      </w:r>
      <w:r>
        <w:t xml:space="preserve"> </w:t>
      </w:r>
      <w:r>
        <w:t xml:space="preserve">．“你不信铁树开花”指的是什么</w:t>
      </w:r>
      <w:r>
        <w:t xml:space="preserve"> </w:t>
      </w:r>
      <w:r>
        <w:t xml:space="preserve">?</w:t>
      </w:r>
      <w:r>
        <w:t xml:space="preserve"> </w:t>
      </w:r>
      <w:r>
        <w:t xml:space="preserve">答：指的是不相信民众会当家作主。</w:t>
      </w:r>
    </w:p>
    <w:p>
      <w:pPr>
        <w:pStyle w:val="BodyText"/>
      </w:pPr>
      <w:r>
        <w:t xml:space="preserve">4</w:t>
      </w:r>
      <w:r>
        <w:t xml:space="preserve"> </w:t>
      </w:r>
      <w:r>
        <w:t xml:space="preserve">．找出诗中的反复句，说明其表达作用。答：两节诗的末三句重复，用的是“反复”修辞手法。诗用反复，有一唱三叹之妙，不仅强调“霹雳”和“咱们的中国”，突出了主题，而且高潮迭起，强化了全诗高昂自信的激情和格调。</w:t>
      </w:r>
    </w:p>
    <w:p>
      <w:pPr>
        <w:pStyle w:val="BodyText"/>
      </w:pPr>
      <w:r>
        <w:t xml:space="preserve">43</w:t>
      </w:r>
      <w:r>
        <w:t xml:space="preserve"> </w:t>
      </w:r>
      <w:r>
        <w:t xml:space="preserve"> </w:t>
      </w:r>
      <w:r>
        <w:t xml:space="preserve">再别康桥</w:t>
      </w:r>
    </w:p>
    <w:p>
      <w:pPr>
        <w:pStyle w:val="BodyText"/>
      </w:pPr>
      <w:r>
        <w:t xml:space="preserve">1</w:t>
      </w:r>
      <w:r>
        <w:t xml:space="preserve"> </w:t>
      </w:r>
      <w:r>
        <w:t xml:space="preserve">．这首诗的诗性美感主要体现在哪几个方面</w:t>
      </w:r>
      <w:r>
        <w:t xml:space="preserve"> </w:t>
      </w:r>
      <w:r>
        <w:t xml:space="preserve">?</w:t>
      </w:r>
      <w:r>
        <w:t xml:space="preserve"> </w:t>
      </w:r>
      <w:r>
        <w:t xml:space="preserve">答：这首诗的诗性美感主要体现在以下三个方面：其一是诗情画意的意象美；其二是抒情手法的精彩多样；其三是诗歌体式的建筑美、音乐美。</w:t>
      </w:r>
    </w:p>
    <w:p>
      <w:pPr>
        <w:pStyle w:val="BodyText"/>
      </w:pPr>
      <w:r>
        <w:t xml:space="preserve">2</w:t>
      </w:r>
      <w:r>
        <w:t xml:space="preserve"> </w:t>
      </w:r>
      <w:r>
        <w:t xml:space="preserve">．诗中主要运用了哪些抒情方法</w:t>
      </w:r>
      <w:r>
        <w:t xml:space="preserve"> </w:t>
      </w:r>
      <w:r>
        <w:t xml:space="preserve">?</w:t>
      </w:r>
      <w:r>
        <w:t xml:space="preserve"> </w:t>
      </w:r>
      <w:r>
        <w:t xml:space="preserve">请举例说明它们的特点和作用。答：“在康河的柔波里，我甘心做一条水草”，“波光里的艳影，在我的心头荡漾”，这是自喻为物，托物寄情，贴切而易懂。以“夕阳中的新娘”喻“河畔的金柳”，以“别离的笙箫”喻“悄悄”，是通过美化对象来激发感情，新鲜而动人。“西天的云彩”和“彩虹似的梦”是象征，前者是即景暗示西方文明，后者是造景隐喻美好理想，均意在言外。特别是反复用“轻轻来”、“悄悄走”的举止来渲染惜别之情的深挚，更是亲切感人。</w:t>
      </w:r>
    </w:p>
    <w:p>
      <w:pPr>
        <w:pStyle w:val="BodyText"/>
      </w:pPr>
      <w:r>
        <w:t xml:space="preserve">3</w:t>
      </w:r>
      <w:r>
        <w:t xml:space="preserve"> </w:t>
      </w:r>
      <w:r>
        <w:t xml:space="preserve">．本诗首尾在内容和形式上的前后呼应有何艺术效果</w:t>
      </w:r>
      <w:r>
        <w:t xml:space="preserve"> </w:t>
      </w:r>
      <w:r>
        <w:t xml:space="preserve">?</w:t>
      </w:r>
      <w:r>
        <w:t xml:space="preserve"> </w:t>
      </w:r>
      <w:r>
        <w:t xml:space="preserve">答：本诗首尾内容的呼应、形式的对称、韵律的合拍，给人一种周而复始、循环往复的旋律感，相当委婉精妙。</w:t>
      </w:r>
    </w:p>
    <w:p>
      <w:pPr>
        <w:pStyle w:val="BodyText"/>
      </w:pPr>
      <w:r>
        <w:t xml:space="preserve">44</w:t>
      </w:r>
      <w:r>
        <w:t xml:space="preserve"> </w:t>
      </w:r>
      <w:r>
        <w:t xml:space="preserve"> </w:t>
      </w:r>
      <w:r>
        <w:t xml:space="preserve">雨巷</w:t>
      </w:r>
    </w:p>
    <w:p>
      <w:pPr>
        <w:pStyle w:val="BodyText"/>
      </w:pPr>
      <w:r>
        <w:t xml:space="preserve">1</w:t>
      </w:r>
      <w:r>
        <w:t xml:space="preserve"> </w:t>
      </w:r>
      <w:r>
        <w:t xml:space="preserve">．这首诗表现了诗人怎样的思想感情</w:t>
      </w:r>
      <w:r>
        <w:t xml:space="preserve"> </w:t>
      </w:r>
      <w:r>
        <w:t xml:space="preserve">?</w:t>
      </w:r>
      <w:r>
        <w:t xml:space="preserve"> </w:t>
      </w:r>
      <w:r>
        <w:t xml:space="preserve">答：《雨巷》完成于</w:t>
      </w:r>
      <w:r>
        <w:t xml:space="preserve"> </w:t>
      </w:r>
      <w:r>
        <w:t xml:space="preserve">1927</w:t>
      </w:r>
      <w:r>
        <w:t xml:space="preserve"> </w:t>
      </w:r>
      <w:r>
        <w:t xml:space="preserve">年夏，发表于</w:t>
      </w:r>
      <w:r>
        <w:t xml:space="preserve"> </w:t>
      </w:r>
      <w:r>
        <w:t xml:space="preserve">1928</w:t>
      </w:r>
      <w:r>
        <w:t xml:space="preserve"> </w:t>
      </w:r>
      <w:r>
        <w:t xml:space="preserve">年</w:t>
      </w:r>
      <w:r>
        <w:t xml:space="preserve"> </w:t>
      </w:r>
      <w:r>
        <w:t xml:space="preserve">8</w:t>
      </w:r>
      <w:r>
        <w:t xml:space="preserve"> </w:t>
      </w:r>
      <w:r>
        <w:t xml:space="preserve">月第</w:t>
      </w:r>
      <w:r>
        <w:t xml:space="preserve"> </w:t>
      </w:r>
      <w:r>
        <w:t xml:space="preserve">19</w:t>
      </w:r>
      <w:r>
        <w:t xml:space="preserve"> </w:t>
      </w:r>
      <w:r>
        <w:t xml:space="preserve">卷第</w:t>
      </w:r>
      <w:r>
        <w:t xml:space="preserve"> </w:t>
      </w:r>
      <w:r>
        <w:t xml:space="preserve">8</w:t>
      </w:r>
      <w:r>
        <w:t xml:space="preserve"> </w:t>
      </w:r>
      <w:r>
        <w:t xml:space="preserve">号《小说月报》上。当时正是大革命的低潮期。诗人经历了大革命的血雨腥风之后，隐居乡间，十分迷惘惆怅。他想远遁现实，又不甘心无所冀求，便把这种矛盾的心态写入《雨巷》之中。诗中的抒情主人公“我”，是一个孤独的“撑伞者”，在绵绵细雨中，徘徊在悠长的街巷。他在等待一位姣好的姑娘。他在等待，更在希望，当希望中的姑娘悄然幻现，仅仅是擦肩而过，默默无语。寂寥的雨巷，依然空留下的只有怅然迷惘的“撑伞者”。这个“我”的形象，既是诗人的化身，又折射出当时一部分知识分子在迷茫中不甘沉沦的特殊心态。</w:t>
      </w:r>
    </w:p>
    <w:p>
      <w:pPr>
        <w:pStyle w:val="BodyText"/>
      </w:pPr>
      <w:r>
        <w:t xml:space="preserve">2</w:t>
      </w:r>
      <w:r>
        <w:t xml:space="preserve"> </w:t>
      </w:r>
      <w:r>
        <w:t xml:space="preserve">．“丁香姑娘”具有怎样的象征内涵</w:t>
      </w:r>
      <w:r>
        <w:t xml:space="preserve"> </w:t>
      </w:r>
      <w:r>
        <w:t xml:space="preserve">?</w:t>
      </w:r>
      <w:r>
        <w:t xml:space="preserve"> </w:t>
      </w:r>
      <w:r>
        <w:t xml:space="preserve">答：《雨巷》中的丁香姑娘是一个象征性的意象，是在风雨如磐的黑暗现实中，诗人理想与希望的寄托，同时又是诗人哀怨、彷徨、惆怅心绪的投影。她美丽而端庄，又冷漠、凄清和哀怨。“我”分明看见了她，走近了她，然而却没能交谈和结识，暗示出理想的难以追求。</w:t>
      </w:r>
    </w:p>
    <w:p>
      <w:pPr>
        <w:pStyle w:val="BodyText"/>
      </w:pPr>
      <w:r>
        <w:t xml:space="preserve">3</w:t>
      </w:r>
      <w:r>
        <w:t xml:space="preserve"> </w:t>
      </w:r>
      <w:r>
        <w:t xml:space="preserve">．这首诗的音乐性主要体现在哪些方面</w:t>
      </w:r>
      <w:r>
        <w:t xml:space="preserve"> </w:t>
      </w:r>
      <w:r>
        <w:t xml:space="preserve">?</w:t>
      </w:r>
      <w:r>
        <w:t xml:space="preserve"> </w:t>
      </w:r>
      <w:r>
        <w:t xml:space="preserve">答：《雨巷》一诗的突出成就之一在于诗歌节奏的音乐性方面。标点符号的运用，韵脚的有无，排列方式的变化，重复的大量出现，都与诗人内心情绪的变化谐调一致。诗歌语言的节奏其实就是诗人内心的情感节奏。</w:t>
      </w:r>
    </w:p>
    <w:p>
      <w:pPr>
        <w:pStyle w:val="BodyText"/>
      </w:pPr>
      <w:r>
        <w:t xml:space="preserve">45</w:t>
      </w:r>
      <w:r>
        <w:t xml:space="preserve"> </w:t>
      </w:r>
      <w:r>
        <w:t xml:space="preserve"> </w:t>
      </w:r>
      <w:r>
        <w:t xml:space="preserve">祖国啊，我亲爱的祖国</w:t>
      </w:r>
    </w:p>
    <w:p>
      <w:pPr>
        <w:pStyle w:val="BodyText"/>
      </w:pPr>
      <w:r>
        <w:t xml:space="preserve">1</w:t>
      </w:r>
      <w:r>
        <w:t xml:space="preserve"> </w:t>
      </w:r>
      <w:r>
        <w:t xml:space="preserve">．诗人在本诗的四个章节中是怎样逐层递进地抒发情感的</w:t>
      </w:r>
      <w:r>
        <w:t xml:space="preserve"> </w:t>
      </w:r>
      <w:r>
        <w:t xml:space="preserve">?</w:t>
      </w:r>
      <w:r>
        <w:t xml:space="preserve"> </w:t>
      </w:r>
      <w:r>
        <w:t xml:space="preserve">答：全诗四个章节，情感逻辑层次清晰。从为祖国苦难的过去而悲伤，为祖国的希望未能实现而遗憾，到为祖国的新生和美好的未来而欢呼，决心为祖国的富饶、荣光、自由而献身，大致构成了一种逐层演进的关系，由沉重到热烈，由抑到扬，最后达到了高潮。</w:t>
      </w:r>
    </w:p>
    <w:p>
      <w:pPr>
        <w:pStyle w:val="BodyText"/>
      </w:pPr>
      <w:r>
        <w:t xml:space="preserve">2</w:t>
      </w:r>
      <w:r>
        <w:t xml:space="preserve"> </w:t>
      </w:r>
      <w:r>
        <w:t xml:space="preserve">．本诗是怎样运用象征意象来表达诗人对祖国深厚的感情的</w:t>
      </w:r>
      <w:r>
        <w:t xml:space="preserve"> </w:t>
      </w:r>
      <w:r>
        <w:t xml:space="preserve">?</w:t>
      </w:r>
      <w:r>
        <w:t xml:space="preserve"> </w:t>
      </w:r>
      <w:r>
        <w:t xml:space="preserve">答：本诗共分四节，每一节都是一个相对完整的、包蕴着特定思想感情的意象群。第一节以一组象征意象，展现历史悠久的祖国负重前行的艰难与缓慢。第二节则以“飞天”与未落地面的“花朵”，感叹祖祖辈辈的美好理想在久远的贫穷与悲哀中一再失落。第三节用一组富于生机与活力的意象，象征祖国正如东升的旭日喷薄而起。第四节以抒情的笔触直抒胸臆，表达了诗人和她代表的一代人决心献身于祖国的热忱。</w:t>
      </w:r>
    </w:p>
    <w:p>
      <w:pPr>
        <w:pStyle w:val="BodyText"/>
      </w:pPr>
      <w:r>
        <w:t xml:space="preserve">3</w:t>
      </w:r>
      <w:r>
        <w:t xml:space="preserve"> </w:t>
      </w:r>
      <w:r>
        <w:t xml:space="preserve">．抒情主人公“我”在诗中有何特点</w:t>
      </w:r>
      <w:r>
        <w:t xml:space="preserve"> </w:t>
      </w:r>
      <w:r>
        <w:t xml:space="preserve">?</w:t>
      </w:r>
      <w:r>
        <w:t xml:space="preserve"> </w:t>
      </w:r>
      <w:r>
        <w:t xml:space="preserve">答：“我”作为本诗的抒情主人公，在各节中与作为祖国的“你”对举，具有灵活的象征含义，然而又都与祖国密切相关，是祖国不同时代、不同命运的意象代表，是诗人情感的倾诉主体。</w:t>
      </w:r>
    </w:p>
    <w:p>
      <w:pPr>
        <w:pStyle w:val="BodyText"/>
      </w:pPr>
      <w:r>
        <w:t xml:space="preserve">46</w:t>
      </w:r>
      <w:r>
        <w:t xml:space="preserve"> </w:t>
      </w:r>
      <w:r>
        <w:t xml:space="preserve"> </w:t>
      </w:r>
      <w:r>
        <w:t xml:space="preserve">我愿是一条急流</w:t>
      </w:r>
    </w:p>
    <w:p>
      <w:pPr>
        <w:pStyle w:val="BodyText"/>
      </w:pPr>
      <w:r>
        <w:t xml:space="preserve">1</w:t>
      </w:r>
      <w:r>
        <w:t xml:space="preserve"> </w:t>
      </w:r>
      <w:r>
        <w:t xml:space="preserve">．本诗是如何运用比喻手法表达诗人对妻子的深厚感情的</w:t>
      </w:r>
      <w:r>
        <w:t xml:space="preserve"> </w:t>
      </w:r>
      <w:r>
        <w:t xml:space="preserve">?</w:t>
      </w:r>
      <w:r>
        <w:t xml:space="preserve"> </w:t>
      </w:r>
      <w:r>
        <w:t xml:space="preserve">。答：本诗最鲜明的特点，就是通过一系列比喻来表达深切的爱情。全诗五节，分别用急流与小鱼、荒林与小鸟、城堡的废墟与常春藤、草棚与烈火、云朵与太阳五组比喻，形象地抒发了“我”对“我的爱人”的炽热的爱情。这些喻体的选择，把夫妻之间相依为命、坚贞不渝的纯真感情表现得淋漓尽致，体现了诗人对妻子的敬重与赞美。诗中“我”的形象都显得荒芜、简陋、残缺，只有在“我的爱人”的衬托与关爱下，才具有了生机与活力，形成和谐之美，充分表现了诗人对爱情的虔诚。在这些喻体的对应关系之间，还渗透着诗人对爱情和事业的献身精神。</w:t>
      </w:r>
    </w:p>
    <w:p>
      <w:pPr>
        <w:pStyle w:val="BodyText"/>
      </w:pPr>
      <w:r>
        <w:t xml:space="preserve">2</w:t>
      </w:r>
      <w:r>
        <w:t xml:space="preserve"> </w:t>
      </w:r>
      <w:r>
        <w:t xml:space="preserve">．具体分析本诗在语言和结构上的特点。答：《我愿是一条急流》这首诗，采用的都是“我愿意是……，只要我的爱人是……”这种格式，可以称为“假设语气的发愿体”。“发愿体”这种格式源自于民歌，优点是直抒胸臆，简便易行。本诗的语言朴实，不加雕琢；结构匀称；节奏明快。</w:t>
      </w:r>
    </w:p>
    <w:p>
      <w:pPr>
        <w:pStyle w:val="BodyText"/>
      </w:pPr>
      <w:r>
        <w:t xml:space="preserve">3</w:t>
      </w:r>
      <w:r>
        <w:t xml:space="preserve"> </w:t>
      </w:r>
      <w:r>
        <w:t xml:space="preserve">．联系你对裴多菲的了解，试述你从他对待爱情与革命的态度中所得到的启示。答：裴多菲后期所写的爱情诗越来越多地闪现出革命精神的光芒，成为爱情与革命完满结合的典范，如</w:t>
      </w:r>
      <w:r>
        <w:t xml:space="preserve"> </w:t>
      </w:r>
      <w:r>
        <w:t xml:space="preserve">1847</w:t>
      </w:r>
      <w:r>
        <w:t xml:space="preserve"> </w:t>
      </w:r>
      <w:r>
        <w:t xml:space="preserve">年</w:t>
      </w:r>
      <w:r>
        <w:t xml:space="preserve"> </w:t>
      </w:r>
      <w:r>
        <w:t xml:space="preserve">1</w:t>
      </w:r>
      <w:r>
        <w:t xml:space="preserve"> </w:t>
      </w:r>
      <w:r>
        <w:t xml:space="preserve">月写的著名诗篇《自由·爱情》：“生命诚可贵，爱情价更高。若为自由故，二者皆可抛。”等等，但是，由于诗人民歌形式的创作，他的诗歌意象总的来说，较晓畅明晰，诗人惯于用真情来打动人。这也正符合他的美学观点：“我是一个为‘真’连‘美’都可以牺牲的人。”可见，在裴多菲的诗歌理念中，“真”为第一要素，他是容不得哪怕一丁点儿的作假和矫情的。从这一角度来剖析，我们不难发现《我愿是一条急流》中的“我”就是诗人自己，“我的爱人”则是尤丽亚，这无疑就是一首纯粹的爱情诗。如果非要作政治抒情诗解，那么，对这里的“我”的理解并不难，或者是诗人自己，或者是革命同仁。而“我的爱人”呢</w:t>
      </w:r>
      <w:r>
        <w:t xml:space="preserve"> </w:t>
      </w:r>
      <w:r>
        <w:t xml:space="preserve">?</w:t>
      </w:r>
      <w:r>
        <w:t xml:space="preserve"> </w:t>
      </w:r>
      <w:r>
        <w:t xml:space="preserve">应该是诗人及其战友们为之浴血奋战的匈牙利民族解放事业，是诗人矢志追求的革命理想。但是这里有个问题，即意象的大小本末错位。那么崇高，那么伟大，诗人愿意为之献身的匈牙利民族解放事业</w:t>
      </w:r>
      <w:r>
        <w:t xml:space="preserve"> </w:t>
      </w:r>
      <w:r>
        <w:t xml:space="preserve">(</w:t>
      </w:r>
      <w:r>
        <w:t xml:space="preserve"> </w:t>
      </w:r>
      <w:r>
        <w:t xml:space="preserve">革命理想</w:t>
      </w:r>
      <w:r>
        <w:t xml:space="preserve"> </w:t>
      </w:r>
      <w:r>
        <w:t xml:space="preserve">)</w:t>
      </w:r>
      <w:r>
        <w:t xml:space="preserve"> </w:t>
      </w:r>
      <w:r>
        <w:t xml:space="preserve">，变成了“浪花”中的一尾“小鱼”，“树枝间”的一只小鸟，“废墟”上的一根纤细的“常春藤”……这似乎有些匪夷所思，令人难以接受。何况，这首诗作于</w:t>
      </w:r>
      <w:r>
        <w:t xml:space="preserve"> </w:t>
      </w:r>
      <w:r>
        <w:t xml:space="preserve">1847</w:t>
      </w:r>
      <w:r>
        <w:t xml:space="preserve"> </w:t>
      </w:r>
      <w:r>
        <w:t xml:space="preserve">年</w:t>
      </w:r>
      <w:r>
        <w:t xml:space="preserve"> </w:t>
      </w:r>
      <w:r>
        <w:t xml:space="preserve">6</w:t>
      </w:r>
      <w:r>
        <w:t xml:space="preserve"> </w:t>
      </w:r>
      <w:r>
        <w:t xml:space="preserve">月初，其时，诗人和尤丽亚的婚恋之事已经峰回路转、柳暗花明了，三个月之后，他们就步入了婚姻的殿堂。所以说，这就是一首爱情诗，诗人裴多菲调动起全身爱的细胞，点燃起激情与真爱的火焰，发布了他的爱的誓言，可谓震天动地、情真意切。</w:t>
      </w:r>
    </w:p>
    <w:p>
      <w:pPr>
        <w:pStyle w:val="BodyText"/>
      </w:pPr>
      <w:r>
        <w:t xml:space="preserve">48</w:t>
      </w:r>
      <w:r>
        <w:t xml:space="preserve"> </w:t>
      </w:r>
      <w:r>
        <w:t xml:space="preserve"> </w:t>
      </w:r>
      <w:r>
        <w:t xml:space="preserve">婴宁</w:t>
      </w:r>
    </w:p>
    <w:p>
      <w:pPr>
        <w:pStyle w:val="BodyText"/>
      </w:pPr>
      <w:r>
        <w:t xml:space="preserve">1</w:t>
      </w:r>
      <w:r>
        <w:t xml:space="preserve"> </w:t>
      </w:r>
      <w:r>
        <w:t xml:space="preserve">．把握婴宁的个性特点和性格转化轨迹，体会小说所展示的社会人生内涵。答：婴宁的性格最终发生了很大转化，由“无时不笑”到“矢不复笑”，再到“笑须有时”。显然，这转化意味着婴宁自然天性的失落和对社会礼法的顺应；虽然这是不得已的，但却是社会人生的必然：狐女要走出荒山深谷，投身人际社会，由自然人变成社会人，就必须经由这样一番洗礼。如果说这里有一种“隐于笑”的悲剧情味，那就是因为它象征着人类永远也无法解脱的个体性与群体性、自然性与社会性相矛盾的困境。小说的深刻内涵和普遍意义或许就在这里。</w:t>
      </w:r>
    </w:p>
    <w:p>
      <w:pPr>
        <w:pStyle w:val="BodyText"/>
      </w:pPr>
      <w:r>
        <w:t xml:space="preserve">2</w:t>
      </w:r>
      <w:r>
        <w:t xml:space="preserve"> </w:t>
      </w:r>
      <w:r>
        <w:t xml:space="preserve">．作者说婴宁是“隐于笑者”，这话应如何理解</w:t>
      </w:r>
      <w:r>
        <w:t xml:space="preserve"> </w:t>
      </w:r>
      <w:r>
        <w:t xml:space="preserve">?</w:t>
      </w:r>
      <w:r>
        <w:t xml:space="preserve"> </w:t>
      </w:r>
      <w:r>
        <w:t xml:space="preserve">答：隐于笑者，在抄本作“何尝憨耶”。</w:t>
      </w:r>
    </w:p>
    <w:p>
      <w:pPr>
        <w:pStyle w:val="BodyText"/>
      </w:pPr>
      <w:r>
        <w:t xml:space="preserve">3</w:t>
      </w:r>
      <w:r>
        <w:t xml:space="preserve"> </w:t>
      </w:r>
      <w:r>
        <w:t xml:space="preserve">．谈谈这篇小说的整体建构特点。答：鬼母形象具有整体建构和主题深化的双重价值。小说的表层叙事，是王子服遇美女、寻美女、娶美女的经过，但内里实情，却是鬼母养狐女、教狐女、嫁狐女的过程。表面上的重重偶然与巧合，实际上都是鬼母为完成托养义务所作的有意安排；而鬼母的无所不能，则是她导演这一幕幕喜剧的真正机杼。特别是她对婴宁的一再教诲，督导婴宁从“笑辄不辍”到“笑须有时”，从“少教训”到成为“全人”，更是加速了婴宁自然天性的失落，从而也就十分鲜明地彰显出小说披露人类困境的主题。这就是《婴宁》整体构思的奥妙所在。</w:t>
      </w:r>
    </w:p>
    <w:p>
      <w:pPr>
        <w:pStyle w:val="BodyText"/>
      </w:pPr>
      <w:r>
        <w:t xml:space="preserve">4</w:t>
      </w:r>
      <w:r>
        <w:t xml:space="preserve"> </w:t>
      </w:r>
      <w:r>
        <w:t xml:space="preserve">．具体分析作品中描写花儿的表现作用。答：花与笑，是婴宁的两大爱好。小说中对笑与不笑的描写推动着故事情节的发展，表现人物性格的转变。对鲜花的描写，一方面推动着情节发展，一方面衬托主人公纯洁质朴的性格特征。初见王生时，婴宁手中拈着一枝梅花。喜好清幽而不浓艳的梅花，表明她安于僻野、不事浮华的品格。她住的院子“桃杏尤繁”，见王生时，俯首自簪的也是一朵杏花。雪白清淡的杏花喻示她纯净自然的品格。她喜爱的海棠花与碧桃花也都清香宜人。嫁到王家后，她仍“爱花成癖，物色遍戚党”，甚至背着丈夫典卖金银首饰，用以购买上好的花种。几个月后，庭阶、篱笆、厕所，到处都是花草。经过她的打扮，这个庭院充满了生机和活力。但令爱花的婴宁始料未及的是，这个庭院的木香架引起与邻人的风波，并进而改变了她的性格，使故事情节得以进一步发展，这是鲜花描写在象征婴宁性格之外的另一个作用。</w:t>
      </w:r>
    </w:p>
    <w:p>
      <w:pPr>
        <w:pStyle w:val="BodyText"/>
      </w:pPr>
      <w:r>
        <w:t xml:space="preserve">49</w:t>
      </w:r>
      <w:r>
        <w:t xml:space="preserve"> </w:t>
      </w:r>
      <w:r>
        <w:t xml:space="preserve"> </w:t>
      </w:r>
      <w:r>
        <w:t xml:space="preserve">宝黛吵架</w:t>
      </w:r>
    </w:p>
    <w:p>
      <w:pPr>
        <w:pStyle w:val="BodyText"/>
      </w:pPr>
      <w:r>
        <w:t xml:space="preserve">1</w:t>
      </w:r>
      <w:r>
        <w:t xml:space="preserve"> </w:t>
      </w:r>
      <w:r>
        <w:t xml:space="preserve">．宝黛吵架的心理原因是什么</w:t>
      </w:r>
      <w:r>
        <w:t xml:space="preserve"> </w:t>
      </w:r>
      <w:r>
        <w:t xml:space="preserve">?</w:t>
      </w:r>
      <w:r>
        <w:t xml:space="preserve"> </w:t>
      </w:r>
      <w:r>
        <w:t xml:space="preserve">是否有普遍意义</w:t>
      </w:r>
      <w:r>
        <w:t xml:space="preserve"> </w:t>
      </w:r>
      <w:r>
        <w:t xml:space="preserve">?</w:t>
      </w:r>
      <w:r>
        <w:t xml:space="preserve"> </w:t>
      </w:r>
      <w:r>
        <w:t xml:space="preserve">答：本文的精到，在于提示了恋爱中少男少女内心与言行不符乃至悖反的普遍现象。爱到极处，反生争吵；爱之愈深，争吵愈多愈烈。这反映了人性的复杂和内心的奥秘。从这个意义上说，有情人弄假成真、弄巧成拙是超越时代和国界的。今天在我们周围还时时发生。</w:t>
      </w:r>
    </w:p>
    <w:p>
      <w:pPr>
        <w:pStyle w:val="BodyText"/>
      </w:pPr>
      <w:r>
        <w:t xml:space="preserve">2</w:t>
      </w:r>
      <w:r>
        <w:t xml:space="preserve"> </w:t>
      </w:r>
      <w:r>
        <w:t xml:space="preserve">．作者运用直接心理描写手法达到了怎样的艺术效果</w:t>
      </w:r>
      <w:r>
        <w:t xml:space="preserve"> </w:t>
      </w:r>
      <w:r>
        <w:t xml:space="preserve">?</w:t>
      </w:r>
      <w:r>
        <w:t xml:space="preserve"> </w:t>
      </w:r>
      <w:r>
        <w:t xml:space="preserve">答：作者描述了恋爱中男女主人公吵架的起因和愈演愈烈并最终后悔的过程，主要采用直接心理描写方法，深入展现了人物内心世界细腻而微妙的心理变化。</w:t>
      </w:r>
    </w:p>
    <w:p>
      <w:pPr>
        <w:pStyle w:val="BodyText"/>
      </w:pPr>
      <w:r>
        <w:t xml:space="preserve">3</w:t>
      </w:r>
      <w:r>
        <w:t xml:space="preserve"> </w:t>
      </w:r>
      <w:r>
        <w:t xml:space="preserve">．找出文中作者的议论，谈谈你的理解和评价。答：原来宝玉自幼生成来的有一种下流痴病，况从幼时和黛玉耳鬓厮磨，心情相对，如今稍知些事，又看了些邪书僻传，凡远亲近友之家所见的那些闺英闱秀，皆未有稍及黛玉者，所以早存一段心事，只不好说出来。故每每或喜或怒，变尽法子暗中试探。那黛玉偏生也是个有些痴病的，也每用假情试探。因你也将真心真意瞒起来，我也将真心真意瞒起来，都只用假意试探，如此“两假相逢，终有一真”，其间琐琐碎碎，难保不有口角之事。这段议论作者用全能者的口吻抒发，点明了宝黛两人矛盾产生的根源，揭示了两人的爱情悲剧。</w:t>
      </w:r>
    </w:p>
    <w:p>
      <w:pPr>
        <w:pStyle w:val="BodyText"/>
      </w:pPr>
      <w:r>
        <w:t xml:space="preserve">50</w:t>
      </w:r>
      <w:r>
        <w:t xml:space="preserve"> </w:t>
      </w:r>
      <w:r>
        <w:t xml:space="preserve"> </w:t>
      </w:r>
      <w:r>
        <w:t xml:space="preserve">断魂枪</w:t>
      </w:r>
    </w:p>
    <w:p>
      <w:pPr>
        <w:pStyle w:val="BodyText"/>
      </w:pPr>
      <w:r>
        <w:t xml:space="preserve">1</w:t>
      </w:r>
      <w:r>
        <w:t xml:space="preserve"> </w:t>
      </w:r>
      <w:r>
        <w:t xml:space="preserve">．体会作品开头社会环境描写的意义和作用，理解小说的深刻思想内涵。答：进入半封建半殖民地社会的近代中国，古老的传统文明遭遇到西方现代文明的严峻挑战，以刀枪棍棒为代表的国术，面对强大凶残的坚船利炮，不得不谋求改变。身怀“五虎断魂枪”绝技的镖师沙子龙，一方面对往昔神枪的威风八面满怀留恋，一方面又在痛苦与无奈中将镖局改成客栈，并执意“不传”断魂枪。通过沙子龙的复杂心态，小说展现了传统文化在社会大变革时代一时找不到现实延续点和连接线的焦灼困境，揭示出当时国人在时代变迁中一时找不到自己生存位置的孤寂与悲凉。这一丰厚而沉重的思想内涵，在今天依然有很大的现实意义。</w:t>
      </w:r>
    </w:p>
    <w:p>
      <w:pPr>
        <w:pStyle w:val="BodyText"/>
      </w:pPr>
      <w:r>
        <w:t xml:space="preserve">2</w:t>
      </w:r>
      <w:r>
        <w:t xml:space="preserve"> </w:t>
      </w:r>
      <w:r>
        <w:t xml:space="preserve">．概括沙子龙、孙老者、王三胜的个性特点，把握他们在时代大变革中的基本心态。答：王三胜争强好胜，急于报仇；孙老者直爽乐观、积极进取；沙子龙没落保守、在狭小的天地里自我叹惜而又自我欣赏、孤傲执着地与时代抗衡。</w:t>
      </w:r>
    </w:p>
    <w:p>
      <w:pPr>
        <w:pStyle w:val="BodyText"/>
      </w:pPr>
      <w:r>
        <w:t xml:space="preserve">3</w:t>
      </w:r>
      <w:r>
        <w:t xml:space="preserve"> </w:t>
      </w:r>
      <w:r>
        <w:t xml:space="preserve">．抓住重要段落，分析其中肖像描写、对话描写、行为描写、心理刻画的特点和表现作用。答：</w:t>
      </w:r>
      <w:r>
        <w:t xml:space="preserve"> </w:t>
      </w:r>
      <w:r>
        <w:t xml:space="preserve">(1)</w:t>
      </w:r>
      <w:r>
        <w:t xml:space="preserve"> </w:t>
      </w:r>
      <w:r>
        <w:t xml:space="preserve">肖像描写。作者写孙老者的外貌“小干巴个儿”，“脸上窝窝瘪瘪，眼陷进去很深”，且腿脚不便，走起路来，“胳臂不大动；左脚往前迈，右脚随着拉上来”，“像是患过瘫痪病”，惹得四周的观众直笑。但与人交起手来，却眼明手快，腿脚敏捷，啪啪两下，就把彪形大汉王三胜打得落花流水，真是与外形判若两人。</w:t>
      </w:r>
      <w:r>
        <w:t xml:space="preserve"> </w:t>
      </w:r>
      <w:r>
        <w:t xml:space="preserve">(2)</w:t>
      </w:r>
      <w:r>
        <w:t xml:space="preserve"> </w:t>
      </w:r>
      <w:r>
        <w:t xml:space="preserve">语言描写。作者写孙老者的语言“不，我还不饿</w:t>
      </w:r>
      <w:r>
        <w:t xml:space="preserve"> </w:t>
      </w:r>
      <w:r>
        <w:t xml:space="preserve">!</w:t>
      </w:r>
      <w:r>
        <w:t xml:space="preserve"> </w:t>
      </w:r>
      <w:r>
        <w:t xml:space="preserve">”以及“两个‘不’字把小辫从肩上抡到后边去”的动作，将孙老者干脆利落的性格和为求艺而来的迫切心情生动地显现出来。</w:t>
      </w:r>
      <w:r>
        <w:t xml:space="preserve"> </w:t>
      </w:r>
      <w:r>
        <w:t xml:space="preserve">(3)</w:t>
      </w:r>
      <w:r>
        <w:t xml:space="preserve"> </w:t>
      </w:r>
      <w:r>
        <w:t xml:space="preserve">动作描写。作者对王三胜和孙老者的武术动作进行了精彩的描绘：王三胜的大刀，“削砍劈拔，蹲越闪转，手起风生，忽忽直响”，令嘈杂的街面“鸦雀无声”；孙老者打的那趟查拳，更令人佩服不已：“腿快，手飘洒，一个飞脚起去，小辫儿飘在空中，像从天上落下来一个风筝”，而且“稳、准、利落”，“把院子满都打到，走得圆，接得紧，身子在一处，而精神贯串到四面八方”，好似“满院乱飞的燕子忽然归了巢”，形象的描绘使读者仿佛目睹了孙老者精彩绝伦的拳艺。</w:t>
      </w:r>
    </w:p>
    <w:p>
      <w:pPr>
        <w:pStyle w:val="BodyText"/>
      </w:pPr>
      <w:r>
        <w:t xml:space="preserve">51</w:t>
      </w:r>
      <w:r>
        <w:t xml:space="preserve"> </w:t>
      </w:r>
      <w:r>
        <w:t xml:space="preserve"> </w:t>
      </w:r>
      <w:r>
        <w:t xml:space="preserve">哦，香雪</w:t>
      </w:r>
    </w:p>
    <w:p>
      <w:pPr>
        <w:pStyle w:val="BodyText"/>
      </w:pPr>
      <w:r>
        <w:t xml:space="preserve">1</w:t>
      </w:r>
      <w:r>
        <w:t xml:space="preserve"> </w:t>
      </w:r>
      <w:r>
        <w:t xml:space="preserve">．你认为这篇小说包蕴着哪些方面的思想感情内涵</w:t>
      </w:r>
      <w:r>
        <w:t xml:space="preserve"> </w:t>
      </w:r>
      <w:r>
        <w:t xml:space="preserve">?</w:t>
      </w:r>
      <w:r>
        <w:t xml:space="preserve"> </w:t>
      </w:r>
      <w:r>
        <w:t xml:space="preserve">答：这篇小说写的是一群以香雪为代表的山村少女对开进深山的火车表现出来的喜怒哀乐，以此折射出受现代文明冲击的农村蹒跚前进的身影。小说借台儿沟的一角，写出了改革开放后中国从历史的阴影下走出，摆脱封闭、愚昧和落后，走向开放、文明与进步的痛苦与喜悦，构思巧妙，表述独特，语言精美。，</w:t>
      </w:r>
    </w:p>
    <w:p>
      <w:pPr>
        <w:pStyle w:val="BodyText"/>
      </w:pPr>
      <w:r>
        <w:t xml:space="preserve">2</w:t>
      </w:r>
      <w:r>
        <w:t xml:space="preserve"> </w:t>
      </w:r>
      <w:r>
        <w:t xml:space="preserve">．香雪性格的质朴美主要体现在哪些方面</w:t>
      </w:r>
      <w:r>
        <w:t xml:space="preserve"> </w:t>
      </w:r>
      <w:r>
        <w:t xml:space="preserve">?</w:t>
      </w:r>
      <w:r>
        <w:t xml:space="preserve"> </w:t>
      </w:r>
      <w:r>
        <w:t xml:space="preserve">答：作者以动人的抒情笔调，歌唱了在这文明与原始的交汇中，后者所折射出来的质朴美。香雪就是这质朴美的化身。她心地纯真，“洁净如水晶的眼睛”，能使“爱计较的人也变得慷慨大方”；她性格执著，为了一个小小的“铅笔盒”心愿，竞能不顾后果地冲上火车；她生性胆怯，但趁着心愿满足的激情，勇敢地在暗夜荒山中独自穿行。小说以“哦，香雪</w:t>
      </w:r>
      <w:r>
        <w:t xml:space="preserve"> </w:t>
      </w:r>
      <w:r>
        <w:t xml:space="preserve">!</w:t>
      </w:r>
      <w:r>
        <w:t xml:space="preserve"> </w:t>
      </w:r>
      <w:r>
        <w:t xml:space="preserve">香雪</w:t>
      </w:r>
      <w:r>
        <w:t xml:space="preserve"> </w:t>
      </w:r>
      <w:r>
        <w:t xml:space="preserve">!</w:t>
      </w:r>
      <w:r>
        <w:t xml:space="preserve"> </w:t>
      </w:r>
      <w:r>
        <w:t xml:space="preserve">”的反复呼告收结，情感是复杂的：有对贫穷落后的怜悯，有对现代文明的召唤，有对质朴心灵的赞叹，也有对这质朴美可能被现代文明吞没的担忧。主题思想的多重性，更能够引发读者的深思。</w:t>
      </w:r>
    </w:p>
    <w:p>
      <w:pPr>
        <w:pStyle w:val="BodyText"/>
      </w:pPr>
      <w:r>
        <w:t xml:space="preserve">3</w:t>
      </w:r>
      <w:r>
        <w:t xml:space="preserve"> </w:t>
      </w:r>
      <w:r>
        <w:t xml:space="preserve">．仔细阅读香雪夜行荒山一节，说明其中心理刻画手法及其艺术效果。答：其中写了香雪丰富的心理活动。利用香雪夜半独自走回台儿沟一路的机会，写到了害怕的心理，写到了得到朝思暮想的铅笔盒而压抑不住内心的兴奋，还想到了台儿沟贫穷落后，展望它将来，还想到了爹和娘……表达了她对山里人命运的思考，表现了她对现代文明的向往，要求改变现状的强烈愿望。之所以写得特别详细，是因为小说主要是为了刻画香雪这个人物形象，表现她为了获取一个铅笔盒而表现出来的巨大勇气，而这一情节正好可以充分地说明问题，前面的情节主要起铺垫作用。</w:t>
      </w:r>
    </w:p>
    <w:p>
      <w:pPr>
        <w:pStyle w:val="BodyText"/>
      </w:pPr>
      <w:r>
        <w:t xml:space="preserve">52</w:t>
      </w:r>
      <w:r>
        <w:t xml:space="preserve"> </w:t>
      </w:r>
      <w:r>
        <w:t xml:space="preserve"> </w:t>
      </w:r>
      <w:r>
        <w:t xml:space="preserve">金鲤鱼的百裥裙</w:t>
      </w:r>
    </w:p>
    <w:p>
      <w:pPr>
        <w:pStyle w:val="BodyText"/>
      </w:pPr>
      <w:r>
        <w:t xml:space="preserve">1</w:t>
      </w:r>
      <w:r>
        <w:t xml:space="preserve"> </w:t>
      </w:r>
      <w:r>
        <w:t xml:space="preserve">．为什么说这篇小说是在平易的叙述中见出内涵的深刻</w:t>
      </w:r>
      <w:r>
        <w:t xml:space="preserve"> </w:t>
      </w:r>
      <w:r>
        <w:t xml:space="preserve">?</w:t>
      </w:r>
      <w:r>
        <w:t xml:space="preserve"> </w:t>
      </w:r>
      <w:r>
        <w:t xml:space="preserve">答：这是一篇真切动人、寓意丰富、讲究技法的小说。通过金鲤鱼穿一次百裥裙梦想的破灭，小说表现了身为小妾的小人物令人心碎的遭遇及其凄惨的一生。封建等级制度无孔不入地渗透到日常生活领域，使得穿什么衣服也成了一种社会身份的标志，一种政治化的权力问题，由此揭示了旧中国妇女沉痛的心灵创伤。</w:t>
      </w:r>
    </w:p>
    <w:p>
      <w:pPr>
        <w:pStyle w:val="BodyText"/>
      </w:pPr>
      <w:r>
        <w:t xml:space="preserve">2</w:t>
      </w:r>
      <w:r>
        <w:t xml:space="preserve"> </w:t>
      </w:r>
      <w:r>
        <w:t xml:space="preserve">．试分析“金鲤鱼”这个人物形象的性格特征、内心世界和悲剧命运。答：问题不仅在于反对、阻止或质疑金鲤鱼穿百裥裙的许大太太、龚嫂子及周围的许多人，他们坚守穿衣的名分与权力；问题同样还在于金鲤鱼本人，她的梦想与反抗的深层动机，也还是出于与反对她的人一样的身份意识和等级意识。事实上双方都被当时的传统意识形态控制住了。金鲤鱼的不幸命运，是与她传统思想的局限缠绕在一起的。她生下了儿子，却对许太太夺去儿子抚养毫无反抗，内心痛苦而隐忍为安。儿子成婚，她下定决心要穿百裥裙以争名分，但又唯恐结果难卜、而未敢缝好衣裙。她儿子出国留学，以及后来在丧礼上的举动，都是悲愤心情下间接或直接的反抗行为，是对生母的真实情感忍无可忍的喷发，这对金鲤鱼的悲惨命运起到了很大的侧面烘托作用。</w:t>
      </w:r>
    </w:p>
    <w:p>
      <w:pPr>
        <w:pStyle w:val="BodyText"/>
      </w:pPr>
      <w:r>
        <w:t xml:space="preserve">3</w:t>
      </w:r>
      <w:r>
        <w:t xml:space="preserve"> </w:t>
      </w:r>
      <w:r>
        <w:t xml:space="preserve">．本文在叙事结构上有何特点</w:t>
      </w:r>
      <w:r>
        <w:t xml:space="preserve"> </w:t>
      </w:r>
      <w:r>
        <w:t xml:space="preserve">?</w:t>
      </w:r>
      <w:r>
        <w:t xml:space="preserve"> </w:t>
      </w:r>
      <w:r>
        <w:t xml:space="preserve">这些特点造成了怎样的审美效果</w:t>
      </w:r>
      <w:r>
        <w:t xml:space="preserve"> </w:t>
      </w:r>
      <w:r>
        <w:t xml:space="preserve">?</w:t>
      </w:r>
      <w:r>
        <w:t xml:space="preserve"> </w:t>
      </w:r>
      <w:r>
        <w:t xml:space="preserve">答：其一是首尾呼应，突出现代背景，而中间则倒叙金鲤鱼过去的故事，并通过金鲤鱼与珊珊祖孙两代人的命运对比，突出时代变化的深刻内涵，同时也强化了金鲤鱼的悲剧意味。其二是以百裥裙为叙述的中心线索：一开头就是特写式的详尽描写，继而以“谜语”增加悬念，再次突出百裥裙如何成为金鲤鱼的“笑话”，最后写出百裥裙令人意外的“真相”</w:t>
      </w:r>
      <w:r>
        <w:t xml:space="preserve"> </w:t>
      </w:r>
      <w:r>
        <w:t xml:space="preserve">——</w:t>
      </w:r>
      <w:r>
        <w:t xml:space="preserve"> </w:t>
      </w:r>
      <w:r>
        <w:t xml:space="preserve">一件未完工、未穿过的衣裙。这样的叙述方式，单一集中而起伏跌宕，收到了扣人心弦的效果。</w:t>
      </w:r>
    </w:p>
    <w:p>
      <w:pPr>
        <w:pStyle w:val="BodyText"/>
      </w:pPr>
      <w:r>
        <w:t xml:space="preserve">53</w:t>
      </w:r>
      <w:r>
        <w:t xml:space="preserve"> </w:t>
      </w:r>
      <w:r>
        <w:t xml:space="preserve"> </w:t>
      </w:r>
      <w:r>
        <w:t xml:space="preserve">苦恼</w:t>
      </w:r>
    </w:p>
    <w:p>
      <w:pPr>
        <w:pStyle w:val="BodyText"/>
      </w:pPr>
      <w:r>
        <w:t xml:space="preserve">1</w:t>
      </w:r>
      <w:r>
        <w:t xml:space="preserve"> </w:t>
      </w:r>
      <w:r>
        <w:t xml:space="preserve">．车夫姚纳的苦恼是什么</w:t>
      </w:r>
      <w:r>
        <w:t xml:space="preserve"> </w:t>
      </w:r>
      <w:r>
        <w:t xml:space="preserve">?</w:t>
      </w:r>
      <w:r>
        <w:t xml:space="preserve"> </w:t>
      </w:r>
      <w:r>
        <w:t xml:space="preserve">答：车夫姚纳年迈体弱，终日奔波却得不到温饱，妻子早年下世，儿子又新近病亡，他生活的痛苦、心中的哀伤竞找不到人去诉说，无人理解、无处诉说是姚纳心中最大的苦恼。</w:t>
      </w:r>
    </w:p>
    <w:p>
      <w:pPr>
        <w:pStyle w:val="BodyText"/>
      </w:pPr>
      <w:r>
        <w:t xml:space="preserve">2</w:t>
      </w:r>
      <w:r>
        <w:t xml:space="preserve"> </w:t>
      </w:r>
      <w:r>
        <w:t xml:space="preserve">．概括小说的主题思想，体会小说以小见大的总体特色。答：小说通过老马车夫姚纳孤苦寂寞、有苦无处诉说这一简单的小事，反映出世人的自私、冷漠，揭露了当时俄国社会的黑暗与冷酷。小说就题材来说是社会生活中很平淡的小事，但作者却能匠心独运，借此揭露出社会下层小人物悲惨无援的处境和苦恼孤寂的心态，反映出当时社会的黑暗和人与人关系的自私、冷漠。体现了小说以小见大的总体特色。</w:t>
      </w:r>
    </w:p>
    <w:p>
      <w:pPr>
        <w:pStyle w:val="BodyText"/>
      </w:pPr>
      <w:r>
        <w:t xml:space="preserve">3</w:t>
      </w:r>
      <w:r>
        <w:t xml:space="preserve"> </w:t>
      </w:r>
      <w:r>
        <w:t xml:space="preserve">．说明作品将“人与人”的关系与“人与马”的关系相对比的手法及其表现作用。答：</w:t>
      </w:r>
      <w:r>
        <w:t xml:space="preserve"> </w:t>
      </w:r>
      <w:r>
        <w:t xml:space="preserve">(1)</w:t>
      </w:r>
      <w:r>
        <w:t xml:space="preserve"> </w:t>
      </w:r>
      <w:r>
        <w:t xml:space="preserve">小说中，人与人的关系是冷酷无情的，姚纳想给人们说说自己老年丧子的痛苦，然而他的乘客</w:t>
      </w:r>
      <w:r>
        <w:t xml:space="preserve"> </w:t>
      </w:r>
      <w:r>
        <w:t xml:space="preserve">(</w:t>
      </w:r>
      <w:r>
        <w:t xml:space="preserve"> </w:t>
      </w:r>
      <w:r>
        <w:t xml:space="preserve">一个军人、三个青年</w:t>
      </w:r>
      <w:r>
        <w:t xml:space="preserve"> </w:t>
      </w:r>
      <w:r>
        <w:t xml:space="preserve">)</w:t>
      </w:r>
      <w:r>
        <w:t xml:space="preserve"> </w:t>
      </w:r>
      <w:r>
        <w:t xml:space="preserve">、看门人以及年青车夫竟没有一个愿听他的倾诉。</w:t>
      </w:r>
      <w:r>
        <w:t xml:space="preserve"> </w:t>
      </w:r>
      <w:r>
        <w:t xml:space="preserve">(2)</w:t>
      </w:r>
      <w:r>
        <w:t xml:space="preserve"> </w:t>
      </w:r>
      <w:r>
        <w:t xml:space="preserve">姚纳的小母马是没有人性的，但它似乎听懂了主人的痛苦，闻闻主人的手，姚纳就把心中痛苦全讲给了他的马，马是没有人性的，但马比世人要有情。</w:t>
      </w:r>
      <w:r>
        <w:t xml:space="preserve"> </w:t>
      </w:r>
      <w:r>
        <w:t xml:space="preserve">(3)</w:t>
      </w:r>
      <w:r>
        <w:t xml:space="preserve"> </w:t>
      </w:r>
      <w:r>
        <w:t xml:space="preserve">作者把人与人的关系同人与马的关系相对比，使人们了解到俄国社会的黑暗、冷酷，揭示了主题。</w:t>
      </w:r>
    </w:p>
    <w:p>
      <w:pPr>
        <w:pStyle w:val="BodyText"/>
      </w:pPr>
      <w:r>
        <w:t xml:space="preserve">4</w:t>
      </w:r>
      <w:r>
        <w:t xml:space="preserve"> </w:t>
      </w:r>
      <w:r>
        <w:t xml:space="preserve">．说明作品将人与马相类比的手法及其表现作用。答：作者写马的瘦弱神态、处境和境遇，实际上是与车夫姚纳的神态、处境和遭遇进行类比，从而暗示出社会下层人民如同牛马一般的生活境地，充分暴露了社会的黑暗，从而有力地揭示了主题。</w:t>
      </w:r>
    </w:p>
    <w:p>
      <w:pPr>
        <w:pStyle w:val="BodyText"/>
      </w:pPr>
      <w:r>
        <w:t xml:space="preserve">5</w:t>
      </w:r>
      <w:r>
        <w:t xml:space="preserve"> </w:t>
      </w:r>
      <w:r>
        <w:t xml:space="preserve">．结合具体段落，说明人物对话对表现人物性格和心理的作用。答：小说很善于运用对话来表现人物的性格和心态，如写三个乘车的青年，当姚纳给他们说自己的儿子死了时，一个说“大家都要死的”，另一个说“你听见没有，你这老不死的</w:t>
      </w:r>
      <w:r>
        <w:t xml:space="preserve"> </w:t>
      </w:r>
      <w:r>
        <w:t xml:space="preserve">?</w:t>
      </w:r>
      <w:r>
        <w:t xml:space="preserve"> </w:t>
      </w:r>
      <w:r>
        <w:t xml:space="preserve">我要给你一个脖儿拐啦</w:t>
      </w:r>
      <w:r>
        <w:t xml:space="preserve"> </w:t>
      </w:r>
      <w:r>
        <w:t xml:space="preserve">!</w:t>
      </w:r>
      <w:r>
        <w:t xml:space="preserve"> </w:t>
      </w:r>
      <w:r>
        <w:t xml:space="preserve">要是跟你们这班人讲客气，那还不如索性走路的好”，第三个青年调笑地说“赶车的，你结过婚没有”，这三个青年的话，活画出了他们卑劣无赖、冷酷无情的个性和心态。</w:t>
      </w:r>
    </w:p>
    <w:p>
      <w:pPr>
        <w:pStyle w:val="BodyText"/>
      </w:pPr>
      <w:r>
        <w:t xml:space="preserve">6</w:t>
      </w:r>
      <w:r>
        <w:t xml:space="preserve"> </w:t>
      </w:r>
      <w:r>
        <w:t xml:space="preserve">．注意小说开头的景物描写和人与马的静态肖像描绘，说明其表现手法和表现作用。答：第一自然段，是一幅寒冬季节街头景物的图景。时值隆冬，暮色晦暗，大雪纷飞，车夫姚纳·波达波夫伛着身子，“周身白色，像个幽灵”，纹丝不动地坐在车座上，瘦骨嶙峋的小母马也一丝不动地呆立着，他们被遗忘在“这个充满古怪的亮光、不断的喧哗、熙攘的行人的漩涡里。”开头这样描写，先写了车夫姚纳在光怪的街景与茫茫人海中的孤独。寒冷的景物和姚纳的呆滞是他内心的折射，同时也为后面的描写铺垫了一个冷酷的背景。</w:t>
      </w:r>
    </w:p>
    <w:p>
      <w:pPr>
        <w:pStyle w:val="BodyText"/>
      </w:pPr>
      <w:r>
        <w:t xml:space="preserve">54</w:t>
      </w:r>
      <w:r>
        <w:t xml:space="preserve"> </w:t>
      </w:r>
      <w:r>
        <w:t xml:space="preserve"> </w:t>
      </w:r>
      <w:r>
        <w:t xml:space="preserve">麦琪的礼物</w:t>
      </w:r>
    </w:p>
    <w:p>
      <w:pPr>
        <w:pStyle w:val="BodyText"/>
      </w:pPr>
      <w:r>
        <w:t xml:space="preserve">1</w:t>
      </w:r>
      <w:r>
        <w:t xml:space="preserve"> </w:t>
      </w:r>
      <w:r>
        <w:t xml:space="preserve">．作者为什么在小说末尾赞叹德拉夫妻“他们就是麦琪”</w:t>
      </w:r>
      <w:r>
        <w:t xml:space="preserve"> </w:t>
      </w:r>
      <w:r>
        <w:t xml:space="preserve">?</w:t>
      </w:r>
      <w:r>
        <w:t xml:space="preserve"> </w:t>
      </w:r>
      <w:r>
        <w:t xml:space="preserve">答：他们赠送的礼物，都是对方最心爱的东西，他们为了赠送礼物，都为对方作出了自己最大的牺牲。他们各自收到的礼物，虽然都将无用，但他们并不互相埋怨，而是透过这一行动看到了对方的心，因而，即使接受了无用的礼物，也显得十分高兴，从而增强两人的感情，互相爱得更深了。</w:t>
      </w:r>
    </w:p>
    <w:p>
      <w:pPr>
        <w:pStyle w:val="BodyText"/>
      </w:pPr>
      <w:r>
        <w:t xml:space="preserve">2</w:t>
      </w:r>
      <w:r>
        <w:t xml:space="preserve"> </w:t>
      </w:r>
      <w:r>
        <w:t xml:space="preserve">．为什么说作品采用了“一虚一实、双线并行”的构思方式</w:t>
      </w:r>
      <w:r>
        <w:t xml:space="preserve"> </w:t>
      </w:r>
      <w:r>
        <w:t xml:space="preserve">?</w:t>
      </w:r>
      <w:r>
        <w:t xml:space="preserve"> </w:t>
      </w:r>
      <w:r>
        <w:t xml:space="preserve">这样剪裁和结构有什么好处</w:t>
      </w:r>
      <w:r>
        <w:t xml:space="preserve"> </w:t>
      </w:r>
      <w:r>
        <w:t xml:space="preserve">?</w:t>
      </w:r>
      <w:r>
        <w:t xml:space="preserve"> </w:t>
      </w:r>
      <w:r>
        <w:t xml:space="preserve">答：作品构思精妙。妻子德拉、丈夫杰姆各自牺牲自己的爱物换钱为对方购买意中礼品，夫妻俩同样痴情，同样善良。作者详细写了妻子德拉卖掉心爱的头发给丈夫买表链的过程，这条线索是实写，而丈夫杰姆却卖掉了心爱的金表给妻子买了她喜欢的一套发梳，这条线索略写、虚写，直到杰姆回到家两人交换礼品时两条线索才交汇到一起。采用这种剪裁和结构的好处，一是避免重复，二是为了造成强烈的悬念，在小说的结尾处形成一个令人惊愕、出人意料而又不违背情理的精彩结局，增强了小说的艺术感染力。</w:t>
      </w:r>
    </w:p>
    <w:p>
      <w:pPr>
        <w:pStyle w:val="BodyText"/>
      </w:pPr>
      <w:r>
        <w:t xml:space="preserve">3</w:t>
      </w:r>
      <w:r>
        <w:t xml:space="preserve"> </w:t>
      </w:r>
      <w:r>
        <w:t xml:space="preserve">．仔细阅读德拉下决心卖掉秀发一段描述，说明作者是怎样通过动作和表情描写来显现她的心理活动的。答：参见本课同步练习简析题</w:t>
      </w:r>
      <w:r>
        <w:t xml:space="preserve"> </w:t>
      </w:r>
      <w:r>
        <w:t xml:space="preserve">2</w:t>
      </w:r>
      <w:r>
        <w:t xml:space="preserve"> </w:t>
      </w:r>
      <w:r>
        <w:t xml:space="preserve">。</w:t>
      </w:r>
    </w:p>
    <w:p>
      <w:pPr>
        <w:pStyle w:val="BodyText"/>
      </w:pPr>
      <w:r>
        <w:t xml:space="preserve">4</w:t>
      </w:r>
      <w:r>
        <w:t xml:space="preserve"> </w:t>
      </w:r>
      <w:r>
        <w:t xml:space="preserve">．体味小说“含泪的微笑”的独特风格和幽默诙谐的语言特色。答：形成欧·亨利小说“含泪的微笑”的独特风格的因素，除了浸染着悲剧色彩的喜剧故事外，最直接的莫过于语言的诙谐幽默了，如对“一块八角七分钱”的不厌其烦的交代，活画出了主人公经济的拮据与狼狈；又如对信箱、电铃、“狄汉林”字样的介绍：这对夫妇虽然也有“信箱”，但“永远不会有信件投进去”，他们总算有个“电铃”，可除了神仙下凡就没有按响过，至于那冠以“狄汉林”字样的“名号”早已寒碜到成了笑料……连珠的妙语，令人在含笑中漾起辛酸；再如关于壁镜和德拉那头秀发的描写，也都意趣横生，妙语惊人。除此之外，作者善于用夸张乃至漫画式的语言写人记事，如介绍夫妻二人宝物的价值时的夸张描写：德拉总会有一天凭着自己的头发，使那位皇后的珠宝和首饰相形见绌，杰姆的金表会让所罗门王忌妒得吹胡子瞪眼，读来令人忍俊不禁，啼笑皆非。</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6T01:23:20Z</dcterms:created>
  <dcterms:modified xsi:type="dcterms:W3CDTF">2020-02-06T01: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